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375426" w14:textId="7902F308" w:rsidR="004F5F3F" w:rsidRPr="00014468" w:rsidRDefault="74D027F1" w:rsidP="41403C8A">
      <w:pPr>
        <w:jc w:val="center"/>
        <w:rPr>
          <w:rFonts w:eastAsiaTheme="majorEastAsia"/>
          <w:b/>
          <w:bCs/>
          <w:color w:val="000000" w:themeColor="text1"/>
          <w:sz w:val="24"/>
          <w:szCs w:val="24"/>
        </w:rPr>
      </w:pPr>
      <w:r w:rsidRPr="41403C8A">
        <w:rPr>
          <w:rFonts w:eastAsiaTheme="majorEastAsia"/>
          <w:b/>
          <w:bCs/>
          <w:sz w:val="24"/>
          <w:szCs w:val="24"/>
        </w:rPr>
        <w:t xml:space="preserve">SZCZEGÓŁOWY OPIS PRZEDMIOTU ZAMÓWIENIA </w:t>
      </w:r>
      <w:r w:rsidRPr="41403C8A">
        <w:rPr>
          <w:rFonts w:eastAsiaTheme="majorEastAsia"/>
          <w:b/>
          <w:bCs/>
          <w:color w:val="000000" w:themeColor="text1"/>
          <w:sz w:val="24"/>
          <w:szCs w:val="24"/>
        </w:rPr>
        <w:t>ZAD. NR 1</w:t>
      </w:r>
    </w:p>
    <w:p w14:paraId="1A075F37" w14:textId="6FFA4F8E" w:rsidR="74D027F1" w:rsidRPr="00014468" w:rsidRDefault="74D027F1" w:rsidP="3E43D98C">
      <w:pPr>
        <w:rPr>
          <w:rFonts w:eastAsiaTheme="minorEastAsia"/>
          <w:color w:val="000000" w:themeColor="text1"/>
          <w:sz w:val="24"/>
          <w:szCs w:val="24"/>
        </w:rPr>
      </w:pPr>
      <w:r w:rsidRPr="41403C8A">
        <w:rPr>
          <w:sz w:val="24"/>
          <w:szCs w:val="24"/>
        </w:rPr>
        <w:t>1.</w:t>
      </w:r>
      <w:r w:rsidR="4E41D2F5" w:rsidRPr="41403C8A">
        <w:rPr>
          <w:rFonts w:eastAsia="Times New Roman"/>
          <w:b/>
          <w:bCs/>
          <w:color w:val="000000" w:themeColor="text1"/>
          <w:sz w:val="24"/>
          <w:szCs w:val="24"/>
        </w:rPr>
        <w:t xml:space="preserve"> </w:t>
      </w:r>
      <w:r w:rsidR="00C42F5C">
        <w:rPr>
          <w:rFonts w:eastAsiaTheme="minorEastAsia"/>
          <w:color w:val="000000" w:themeColor="text1"/>
          <w:sz w:val="24"/>
          <w:szCs w:val="24"/>
        </w:rPr>
        <w:t xml:space="preserve">Dron DJI </w:t>
      </w:r>
      <w:proofErr w:type="spellStart"/>
      <w:r w:rsidR="00C42F5C">
        <w:rPr>
          <w:rFonts w:eastAsiaTheme="minorEastAsia"/>
          <w:color w:val="000000" w:themeColor="text1"/>
          <w:sz w:val="24"/>
          <w:szCs w:val="24"/>
        </w:rPr>
        <w:t>Matrice</w:t>
      </w:r>
      <w:proofErr w:type="spellEnd"/>
      <w:r w:rsidR="00C42F5C">
        <w:rPr>
          <w:rFonts w:eastAsiaTheme="minorEastAsia"/>
          <w:color w:val="000000" w:themeColor="text1"/>
          <w:sz w:val="24"/>
          <w:szCs w:val="24"/>
        </w:rPr>
        <w:t xml:space="preserve"> 30, lub inny</w:t>
      </w:r>
      <w:r w:rsidR="33FADBF2" w:rsidRPr="41403C8A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4E981108" w:rsidRPr="41403C8A">
        <w:rPr>
          <w:rFonts w:eastAsiaTheme="minorEastAsia"/>
          <w:color w:val="000000" w:themeColor="text1"/>
          <w:sz w:val="24"/>
          <w:szCs w:val="24"/>
        </w:rPr>
        <w:t>o parametrach nie gorszych niż wskazane</w:t>
      </w:r>
      <w:r w:rsidR="33FADBF2" w:rsidRPr="41403C8A">
        <w:rPr>
          <w:rFonts w:eastAsiaTheme="minorEastAsia"/>
          <w:color w:val="000000" w:themeColor="text1"/>
          <w:sz w:val="24"/>
          <w:szCs w:val="24"/>
        </w:rPr>
        <w:t>:</w:t>
      </w:r>
    </w:p>
    <w:tbl>
      <w:tblPr>
        <w:tblStyle w:val="Tabela-Siatka"/>
        <w:tblW w:w="0" w:type="auto"/>
        <w:tblLayout w:type="fixed"/>
        <w:tblLook w:val="0620" w:firstRow="1" w:lastRow="0" w:firstColumn="0" w:lastColumn="0" w:noHBand="1" w:noVBand="1"/>
      </w:tblPr>
      <w:tblGrid>
        <w:gridCol w:w="675"/>
        <w:gridCol w:w="1905"/>
        <w:gridCol w:w="6435"/>
      </w:tblGrid>
      <w:tr w:rsidR="3296B0B6" w:rsidRPr="00014468" w14:paraId="5E1832C7" w14:textId="77777777" w:rsidTr="41403C8A">
        <w:trPr>
          <w:trHeight w:val="375"/>
        </w:trPr>
        <w:tc>
          <w:tcPr>
            <w:tcW w:w="675" w:type="dxa"/>
          </w:tcPr>
          <w:p w14:paraId="5C620A43" w14:textId="3E55AB51" w:rsidR="5FD3A36B" w:rsidRPr="00014468" w:rsidRDefault="5FD3A36B" w:rsidP="3296B0B6">
            <w:pPr>
              <w:jc w:val="center"/>
              <w:rPr>
                <w:rFonts w:eastAsiaTheme="minorEastAsia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014468">
              <w:rPr>
                <w:rFonts w:eastAsiaTheme="minorEastAsia" w:cstheme="minorHAnsi"/>
                <w:b/>
                <w:bCs/>
                <w:color w:val="000000" w:themeColor="text1"/>
                <w:sz w:val="24"/>
                <w:szCs w:val="24"/>
              </w:rPr>
              <w:t>Lp.</w:t>
            </w:r>
          </w:p>
        </w:tc>
        <w:tc>
          <w:tcPr>
            <w:tcW w:w="1905" w:type="dxa"/>
          </w:tcPr>
          <w:p w14:paraId="3E69E4B1" w14:textId="2CEB6315" w:rsidR="5FD3A36B" w:rsidRPr="00014468" w:rsidRDefault="5FD3A36B" w:rsidP="3296B0B6">
            <w:pPr>
              <w:jc w:val="center"/>
              <w:rPr>
                <w:rFonts w:eastAsiaTheme="minorEastAsia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014468">
              <w:rPr>
                <w:rFonts w:eastAsiaTheme="minorEastAsia" w:cstheme="minorHAnsi"/>
                <w:b/>
                <w:bCs/>
                <w:color w:val="000000" w:themeColor="text1"/>
                <w:sz w:val="24"/>
                <w:szCs w:val="24"/>
              </w:rPr>
              <w:t>Nazwa elementu</w:t>
            </w:r>
          </w:p>
        </w:tc>
        <w:tc>
          <w:tcPr>
            <w:tcW w:w="6435" w:type="dxa"/>
          </w:tcPr>
          <w:p w14:paraId="3B114857" w14:textId="160D67BD" w:rsidR="5FD3A36B" w:rsidRPr="00014468" w:rsidRDefault="5FD3A36B" w:rsidP="3296B0B6">
            <w:pPr>
              <w:jc w:val="center"/>
              <w:rPr>
                <w:rFonts w:eastAsiaTheme="minorEastAsia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014468">
              <w:rPr>
                <w:rFonts w:eastAsiaTheme="minorEastAsia" w:cstheme="minorHAnsi"/>
                <w:b/>
                <w:bCs/>
                <w:color w:val="000000" w:themeColor="text1"/>
                <w:sz w:val="24"/>
                <w:szCs w:val="24"/>
              </w:rPr>
              <w:t>Opis</w:t>
            </w:r>
          </w:p>
        </w:tc>
      </w:tr>
      <w:tr w:rsidR="3296B0B6" w:rsidRPr="00014468" w14:paraId="2B7754A6" w14:textId="77777777" w:rsidTr="41403C8A">
        <w:tc>
          <w:tcPr>
            <w:tcW w:w="675" w:type="dxa"/>
          </w:tcPr>
          <w:p w14:paraId="0A145CCD" w14:textId="2B9C9CC9" w:rsidR="5FD3A36B" w:rsidRPr="006742BD" w:rsidRDefault="5FD3A36B" w:rsidP="006742BD">
            <w:pPr>
              <w:pStyle w:val="Akapitzlist"/>
              <w:numPr>
                <w:ilvl w:val="0"/>
                <w:numId w:val="30"/>
              </w:numPr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905" w:type="dxa"/>
          </w:tcPr>
          <w:p w14:paraId="514E05C0" w14:textId="74FE5B2E" w:rsidR="6D909CB8" w:rsidRPr="00014468" w:rsidRDefault="60AC5AC5" w:rsidP="3E43D98C">
            <w:pPr>
              <w:rPr>
                <w:rFonts w:eastAsiaTheme="minorEastAsia"/>
                <w:sz w:val="24"/>
                <w:szCs w:val="24"/>
              </w:rPr>
            </w:pPr>
            <w:r w:rsidRPr="3E43D98C">
              <w:rPr>
                <w:rFonts w:eastAsiaTheme="minorEastAsia"/>
                <w:sz w:val="24"/>
                <w:szCs w:val="24"/>
              </w:rPr>
              <w:t>Platforma bezzałogowego statku powietrznego</w:t>
            </w:r>
          </w:p>
        </w:tc>
        <w:tc>
          <w:tcPr>
            <w:tcW w:w="6435" w:type="dxa"/>
          </w:tcPr>
          <w:p w14:paraId="7697C035" w14:textId="435A0646" w:rsidR="75C94C62" w:rsidRPr="00014468" w:rsidRDefault="64AB0910" w:rsidP="41403C8A">
            <w:pPr>
              <w:rPr>
                <w:rFonts w:eastAsiaTheme="minorEastAsia"/>
                <w:sz w:val="24"/>
                <w:szCs w:val="24"/>
              </w:rPr>
            </w:pPr>
            <w:r w:rsidRPr="41403C8A">
              <w:rPr>
                <w:rFonts w:eastAsiaTheme="minorEastAsia"/>
                <w:sz w:val="24"/>
                <w:szCs w:val="24"/>
              </w:rPr>
              <w:t xml:space="preserve">Poszukiwany jest bezzałogowy statek powietrzny </w:t>
            </w:r>
            <w:r w:rsidR="000B4B03">
              <w:rPr>
                <w:rFonts w:eastAsiaTheme="minorEastAsia"/>
                <w:sz w:val="24"/>
                <w:szCs w:val="24"/>
              </w:rPr>
              <w:t xml:space="preserve">zdolny wynosić dedykowanego </w:t>
            </w:r>
            <w:proofErr w:type="spellStart"/>
            <w:r w:rsidR="000B4B03">
              <w:rPr>
                <w:rFonts w:eastAsiaTheme="minorEastAsia"/>
                <w:sz w:val="24"/>
                <w:szCs w:val="24"/>
              </w:rPr>
              <w:t>gimbala</w:t>
            </w:r>
            <w:proofErr w:type="spellEnd"/>
            <w:r w:rsidR="000B4B03">
              <w:rPr>
                <w:rFonts w:eastAsiaTheme="minorEastAsia"/>
                <w:sz w:val="24"/>
                <w:szCs w:val="24"/>
              </w:rPr>
              <w:t xml:space="preserve"> z kamerą</w:t>
            </w:r>
            <w:r w:rsidR="00987788">
              <w:rPr>
                <w:rFonts w:eastAsiaTheme="minorEastAsia"/>
                <w:sz w:val="24"/>
                <w:szCs w:val="24"/>
              </w:rPr>
              <w:t xml:space="preserve"> oraz dalmierzem.</w:t>
            </w:r>
          </w:p>
          <w:p w14:paraId="61724870" w14:textId="47AA3A80" w:rsidR="75C94C62" w:rsidRPr="00014468" w:rsidRDefault="41403C8A" w:rsidP="41403C8A">
            <w:pPr>
              <w:rPr>
                <w:rFonts w:eastAsiaTheme="minorEastAsia"/>
                <w:sz w:val="24"/>
                <w:szCs w:val="24"/>
              </w:rPr>
            </w:pPr>
            <w:r w:rsidRPr="41403C8A">
              <w:rPr>
                <w:rFonts w:eastAsiaTheme="minorEastAsia"/>
                <w:sz w:val="24"/>
                <w:szCs w:val="24"/>
              </w:rPr>
              <w:t xml:space="preserve">Elementy obowiązkowe wchodzące w skład </w:t>
            </w:r>
            <w:proofErr w:type="spellStart"/>
            <w:r w:rsidRPr="41403C8A">
              <w:rPr>
                <w:rFonts w:eastAsiaTheme="minorEastAsia"/>
                <w:sz w:val="24"/>
                <w:szCs w:val="24"/>
              </w:rPr>
              <w:t>drona</w:t>
            </w:r>
            <w:proofErr w:type="spellEnd"/>
            <w:r w:rsidRPr="41403C8A">
              <w:rPr>
                <w:rFonts w:eastAsiaTheme="minorEastAsia"/>
                <w:sz w:val="24"/>
                <w:szCs w:val="24"/>
              </w:rPr>
              <w:t xml:space="preserve"> lub zawartości:</w:t>
            </w:r>
          </w:p>
          <w:p w14:paraId="498986A0" w14:textId="46BFB0BF" w:rsidR="75C94C62" w:rsidRPr="00014468" w:rsidRDefault="41403C8A" w:rsidP="41403C8A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41403C8A">
              <w:rPr>
                <w:rFonts w:eastAsiaTheme="minorEastAsia"/>
                <w:sz w:val="24"/>
                <w:szCs w:val="24"/>
              </w:rPr>
              <w:t>Wyposażenie w system RTK</w:t>
            </w:r>
            <w:r w:rsidR="006742BD">
              <w:rPr>
                <w:rFonts w:eastAsiaTheme="minorEastAsia"/>
                <w:sz w:val="24"/>
                <w:szCs w:val="24"/>
              </w:rPr>
              <w:t xml:space="preserve"> oraz system wizyjnego utrzymywania położenia</w:t>
            </w:r>
          </w:p>
          <w:p w14:paraId="551AC24A" w14:textId="089BB339" w:rsidR="75C94C62" w:rsidRPr="00014468" w:rsidRDefault="41403C8A" w:rsidP="41403C8A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41403C8A">
              <w:rPr>
                <w:rFonts w:eastAsiaTheme="minorEastAsia"/>
                <w:sz w:val="24"/>
                <w:szCs w:val="24"/>
              </w:rPr>
              <w:t>Posiadanie zabezpieczenia przynajmniej IP55</w:t>
            </w:r>
          </w:p>
          <w:p w14:paraId="0DA53F42" w14:textId="5FED4B20" w:rsidR="75C94C62" w:rsidRPr="00014468" w:rsidRDefault="41403C8A" w:rsidP="41403C8A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41403C8A">
              <w:rPr>
                <w:rFonts w:eastAsiaTheme="minorEastAsia"/>
                <w:sz w:val="24"/>
                <w:szCs w:val="24"/>
              </w:rPr>
              <w:t>Możliwość składania ramion</w:t>
            </w:r>
          </w:p>
          <w:p w14:paraId="13BC4A40" w14:textId="1F31F9EC" w:rsidR="75C94C62" w:rsidRPr="00014468" w:rsidRDefault="41403C8A" w:rsidP="41403C8A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41403C8A">
              <w:rPr>
                <w:rFonts w:eastAsiaTheme="minorEastAsia"/>
                <w:sz w:val="24"/>
                <w:szCs w:val="24"/>
              </w:rPr>
              <w:t>Wyposażenie w czujniki wykrywania przeszkód, pracujące na odległościach przynajmniej 30m</w:t>
            </w:r>
          </w:p>
          <w:p w14:paraId="31E37D90" w14:textId="22699E29" w:rsidR="75C94C62" w:rsidRPr="00014468" w:rsidRDefault="41403C8A" w:rsidP="41403C8A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41403C8A">
              <w:rPr>
                <w:rFonts w:eastAsiaTheme="minorEastAsia"/>
                <w:sz w:val="24"/>
                <w:szCs w:val="24"/>
              </w:rPr>
              <w:t>Posiadanie systemu zasilania hot-</w:t>
            </w:r>
            <w:proofErr w:type="spellStart"/>
            <w:r w:rsidRPr="41403C8A">
              <w:rPr>
                <w:rFonts w:eastAsiaTheme="minorEastAsia"/>
                <w:sz w:val="24"/>
                <w:szCs w:val="24"/>
              </w:rPr>
              <w:t>swap</w:t>
            </w:r>
            <w:proofErr w:type="spellEnd"/>
            <w:r w:rsidRPr="41403C8A">
              <w:rPr>
                <w:rFonts w:eastAsiaTheme="minorEastAsia"/>
                <w:sz w:val="24"/>
                <w:szCs w:val="24"/>
              </w:rPr>
              <w:t xml:space="preserve"> dla </w:t>
            </w:r>
            <w:proofErr w:type="spellStart"/>
            <w:r w:rsidRPr="41403C8A">
              <w:rPr>
                <w:rFonts w:eastAsiaTheme="minorEastAsia"/>
                <w:sz w:val="24"/>
                <w:szCs w:val="24"/>
              </w:rPr>
              <w:t>drona</w:t>
            </w:r>
            <w:proofErr w:type="spellEnd"/>
            <w:r w:rsidRPr="41403C8A">
              <w:rPr>
                <w:rFonts w:eastAsiaTheme="minorEastAsia"/>
                <w:sz w:val="24"/>
                <w:szCs w:val="24"/>
              </w:rPr>
              <w:t xml:space="preserve"> z baterią sześcio-komorową, o pojemności 5000-6000mah, wraz z systemem wewnętrznego ogrzewania</w:t>
            </w:r>
          </w:p>
          <w:p w14:paraId="086F31A7" w14:textId="6BDBE733" w:rsidR="75C94C62" w:rsidRPr="00216D38" w:rsidRDefault="75C94C62" w:rsidP="00987788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</w:rPr>
            </w:pPr>
          </w:p>
        </w:tc>
      </w:tr>
      <w:tr w:rsidR="3296B0B6" w:rsidRPr="00014468" w14:paraId="46A59568" w14:textId="77777777" w:rsidTr="41403C8A">
        <w:tc>
          <w:tcPr>
            <w:tcW w:w="675" w:type="dxa"/>
          </w:tcPr>
          <w:p w14:paraId="500AEF12" w14:textId="14D1BBBC" w:rsidR="4948BD5D" w:rsidRPr="006742BD" w:rsidRDefault="4948BD5D" w:rsidP="006742BD">
            <w:pPr>
              <w:pStyle w:val="Akapitzlist"/>
              <w:numPr>
                <w:ilvl w:val="0"/>
                <w:numId w:val="30"/>
              </w:numPr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905" w:type="dxa"/>
          </w:tcPr>
          <w:p w14:paraId="425DF934" w14:textId="604B3362" w:rsidR="0E5657CD" w:rsidRPr="00014468" w:rsidRDefault="292B49C8" w:rsidP="006742BD">
            <w:pPr>
              <w:rPr>
                <w:rFonts w:eastAsiaTheme="minorEastAsia"/>
                <w:sz w:val="24"/>
                <w:szCs w:val="24"/>
              </w:rPr>
            </w:pPr>
            <w:r w:rsidRPr="41403C8A">
              <w:rPr>
                <w:rFonts w:eastAsiaTheme="minorEastAsia"/>
                <w:sz w:val="24"/>
                <w:szCs w:val="24"/>
              </w:rPr>
              <w:t xml:space="preserve">Wymiary </w:t>
            </w:r>
            <w:proofErr w:type="spellStart"/>
            <w:r w:rsidRPr="41403C8A">
              <w:rPr>
                <w:rFonts w:eastAsiaTheme="minorEastAsia"/>
                <w:sz w:val="24"/>
                <w:szCs w:val="24"/>
              </w:rPr>
              <w:t>drona</w:t>
            </w:r>
            <w:proofErr w:type="spellEnd"/>
          </w:p>
        </w:tc>
        <w:tc>
          <w:tcPr>
            <w:tcW w:w="6435" w:type="dxa"/>
          </w:tcPr>
          <w:p w14:paraId="5AFB81CD" w14:textId="04FF06F5" w:rsidR="3296B0B6" w:rsidRPr="00014468" w:rsidRDefault="41403C8A" w:rsidP="41403C8A">
            <w:pPr>
              <w:spacing w:after="160" w:line="259" w:lineRule="auto"/>
              <w:rPr>
                <w:rFonts w:eastAsiaTheme="minorEastAsia"/>
                <w:sz w:val="24"/>
                <w:szCs w:val="24"/>
              </w:rPr>
            </w:pPr>
            <w:r w:rsidRPr="41403C8A">
              <w:rPr>
                <w:rFonts w:eastAsiaTheme="minorEastAsia"/>
                <w:sz w:val="24"/>
                <w:szCs w:val="24"/>
              </w:rPr>
              <w:t>Rozłożony bez śmigieł: 470×585×215 mm, z tolerancją +- 5mm</w:t>
            </w:r>
          </w:p>
          <w:p w14:paraId="082BBB35" w14:textId="056B22C9" w:rsidR="3296B0B6" w:rsidRPr="00014468" w:rsidRDefault="41403C8A" w:rsidP="41403C8A">
            <w:pPr>
              <w:spacing w:after="160" w:line="259" w:lineRule="auto"/>
              <w:rPr>
                <w:rFonts w:eastAsiaTheme="minorEastAsia"/>
                <w:sz w:val="24"/>
                <w:szCs w:val="24"/>
              </w:rPr>
            </w:pPr>
            <w:r w:rsidRPr="41403C8A">
              <w:rPr>
                <w:rFonts w:eastAsiaTheme="minorEastAsia"/>
                <w:sz w:val="24"/>
                <w:szCs w:val="24"/>
              </w:rPr>
              <w:t>Złożony: 365×215×195 mm, z tolerancją +-5mm</w:t>
            </w:r>
          </w:p>
        </w:tc>
      </w:tr>
      <w:tr w:rsidR="006742BD" w:rsidRPr="00014468" w14:paraId="0D61A551" w14:textId="77777777" w:rsidTr="41403C8A">
        <w:tc>
          <w:tcPr>
            <w:tcW w:w="675" w:type="dxa"/>
          </w:tcPr>
          <w:p w14:paraId="54F3FA28" w14:textId="77777777" w:rsidR="006742BD" w:rsidRPr="006742BD" w:rsidRDefault="006742BD" w:rsidP="006742BD">
            <w:pPr>
              <w:pStyle w:val="Akapitzlist"/>
              <w:numPr>
                <w:ilvl w:val="0"/>
                <w:numId w:val="30"/>
              </w:numPr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905" w:type="dxa"/>
          </w:tcPr>
          <w:p w14:paraId="2ED0B204" w14:textId="2B8A5E6C" w:rsidR="006742BD" w:rsidRDefault="006742BD" w:rsidP="006742BD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Odporność na wiatr</w:t>
            </w:r>
          </w:p>
        </w:tc>
        <w:tc>
          <w:tcPr>
            <w:tcW w:w="6435" w:type="dxa"/>
          </w:tcPr>
          <w:p w14:paraId="174A02FF" w14:textId="69BFDF82" w:rsidR="006742BD" w:rsidRDefault="006742BD" w:rsidP="3E43D98C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Minimum 14m/s, przy starcie i lądowaniu minimum 11m/s</w:t>
            </w:r>
          </w:p>
        </w:tc>
      </w:tr>
      <w:tr w:rsidR="006742BD" w:rsidRPr="00014468" w14:paraId="473A01CE" w14:textId="77777777" w:rsidTr="41403C8A">
        <w:tc>
          <w:tcPr>
            <w:tcW w:w="675" w:type="dxa"/>
          </w:tcPr>
          <w:p w14:paraId="07C4CF96" w14:textId="77777777" w:rsidR="006742BD" w:rsidRPr="006742BD" w:rsidRDefault="006742BD" w:rsidP="006742BD">
            <w:pPr>
              <w:pStyle w:val="Akapitzlist"/>
              <w:numPr>
                <w:ilvl w:val="0"/>
                <w:numId w:val="30"/>
              </w:numPr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905" w:type="dxa"/>
          </w:tcPr>
          <w:p w14:paraId="245C573B" w14:textId="2C959BCB" w:rsidR="006742BD" w:rsidRDefault="006742BD" w:rsidP="006742BD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Rozmiar i rodzaj śmigieł</w:t>
            </w:r>
          </w:p>
        </w:tc>
        <w:tc>
          <w:tcPr>
            <w:tcW w:w="6435" w:type="dxa"/>
          </w:tcPr>
          <w:p w14:paraId="058B2C95" w14:textId="678D7468" w:rsidR="006742BD" w:rsidRDefault="006742BD" w:rsidP="3E43D98C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15-17 cali, dwupłatowe</w:t>
            </w:r>
          </w:p>
        </w:tc>
      </w:tr>
      <w:tr w:rsidR="006742BD" w:rsidRPr="00014468" w14:paraId="2967FFF4" w14:textId="77777777" w:rsidTr="41403C8A">
        <w:tc>
          <w:tcPr>
            <w:tcW w:w="675" w:type="dxa"/>
          </w:tcPr>
          <w:p w14:paraId="122EA6D1" w14:textId="77777777" w:rsidR="006742BD" w:rsidRPr="006742BD" w:rsidRDefault="006742BD" w:rsidP="006742BD">
            <w:pPr>
              <w:pStyle w:val="Akapitzlist"/>
              <w:numPr>
                <w:ilvl w:val="0"/>
                <w:numId w:val="30"/>
              </w:numPr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905" w:type="dxa"/>
          </w:tcPr>
          <w:p w14:paraId="22C25760" w14:textId="482028B5" w:rsidR="006742BD" w:rsidRDefault="006742BD" w:rsidP="006742BD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Prędkości</w:t>
            </w:r>
          </w:p>
        </w:tc>
        <w:tc>
          <w:tcPr>
            <w:tcW w:w="6435" w:type="dxa"/>
          </w:tcPr>
          <w:p w14:paraId="5097C17F" w14:textId="53FDC1AC" w:rsidR="006742BD" w:rsidRDefault="006742BD" w:rsidP="3E43D98C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Wznoszenia: Maksymalna przynajmniej 5m/s</w:t>
            </w:r>
          </w:p>
          <w:p w14:paraId="149EC13D" w14:textId="5D242E69" w:rsidR="006742BD" w:rsidRDefault="006742BD" w:rsidP="3E43D98C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Horyzontalna: Maksymalna przynajmniej 22m/s</w:t>
            </w:r>
          </w:p>
        </w:tc>
      </w:tr>
      <w:tr w:rsidR="006742BD" w:rsidRPr="00014468" w14:paraId="0F8CB120" w14:textId="77777777" w:rsidTr="41403C8A">
        <w:tc>
          <w:tcPr>
            <w:tcW w:w="675" w:type="dxa"/>
          </w:tcPr>
          <w:p w14:paraId="0B23DCC6" w14:textId="77777777" w:rsidR="006742BD" w:rsidRPr="006742BD" w:rsidRDefault="006742BD" w:rsidP="006742BD">
            <w:pPr>
              <w:pStyle w:val="Akapitzlist"/>
              <w:numPr>
                <w:ilvl w:val="0"/>
                <w:numId w:val="30"/>
              </w:numPr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905" w:type="dxa"/>
          </w:tcPr>
          <w:p w14:paraId="79D94376" w14:textId="4EF4866E" w:rsidR="006742BD" w:rsidRPr="3E43D98C" w:rsidRDefault="006742BD" w:rsidP="006742BD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Dokładność zawisu z wykorzystaniem systemu wizyjnego</w:t>
            </w:r>
          </w:p>
        </w:tc>
        <w:tc>
          <w:tcPr>
            <w:tcW w:w="6435" w:type="dxa"/>
          </w:tcPr>
          <w:p w14:paraId="6D632E1E" w14:textId="77777777" w:rsidR="006742BD" w:rsidRDefault="006742BD" w:rsidP="3E43D98C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Wertykalna: +-0,1m</w:t>
            </w:r>
          </w:p>
          <w:p w14:paraId="1EFDF42A" w14:textId="5D87735B" w:rsidR="006742BD" w:rsidRPr="41403C8A" w:rsidRDefault="006742BD" w:rsidP="3E43D98C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Horyzontalna: +-0,3m</w:t>
            </w:r>
          </w:p>
        </w:tc>
      </w:tr>
      <w:tr w:rsidR="3296B0B6" w:rsidRPr="00014468" w14:paraId="009E8773" w14:textId="77777777" w:rsidTr="41403C8A">
        <w:tc>
          <w:tcPr>
            <w:tcW w:w="675" w:type="dxa"/>
          </w:tcPr>
          <w:p w14:paraId="44253AD6" w14:textId="7314EF98" w:rsidR="0E5657CD" w:rsidRPr="006742BD" w:rsidRDefault="0E5657CD" w:rsidP="006742BD">
            <w:pPr>
              <w:pStyle w:val="Akapitzlist"/>
              <w:numPr>
                <w:ilvl w:val="0"/>
                <w:numId w:val="30"/>
              </w:numPr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905" w:type="dxa"/>
          </w:tcPr>
          <w:p w14:paraId="430620B9" w14:textId="0BE28C3C" w:rsidR="6A9282F1" w:rsidRPr="00014468" w:rsidRDefault="3E43D98C" w:rsidP="006742BD">
            <w:pPr>
              <w:rPr>
                <w:rFonts w:eastAsiaTheme="minorEastAsia"/>
                <w:sz w:val="24"/>
                <w:szCs w:val="24"/>
              </w:rPr>
            </w:pPr>
            <w:r w:rsidRPr="3E43D98C">
              <w:rPr>
                <w:rFonts w:eastAsiaTheme="minorEastAsia"/>
                <w:sz w:val="24"/>
                <w:szCs w:val="24"/>
              </w:rPr>
              <w:t>Masa statku powietrznego</w:t>
            </w:r>
          </w:p>
        </w:tc>
        <w:tc>
          <w:tcPr>
            <w:tcW w:w="6435" w:type="dxa"/>
          </w:tcPr>
          <w:p w14:paraId="26F28844" w14:textId="49F22D6F" w:rsidR="6A9282F1" w:rsidRPr="00014468" w:rsidRDefault="3E43D98C" w:rsidP="3E43D98C">
            <w:pPr>
              <w:rPr>
                <w:rFonts w:eastAsiaTheme="minorEastAsia"/>
                <w:sz w:val="24"/>
                <w:szCs w:val="24"/>
              </w:rPr>
            </w:pPr>
            <w:r w:rsidRPr="41403C8A">
              <w:rPr>
                <w:rFonts w:eastAsiaTheme="minorEastAsia"/>
                <w:sz w:val="24"/>
                <w:szCs w:val="24"/>
              </w:rPr>
              <w:t>Maksymalna masa statku z akumulatorami: do 3900g</w:t>
            </w:r>
          </w:p>
        </w:tc>
      </w:tr>
      <w:tr w:rsidR="00C42F5C" w:rsidRPr="00014468" w14:paraId="5D4C47F1" w14:textId="77777777" w:rsidTr="41403C8A">
        <w:tc>
          <w:tcPr>
            <w:tcW w:w="675" w:type="dxa"/>
          </w:tcPr>
          <w:p w14:paraId="0D5D5B7D" w14:textId="77777777" w:rsidR="00C42F5C" w:rsidRPr="006742BD" w:rsidRDefault="00C42F5C" w:rsidP="006742BD">
            <w:pPr>
              <w:pStyle w:val="Akapitzlist"/>
              <w:numPr>
                <w:ilvl w:val="0"/>
                <w:numId w:val="30"/>
              </w:numPr>
              <w:jc w:val="center"/>
              <w:rPr>
                <w:rFonts w:eastAsiaTheme="minorEastAsia"/>
                <w:color w:val="000000" w:themeColor="text1"/>
                <w:sz w:val="24"/>
                <w:szCs w:val="24"/>
              </w:rPr>
            </w:pPr>
          </w:p>
        </w:tc>
        <w:tc>
          <w:tcPr>
            <w:tcW w:w="1905" w:type="dxa"/>
          </w:tcPr>
          <w:p w14:paraId="518B7259" w14:textId="573BBB94" w:rsidR="00C42F5C" w:rsidRPr="00014468" w:rsidRDefault="00C42F5C" w:rsidP="006742BD">
            <w:pPr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Aparatura</w:t>
            </w:r>
          </w:p>
        </w:tc>
        <w:tc>
          <w:tcPr>
            <w:tcW w:w="6435" w:type="dxa"/>
          </w:tcPr>
          <w:p w14:paraId="115F0380" w14:textId="77777777" w:rsidR="00C42F5C" w:rsidRPr="00014468" w:rsidRDefault="00C42F5C" w:rsidP="00C42F5C">
            <w:pPr>
              <w:rPr>
                <w:rFonts w:eastAsiaTheme="minorEastAsia"/>
                <w:sz w:val="24"/>
                <w:szCs w:val="24"/>
              </w:rPr>
            </w:pPr>
            <w:r w:rsidRPr="41403C8A">
              <w:rPr>
                <w:rFonts w:eastAsiaTheme="minorEastAsia"/>
                <w:sz w:val="24"/>
                <w:szCs w:val="24"/>
              </w:rPr>
              <w:t>Elementy obowiązkowe aparatury:</w:t>
            </w:r>
          </w:p>
          <w:p w14:paraId="0516020C" w14:textId="77777777" w:rsidR="00C42F5C" w:rsidRPr="00014468" w:rsidRDefault="00C42F5C" w:rsidP="00C42F5C">
            <w:pPr>
              <w:pStyle w:val="Akapitzlist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41403C8A">
              <w:rPr>
                <w:rFonts w:eastAsiaTheme="minorEastAsia"/>
                <w:sz w:val="24"/>
                <w:szCs w:val="24"/>
              </w:rPr>
              <w:t>Wymiary ekranu: 7-7,5 cala</w:t>
            </w:r>
          </w:p>
          <w:p w14:paraId="385930D8" w14:textId="77777777" w:rsidR="00C42F5C" w:rsidRPr="00014468" w:rsidRDefault="00C42F5C" w:rsidP="00C42F5C">
            <w:pPr>
              <w:pStyle w:val="Akapitzlist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41403C8A">
              <w:rPr>
                <w:rFonts w:eastAsiaTheme="minorEastAsia"/>
                <w:sz w:val="24"/>
                <w:szCs w:val="24"/>
              </w:rPr>
              <w:t>Zabezpieczenie min. IP54</w:t>
            </w:r>
          </w:p>
          <w:p w14:paraId="4CB6F473" w14:textId="77777777" w:rsidR="00C42F5C" w:rsidRDefault="00C42F5C" w:rsidP="00C42F5C">
            <w:pPr>
              <w:rPr>
                <w:rFonts w:eastAsiaTheme="minorEastAsia"/>
                <w:sz w:val="24"/>
                <w:szCs w:val="24"/>
              </w:rPr>
            </w:pPr>
            <w:r w:rsidRPr="41403C8A">
              <w:rPr>
                <w:rFonts w:eastAsiaTheme="minorEastAsia"/>
                <w:sz w:val="24"/>
                <w:szCs w:val="24"/>
              </w:rPr>
              <w:t>Manipulatory: Drążki × 2, potencjometr × 1, dodatkowo wyposażony w programowalne przyciski min. 5 sztuk</w:t>
            </w:r>
          </w:p>
          <w:p w14:paraId="005613D3" w14:textId="77777777" w:rsidR="00C42F5C" w:rsidRDefault="00C42F5C" w:rsidP="00C42F5C">
            <w:pPr>
              <w:spacing w:after="160" w:line="259" w:lineRule="auto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Wewnętrzna o pojemności min. 6300 </w:t>
            </w:r>
            <w:proofErr w:type="spellStart"/>
            <w:r>
              <w:rPr>
                <w:rFonts w:eastAsiaTheme="minorEastAsia"/>
                <w:sz w:val="24"/>
                <w:szCs w:val="24"/>
              </w:rPr>
              <w:t>mah</w:t>
            </w:r>
            <w:proofErr w:type="spellEnd"/>
            <w:r>
              <w:rPr>
                <w:rFonts w:eastAsiaTheme="minorEastAsia"/>
                <w:sz w:val="24"/>
                <w:szCs w:val="24"/>
              </w:rPr>
              <w:br/>
              <w:t xml:space="preserve">Zewnętrzna o pojemności min. 4900 </w:t>
            </w:r>
            <w:proofErr w:type="spellStart"/>
            <w:r>
              <w:rPr>
                <w:rFonts w:eastAsiaTheme="minorEastAsia"/>
                <w:sz w:val="24"/>
                <w:szCs w:val="24"/>
              </w:rPr>
              <w:t>mah</w:t>
            </w:r>
            <w:proofErr w:type="spellEnd"/>
          </w:p>
          <w:p w14:paraId="6DAE930D" w14:textId="014332B0" w:rsidR="00C42F5C" w:rsidRPr="00C42F5C" w:rsidRDefault="00C42F5C" w:rsidP="00C42F5C">
            <w:pPr>
              <w:spacing w:after="160" w:line="259" w:lineRule="auto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Aparatura wyposażona w system pozycjonowania </w:t>
            </w:r>
            <w:proofErr w:type="spellStart"/>
            <w:r>
              <w:rPr>
                <w:rFonts w:eastAsiaTheme="minorEastAsia"/>
                <w:sz w:val="24"/>
                <w:szCs w:val="24"/>
              </w:rPr>
              <w:t>GPS+Gallileo+BeiDou</w:t>
            </w:r>
            <w:proofErr w:type="spellEnd"/>
          </w:p>
        </w:tc>
      </w:tr>
      <w:tr w:rsidR="00C42F5C" w:rsidRPr="00014468" w14:paraId="0B104B27" w14:textId="77777777" w:rsidTr="41403C8A">
        <w:tc>
          <w:tcPr>
            <w:tcW w:w="675" w:type="dxa"/>
          </w:tcPr>
          <w:p w14:paraId="22918A18" w14:textId="77777777" w:rsidR="00C42F5C" w:rsidRPr="006742BD" w:rsidRDefault="00C42F5C" w:rsidP="00C42F5C">
            <w:pPr>
              <w:pStyle w:val="Akapitzlist"/>
              <w:numPr>
                <w:ilvl w:val="0"/>
                <w:numId w:val="30"/>
              </w:numPr>
              <w:jc w:val="center"/>
              <w:rPr>
                <w:rFonts w:eastAsiaTheme="minorEastAsia"/>
                <w:color w:val="000000" w:themeColor="text1"/>
                <w:sz w:val="24"/>
                <w:szCs w:val="24"/>
              </w:rPr>
            </w:pPr>
          </w:p>
        </w:tc>
        <w:tc>
          <w:tcPr>
            <w:tcW w:w="1905" w:type="dxa"/>
          </w:tcPr>
          <w:p w14:paraId="446B8FC3" w14:textId="00A7EEEE" w:rsidR="00C42F5C" w:rsidRPr="00014468" w:rsidRDefault="00987788" w:rsidP="006742BD">
            <w:pPr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S</w:t>
            </w:r>
            <w:r w:rsidR="00C42F5C">
              <w:rPr>
                <w:rFonts w:eastAsia="Calibri" w:cstheme="minorHAnsi"/>
                <w:sz w:val="24"/>
                <w:szCs w:val="24"/>
              </w:rPr>
              <w:t>tabilizator</w:t>
            </w:r>
          </w:p>
        </w:tc>
        <w:tc>
          <w:tcPr>
            <w:tcW w:w="6435" w:type="dxa"/>
          </w:tcPr>
          <w:p w14:paraId="199F9E92" w14:textId="77777777" w:rsidR="00C42F5C" w:rsidRDefault="00C42F5C" w:rsidP="00C42F5C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Stabilizator:</w:t>
            </w:r>
            <w:r>
              <w:rPr>
                <w:rFonts w:eastAsia="Calibri" w:cstheme="minorHAnsi"/>
                <w:sz w:val="24"/>
                <w:szCs w:val="24"/>
              </w:rPr>
              <w:br/>
              <w:t>Zakres wibracji: Maksymalna tolerancja 0,01st.</w:t>
            </w:r>
            <w:r>
              <w:rPr>
                <w:rFonts w:eastAsia="Calibri" w:cstheme="minorHAnsi"/>
                <w:sz w:val="24"/>
                <w:szCs w:val="24"/>
              </w:rPr>
              <w:br/>
            </w:r>
            <w:r>
              <w:rPr>
                <w:rFonts w:eastAsia="Calibri" w:cstheme="minorHAnsi"/>
                <w:sz w:val="24"/>
                <w:szCs w:val="24"/>
              </w:rPr>
              <w:lastRenderedPageBreak/>
              <w:t xml:space="preserve">Zakres kontroli elektronicznej: </w:t>
            </w:r>
            <w:r>
              <w:rPr>
                <w:rFonts w:eastAsia="Calibri" w:cstheme="minorHAnsi"/>
                <w:sz w:val="24"/>
                <w:szCs w:val="24"/>
              </w:rPr>
              <w:br/>
            </w:r>
            <w:r>
              <w:rPr>
                <w:rFonts w:eastAsiaTheme="minorEastAsia"/>
                <w:sz w:val="24"/>
                <w:szCs w:val="24"/>
              </w:rPr>
              <w:t>W osi Pan: +- 90 st.</w:t>
            </w:r>
          </w:p>
          <w:p w14:paraId="751E4210" w14:textId="77777777" w:rsidR="00C42F5C" w:rsidRDefault="00C42F5C" w:rsidP="00C42F5C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W osi </w:t>
            </w:r>
            <w:proofErr w:type="spellStart"/>
            <w:r>
              <w:rPr>
                <w:rFonts w:eastAsiaTheme="minorEastAsia"/>
                <w:sz w:val="24"/>
                <w:szCs w:val="24"/>
              </w:rPr>
              <w:t>Tilt</w:t>
            </w:r>
            <w:proofErr w:type="spellEnd"/>
            <w:r>
              <w:rPr>
                <w:rFonts w:eastAsiaTheme="minorEastAsia"/>
                <w:sz w:val="24"/>
                <w:szCs w:val="24"/>
              </w:rPr>
              <w:t>: od -120 st. do 45 st.</w:t>
            </w:r>
          </w:p>
          <w:p w14:paraId="6EDCF9FE" w14:textId="77777777" w:rsidR="00C42F5C" w:rsidRPr="00216D38" w:rsidRDefault="00C42F5C" w:rsidP="00C42F5C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Zakres mechaniczny ruchu:</w:t>
            </w:r>
            <w:r>
              <w:rPr>
                <w:rFonts w:eastAsiaTheme="minorEastAsia"/>
                <w:sz w:val="24"/>
                <w:szCs w:val="24"/>
              </w:rPr>
              <w:br/>
              <w:t>W osi Pan: +-</w:t>
            </w:r>
            <w:r w:rsidRPr="00216D38">
              <w:rPr>
                <w:rFonts w:eastAsiaTheme="minorEastAsia"/>
                <w:sz w:val="24"/>
                <w:szCs w:val="24"/>
              </w:rPr>
              <w:t>105°</w:t>
            </w:r>
          </w:p>
          <w:p w14:paraId="2E6F7657" w14:textId="77777777" w:rsidR="00C42F5C" w:rsidRPr="00216D38" w:rsidRDefault="00C42F5C" w:rsidP="00C42F5C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W osi </w:t>
            </w:r>
            <w:proofErr w:type="spellStart"/>
            <w:r>
              <w:rPr>
                <w:rFonts w:eastAsiaTheme="minorEastAsia"/>
                <w:sz w:val="24"/>
                <w:szCs w:val="24"/>
              </w:rPr>
              <w:t>Tilt</w:t>
            </w:r>
            <w:proofErr w:type="spellEnd"/>
            <w:r>
              <w:rPr>
                <w:rFonts w:eastAsiaTheme="minorEastAsia"/>
                <w:sz w:val="24"/>
                <w:szCs w:val="24"/>
              </w:rPr>
              <w:t>: od -135° d</w:t>
            </w:r>
            <w:r w:rsidRPr="00216D38">
              <w:rPr>
                <w:rFonts w:eastAsiaTheme="minorEastAsia"/>
                <w:sz w:val="24"/>
                <w:szCs w:val="24"/>
              </w:rPr>
              <w:t>o +60°</w:t>
            </w:r>
          </w:p>
          <w:p w14:paraId="6D770BE5" w14:textId="051BC532" w:rsidR="00C42F5C" w:rsidRPr="00014468" w:rsidRDefault="00C42F5C" w:rsidP="00C42F5C">
            <w:pPr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W osi </w:t>
            </w:r>
            <w:proofErr w:type="spellStart"/>
            <w:r>
              <w:rPr>
                <w:rFonts w:eastAsiaTheme="minorEastAsia"/>
                <w:sz w:val="24"/>
                <w:szCs w:val="24"/>
              </w:rPr>
              <w:t>Roll</w:t>
            </w:r>
            <w:proofErr w:type="spellEnd"/>
            <w:r>
              <w:rPr>
                <w:rFonts w:eastAsiaTheme="minorEastAsia"/>
                <w:sz w:val="24"/>
                <w:szCs w:val="24"/>
              </w:rPr>
              <w:t>: +-</w:t>
            </w:r>
            <w:r w:rsidRPr="00216D38">
              <w:rPr>
                <w:rFonts w:eastAsiaTheme="minorEastAsia"/>
                <w:sz w:val="24"/>
                <w:szCs w:val="24"/>
              </w:rPr>
              <w:t>45°</w:t>
            </w:r>
          </w:p>
        </w:tc>
      </w:tr>
      <w:tr w:rsidR="00987788" w:rsidRPr="00014468" w14:paraId="65A456F4" w14:textId="77777777" w:rsidTr="41403C8A">
        <w:tc>
          <w:tcPr>
            <w:tcW w:w="675" w:type="dxa"/>
          </w:tcPr>
          <w:p w14:paraId="6B6E87D0" w14:textId="77777777" w:rsidR="00987788" w:rsidRPr="006742BD" w:rsidRDefault="00987788" w:rsidP="00C42F5C">
            <w:pPr>
              <w:pStyle w:val="Akapitzlist"/>
              <w:numPr>
                <w:ilvl w:val="0"/>
                <w:numId w:val="30"/>
              </w:numPr>
              <w:jc w:val="center"/>
              <w:rPr>
                <w:rFonts w:eastAsiaTheme="minorEastAsia"/>
                <w:color w:val="000000" w:themeColor="text1"/>
                <w:sz w:val="24"/>
                <w:szCs w:val="24"/>
              </w:rPr>
            </w:pPr>
          </w:p>
        </w:tc>
        <w:tc>
          <w:tcPr>
            <w:tcW w:w="1905" w:type="dxa"/>
          </w:tcPr>
          <w:p w14:paraId="0A5D1DF8" w14:textId="1CE4B46C" w:rsidR="00987788" w:rsidRPr="00014468" w:rsidRDefault="00987788" w:rsidP="006742BD">
            <w:pPr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Kamera i dalmierz</w:t>
            </w:r>
          </w:p>
        </w:tc>
        <w:tc>
          <w:tcPr>
            <w:tcW w:w="6435" w:type="dxa"/>
          </w:tcPr>
          <w:p w14:paraId="7FBF0858" w14:textId="77777777" w:rsidR="00987788" w:rsidRDefault="00987788" w:rsidP="2C4D59D7">
            <w:pPr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Kamera z przybliżeniem optycznym:</w:t>
            </w:r>
          </w:p>
          <w:p w14:paraId="0EDE1EC8" w14:textId="77777777" w:rsidR="00987788" w:rsidRDefault="00987788" w:rsidP="2C4D59D7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Matryca o rozmiarze nie mniejszym niż 1/2 cala CMOS</w:t>
            </w:r>
            <w:r>
              <w:rPr>
                <w:rFonts w:eastAsiaTheme="minorEastAsia"/>
                <w:sz w:val="24"/>
                <w:szCs w:val="24"/>
              </w:rPr>
              <w:br/>
              <w:t>Długość ogniskowej regulowana w zakresie 21-75mm, o odpowiedniku przynajmniej 113-405mm</w:t>
            </w:r>
            <w:r>
              <w:rPr>
                <w:rFonts w:eastAsiaTheme="minorEastAsia"/>
                <w:sz w:val="24"/>
                <w:szCs w:val="24"/>
              </w:rPr>
              <w:br/>
              <w:t>Regulowana przesłona o zakresie f/2.8 do f/4.2</w:t>
            </w:r>
          </w:p>
          <w:p w14:paraId="5BC25BB5" w14:textId="77777777" w:rsidR="00987788" w:rsidRDefault="00987788" w:rsidP="2C4D59D7">
            <w:pPr>
              <w:rPr>
                <w:rFonts w:eastAsiaTheme="minorEastAsia"/>
                <w:sz w:val="24"/>
                <w:szCs w:val="24"/>
              </w:rPr>
            </w:pPr>
          </w:p>
          <w:p w14:paraId="012A99F9" w14:textId="77777777" w:rsidR="00987788" w:rsidRDefault="00987788" w:rsidP="2C4D59D7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Kamera szerokokątna:</w:t>
            </w:r>
          </w:p>
          <w:p w14:paraId="7691A1D8" w14:textId="77777777" w:rsidR="00987788" w:rsidRDefault="00987788" w:rsidP="00987788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Matryca o rozmiarze nie mniejszym niż 1/2 cala CMOS</w:t>
            </w:r>
            <w:r>
              <w:rPr>
                <w:rFonts w:eastAsiaTheme="minorEastAsia"/>
                <w:sz w:val="24"/>
                <w:szCs w:val="24"/>
              </w:rPr>
              <w:br/>
              <w:t>Długość ogniskowej stała w zakresie 4-5mm, o odpowiedniku 20-30mm</w:t>
            </w:r>
            <w:r>
              <w:rPr>
                <w:rFonts w:eastAsiaTheme="minorEastAsia"/>
                <w:sz w:val="24"/>
                <w:szCs w:val="24"/>
              </w:rPr>
              <w:br/>
              <w:t>Kąt patrzenia kamery: 85 stopni, z tolerancją +-5 stopni.</w:t>
            </w:r>
          </w:p>
          <w:p w14:paraId="28BDBF35" w14:textId="77777777" w:rsidR="00987788" w:rsidRDefault="00987788" w:rsidP="00987788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Stała przesłona w zakresie f/2.5-f/2.9</w:t>
            </w:r>
          </w:p>
          <w:p w14:paraId="17125631" w14:textId="77777777" w:rsidR="00987788" w:rsidRDefault="00987788" w:rsidP="00987788">
            <w:pPr>
              <w:rPr>
                <w:rFonts w:eastAsiaTheme="minorEastAsia"/>
                <w:sz w:val="24"/>
                <w:szCs w:val="24"/>
              </w:rPr>
            </w:pPr>
          </w:p>
          <w:p w14:paraId="7B1CC904" w14:textId="77777777" w:rsidR="00987788" w:rsidRDefault="00987788" w:rsidP="00987788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Kamera do podglądu obrazu:</w:t>
            </w:r>
          </w:p>
          <w:p w14:paraId="642745CE" w14:textId="77777777" w:rsidR="00987788" w:rsidRDefault="00987788" w:rsidP="00987788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Kąt patrzenia kamery nie mniejszy niż 160 stopni</w:t>
            </w:r>
          </w:p>
          <w:p w14:paraId="66EDBE19" w14:textId="77777777" w:rsidR="00987788" w:rsidRDefault="00987788" w:rsidP="00987788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Rozdzielczość obrazu nie mniejsza niż Full HD</w:t>
            </w:r>
          </w:p>
          <w:p w14:paraId="026C2ABC" w14:textId="77777777" w:rsidR="00987788" w:rsidRDefault="00987788" w:rsidP="00987788">
            <w:pPr>
              <w:rPr>
                <w:rFonts w:eastAsiaTheme="minorEastAsia"/>
                <w:sz w:val="24"/>
                <w:szCs w:val="24"/>
              </w:rPr>
            </w:pPr>
          </w:p>
          <w:p w14:paraId="196AFC96" w14:textId="77777777" w:rsidR="00987788" w:rsidRDefault="00987788" w:rsidP="00987788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Moduł dalmierza:</w:t>
            </w:r>
          </w:p>
          <w:p w14:paraId="5AD84FBB" w14:textId="77777777" w:rsidR="00987788" w:rsidRDefault="00987788" w:rsidP="00987788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Zakres wykrywania odległości, od minimum 5m do 1200m, tolerancja +-20m</w:t>
            </w:r>
          </w:p>
          <w:p w14:paraId="315359AF" w14:textId="37778DAE" w:rsidR="00987788" w:rsidRPr="00014468" w:rsidRDefault="00987788" w:rsidP="00987788">
            <w:pPr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Długość fali w zakresie 850-950nm</w:t>
            </w:r>
          </w:p>
        </w:tc>
      </w:tr>
      <w:tr w:rsidR="2C4D59D7" w:rsidRPr="00014468" w14:paraId="1233A9DA" w14:textId="77777777" w:rsidTr="41403C8A">
        <w:tc>
          <w:tcPr>
            <w:tcW w:w="675" w:type="dxa"/>
          </w:tcPr>
          <w:p w14:paraId="5CD061A2" w14:textId="651DA308" w:rsidR="4DD9EFEA" w:rsidRPr="006742BD" w:rsidRDefault="4DD9EFEA" w:rsidP="00C42F5C">
            <w:pPr>
              <w:pStyle w:val="Akapitzlist"/>
              <w:numPr>
                <w:ilvl w:val="0"/>
                <w:numId w:val="30"/>
              </w:numPr>
              <w:jc w:val="center"/>
              <w:rPr>
                <w:rFonts w:eastAsiaTheme="minorEastAsia"/>
                <w:color w:val="000000" w:themeColor="text1"/>
                <w:sz w:val="24"/>
                <w:szCs w:val="24"/>
              </w:rPr>
            </w:pPr>
          </w:p>
        </w:tc>
        <w:tc>
          <w:tcPr>
            <w:tcW w:w="1905" w:type="dxa"/>
          </w:tcPr>
          <w:p w14:paraId="5599259B" w14:textId="4AB2E74C" w:rsidR="4DD9EFEA" w:rsidRPr="00014468" w:rsidRDefault="4DD9EFEA" w:rsidP="006742BD">
            <w:pPr>
              <w:rPr>
                <w:rFonts w:eastAsia="Calibri" w:cstheme="minorHAnsi"/>
                <w:sz w:val="24"/>
                <w:szCs w:val="24"/>
              </w:rPr>
            </w:pPr>
            <w:r w:rsidRPr="00014468">
              <w:rPr>
                <w:rFonts w:eastAsia="Calibri" w:cstheme="minorHAnsi"/>
                <w:sz w:val="24"/>
                <w:szCs w:val="24"/>
              </w:rPr>
              <w:t>Ilość</w:t>
            </w:r>
          </w:p>
        </w:tc>
        <w:tc>
          <w:tcPr>
            <w:tcW w:w="6435" w:type="dxa"/>
          </w:tcPr>
          <w:p w14:paraId="12D0044C" w14:textId="16E78D71" w:rsidR="4DD9EFEA" w:rsidRPr="00014468" w:rsidRDefault="00C47E3F" w:rsidP="2C4D59D7">
            <w:pPr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1 sztuka</w:t>
            </w:r>
          </w:p>
        </w:tc>
      </w:tr>
      <w:tr w:rsidR="00B01534" w:rsidRPr="00014468" w14:paraId="4A522E5E" w14:textId="77777777" w:rsidTr="41403C8A">
        <w:tc>
          <w:tcPr>
            <w:tcW w:w="675" w:type="dxa"/>
          </w:tcPr>
          <w:p w14:paraId="342EDACC" w14:textId="45A7E2B5" w:rsidR="00B01534" w:rsidRPr="006742BD" w:rsidRDefault="00B01534" w:rsidP="006742BD">
            <w:pPr>
              <w:pStyle w:val="Akapitzlist"/>
              <w:numPr>
                <w:ilvl w:val="0"/>
                <w:numId w:val="30"/>
              </w:numPr>
              <w:jc w:val="center"/>
              <w:rPr>
                <w:rFonts w:eastAsiaTheme="minorEastAsia"/>
                <w:color w:val="000000" w:themeColor="text1"/>
                <w:sz w:val="24"/>
                <w:szCs w:val="24"/>
              </w:rPr>
            </w:pPr>
          </w:p>
        </w:tc>
        <w:tc>
          <w:tcPr>
            <w:tcW w:w="1905" w:type="dxa"/>
          </w:tcPr>
          <w:p w14:paraId="048C9ABB" w14:textId="2465E2CB" w:rsidR="00B01534" w:rsidRPr="00014468" w:rsidRDefault="00B01534" w:rsidP="006742BD">
            <w:pPr>
              <w:rPr>
                <w:rFonts w:eastAsia="Calibri" w:cstheme="minorHAnsi"/>
                <w:sz w:val="24"/>
                <w:szCs w:val="24"/>
              </w:rPr>
            </w:pPr>
            <w:r w:rsidRPr="00014468">
              <w:rPr>
                <w:rFonts w:eastAsia="Calibri" w:cstheme="minorHAnsi"/>
                <w:sz w:val="24"/>
                <w:szCs w:val="24"/>
              </w:rPr>
              <w:t>Gwarancja</w:t>
            </w:r>
          </w:p>
        </w:tc>
        <w:tc>
          <w:tcPr>
            <w:tcW w:w="6435" w:type="dxa"/>
          </w:tcPr>
          <w:p w14:paraId="2118AA83" w14:textId="1BBD09A3" w:rsidR="00B01534" w:rsidRPr="00014468" w:rsidRDefault="41403C8A" w:rsidP="41403C8A">
            <w:pPr>
              <w:spacing w:line="259" w:lineRule="auto"/>
              <w:rPr>
                <w:rFonts w:eastAsia="Calibri"/>
                <w:sz w:val="24"/>
                <w:szCs w:val="24"/>
              </w:rPr>
            </w:pPr>
            <w:r w:rsidRPr="41403C8A">
              <w:rPr>
                <w:rFonts w:eastAsia="Calibri"/>
                <w:sz w:val="24"/>
                <w:szCs w:val="24"/>
              </w:rPr>
              <w:t>2 lata</w:t>
            </w:r>
          </w:p>
        </w:tc>
      </w:tr>
    </w:tbl>
    <w:p w14:paraId="1B1CD2CA" w14:textId="00831066" w:rsidR="000B4B03" w:rsidRDefault="000B4B03" w:rsidP="00A65C53">
      <w:pPr>
        <w:rPr>
          <w:rFonts w:eastAsiaTheme="majorEastAsia"/>
          <w:b/>
          <w:bCs/>
          <w:sz w:val="24"/>
          <w:szCs w:val="24"/>
        </w:rPr>
      </w:pPr>
    </w:p>
    <w:p w14:paraId="189A92E5" w14:textId="325ED03A" w:rsidR="00D60E35" w:rsidRPr="00014468" w:rsidRDefault="000755F9" w:rsidP="3E43D98C">
      <w:pPr>
        <w:rPr>
          <w:sz w:val="24"/>
          <w:szCs w:val="24"/>
        </w:rPr>
      </w:pPr>
      <w:r>
        <w:rPr>
          <w:sz w:val="24"/>
          <w:szCs w:val="24"/>
        </w:rPr>
        <w:t>2</w:t>
      </w:r>
      <w:r w:rsidR="000F73A4" w:rsidRPr="3E43D98C">
        <w:rPr>
          <w:sz w:val="24"/>
          <w:szCs w:val="24"/>
        </w:rPr>
        <w:t xml:space="preserve">. </w:t>
      </w:r>
      <w:r w:rsidR="009E36A8">
        <w:rPr>
          <w:sz w:val="24"/>
          <w:szCs w:val="24"/>
        </w:rPr>
        <w:t xml:space="preserve">Tablet Lenovo Yoga </w:t>
      </w:r>
      <w:proofErr w:type="spellStart"/>
      <w:r w:rsidR="009E36A8">
        <w:rPr>
          <w:sz w:val="24"/>
          <w:szCs w:val="24"/>
        </w:rPr>
        <w:t>Tab</w:t>
      </w:r>
      <w:proofErr w:type="spellEnd"/>
      <w:r w:rsidR="009E36A8">
        <w:rPr>
          <w:sz w:val="24"/>
          <w:szCs w:val="24"/>
        </w:rPr>
        <w:t xml:space="preserve"> 11 YT, lub inny o parametrach nie gorszych niż:</w:t>
      </w:r>
    </w:p>
    <w:tbl>
      <w:tblPr>
        <w:tblStyle w:val="Tabela-Siatka"/>
        <w:tblW w:w="0" w:type="auto"/>
        <w:tblLayout w:type="fixed"/>
        <w:tblLook w:val="06A0" w:firstRow="1" w:lastRow="0" w:firstColumn="1" w:lastColumn="0" w:noHBand="1" w:noVBand="1"/>
      </w:tblPr>
      <w:tblGrid>
        <w:gridCol w:w="540"/>
        <w:gridCol w:w="1800"/>
        <w:gridCol w:w="6675"/>
      </w:tblGrid>
      <w:tr w:rsidR="3296B0B6" w:rsidRPr="00014468" w14:paraId="57C55B96" w14:textId="77777777" w:rsidTr="3E43D98C">
        <w:tc>
          <w:tcPr>
            <w:tcW w:w="540" w:type="dxa"/>
          </w:tcPr>
          <w:p w14:paraId="2970B8E2" w14:textId="4E825AD5" w:rsidR="3296B0B6" w:rsidRPr="00014468" w:rsidRDefault="00C97604" w:rsidP="00C97604">
            <w:pPr>
              <w:jc w:val="center"/>
              <w:rPr>
                <w:rFonts w:eastAsiaTheme="minorEastAsia" w:cstheme="minorHAnsi"/>
                <w:b/>
                <w:bCs/>
                <w:sz w:val="24"/>
                <w:szCs w:val="24"/>
              </w:rPr>
            </w:pPr>
            <w:r w:rsidRPr="00014468">
              <w:rPr>
                <w:rFonts w:eastAsiaTheme="minorEastAsia" w:cstheme="minorHAnsi"/>
                <w:b/>
                <w:bCs/>
                <w:sz w:val="24"/>
                <w:szCs w:val="24"/>
              </w:rPr>
              <w:t>LP.</w:t>
            </w:r>
          </w:p>
        </w:tc>
        <w:tc>
          <w:tcPr>
            <w:tcW w:w="1800" w:type="dxa"/>
          </w:tcPr>
          <w:p w14:paraId="0F9CB13C" w14:textId="43E62AF9" w:rsidR="39219BD8" w:rsidRPr="00014468" w:rsidRDefault="00C97604" w:rsidP="00C97604">
            <w:pPr>
              <w:jc w:val="center"/>
              <w:rPr>
                <w:rFonts w:eastAsiaTheme="minorEastAsia" w:cstheme="minorHAnsi"/>
                <w:b/>
                <w:bCs/>
                <w:sz w:val="24"/>
                <w:szCs w:val="24"/>
              </w:rPr>
            </w:pPr>
            <w:r w:rsidRPr="00014468">
              <w:rPr>
                <w:rFonts w:eastAsiaTheme="minorEastAsia" w:cstheme="minorHAnsi"/>
                <w:b/>
                <w:bCs/>
                <w:sz w:val="24"/>
                <w:szCs w:val="24"/>
              </w:rPr>
              <w:t>Nazwa elementu</w:t>
            </w:r>
          </w:p>
        </w:tc>
        <w:tc>
          <w:tcPr>
            <w:tcW w:w="6675" w:type="dxa"/>
          </w:tcPr>
          <w:p w14:paraId="70E7F1AC" w14:textId="604EEB63" w:rsidR="3296B0B6" w:rsidRPr="00014468" w:rsidRDefault="00C97604" w:rsidP="00C97604">
            <w:pPr>
              <w:jc w:val="center"/>
              <w:rPr>
                <w:rFonts w:eastAsiaTheme="minorEastAsia" w:cstheme="minorHAnsi"/>
                <w:b/>
                <w:bCs/>
                <w:sz w:val="24"/>
                <w:szCs w:val="24"/>
              </w:rPr>
            </w:pPr>
            <w:r w:rsidRPr="00014468">
              <w:rPr>
                <w:rFonts w:eastAsiaTheme="minorEastAsia" w:cstheme="minorHAnsi"/>
                <w:b/>
                <w:bCs/>
                <w:sz w:val="24"/>
                <w:szCs w:val="24"/>
              </w:rPr>
              <w:t>Opis</w:t>
            </w:r>
          </w:p>
        </w:tc>
      </w:tr>
      <w:tr w:rsidR="3296B0B6" w:rsidRPr="00014468" w14:paraId="48EBB018" w14:textId="77777777" w:rsidTr="3E43D98C">
        <w:tc>
          <w:tcPr>
            <w:tcW w:w="540" w:type="dxa"/>
          </w:tcPr>
          <w:p w14:paraId="1341BDD9" w14:textId="52888577" w:rsidR="39219BD8" w:rsidRPr="00014468" w:rsidRDefault="39219BD8" w:rsidP="3296B0B6">
            <w:pPr>
              <w:jc w:val="center"/>
              <w:rPr>
                <w:rFonts w:eastAsiaTheme="minorEastAsia" w:cstheme="minorHAnsi"/>
                <w:sz w:val="24"/>
                <w:szCs w:val="24"/>
              </w:rPr>
            </w:pPr>
            <w:r w:rsidRPr="00014468">
              <w:rPr>
                <w:rFonts w:eastAsiaTheme="minorEastAsia" w:cstheme="minorHAnsi"/>
                <w:sz w:val="24"/>
                <w:szCs w:val="24"/>
              </w:rPr>
              <w:t>1.</w:t>
            </w:r>
          </w:p>
        </w:tc>
        <w:tc>
          <w:tcPr>
            <w:tcW w:w="1800" w:type="dxa"/>
          </w:tcPr>
          <w:p w14:paraId="68AA6B16" w14:textId="09D73F8E" w:rsidR="39219BD8" w:rsidRPr="00014468" w:rsidRDefault="403D542C" w:rsidP="3E43D98C">
            <w:pPr>
              <w:jc w:val="center"/>
              <w:rPr>
                <w:rFonts w:eastAsiaTheme="minorEastAsia"/>
                <w:sz w:val="24"/>
                <w:szCs w:val="24"/>
              </w:rPr>
            </w:pPr>
            <w:r w:rsidRPr="3E43D98C">
              <w:rPr>
                <w:rFonts w:eastAsiaTheme="minorEastAsia"/>
                <w:sz w:val="24"/>
                <w:szCs w:val="24"/>
              </w:rPr>
              <w:t>Wymiary</w:t>
            </w:r>
          </w:p>
        </w:tc>
        <w:tc>
          <w:tcPr>
            <w:tcW w:w="6675" w:type="dxa"/>
          </w:tcPr>
          <w:p w14:paraId="419E1A75" w14:textId="6AC8F666" w:rsidR="39219BD8" w:rsidRPr="00014468" w:rsidRDefault="3E43D98C" w:rsidP="3E43D98C">
            <w:pPr>
              <w:rPr>
                <w:rFonts w:eastAsiaTheme="minorEastAsia"/>
                <w:sz w:val="24"/>
                <w:szCs w:val="24"/>
              </w:rPr>
            </w:pPr>
            <w:r w:rsidRPr="3E43D98C">
              <w:rPr>
                <w:rFonts w:eastAsiaTheme="minorEastAsia"/>
                <w:sz w:val="24"/>
                <w:szCs w:val="24"/>
              </w:rPr>
              <w:t xml:space="preserve">Od 250 do 260 </w:t>
            </w:r>
            <w:r w:rsidR="1744370D" w:rsidRPr="3E43D98C">
              <w:rPr>
                <w:rFonts w:eastAsiaTheme="minorEastAsia"/>
                <w:sz w:val="24"/>
                <w:szCs w:val="24"/>
              </w:rPr>
              <w:t>× od 160 do 175 × od 7 do 9 mm</w:t>
            </w:r>
          </w:p>
        </w:tc>
      </w:tr>
      <w:tr w:rsidR="3296B0B6" w:rsidRPr="007628E0" w14:paraId="1833BA0F" w14:textId="77777777" w:rsidTr="3E43D98C">
        <w:trPr>
          <w:trHeight w:val="795"/>
        </w:trPr>
        <w:tc>
          <w:tcPr>
            <w:tcW w:w="540" w:type="dxa"/>
          </w:tcPr>
          <w:p w14:paraId="1E98FB70" w14:textId="5EF62601" w:rsidR="39219BD8" w:rsidRPr="00014468" w:rsidRDefault="39219BD8" w:rsidP="3296B0B6">
            <w:pPr>
              <w:jc w:val="center"/>
              <w:rPr>
                <w:rFonts w:eastAsiaTheme="minorEastAsia" w:cstheme="minorHAnsi"/>
                <w:sz w:val="24"/>
                <w:szCs w:val="24"/>
              </w:rPr>
            </w:pPr>
            <w:r w:rsidRPr="00014468">
              <w:rPr>
                <w:rFonts w:eastAsiaTheme="minorEastAsia" w:cstheme="minorHAnsi"/>
                <w:sz w:val="24"/>
                <w:szCs w:val="24"/>
              </w:rPr>
              <w:t>2.</w:t>
            </w:r>
          </w:p>
        </w:tc>
        <w:tc>
          <w:tcPr>
            <w:tcW w:w="1800" w:type="dxa"/>
          </w:tcPr>
          <w:p w14:paraId="216C39FD" w14:textId="6736795D" w:rsidR="39219BD8" w:rsidRPr="00014468" w:rsidRDefault="403D542C" w:rsidP="3E43D98C">
            <w:pPr>
              <w:jc w:val="center"/>
              <w:rPr>
                <w:rFonts w:eastAsiaTheme="minorEastAsia"/>
                <w:sz w:val="24"/>
                <w:szCs w:val="24"/>
              </w:rPr>
            </w:pPr>
            <w:r w:rsidRPr="3E43D98C">
              <w:rPr>
                <w:rFonts w:eastAsiaTheme="minorEastAsia"/>
                <w:sz w:val="24"/>
                <w:szCs w:val="24"/>
              </w:rPr>
              <w:t>Ekran</w:t>
            </w:r>
          </w:p>
        </w:tc>
        <w:tc>
          <w:tcPr>
            <w:tcW w:w="6675" w:type="dxa"/>
          </w:tcPr>
          <w:p w14:paraId="55E46BD4" w14:textId="57E2F74F" w:rsidR="3296B0B6" w:rsidRPr="00014468" w:rsidRDefault="3E43D98C" w:rsidP="3E43D98C">
            <w:pPr>
              <w:spacing w:after="160" w:line="259" w:lineRule="auto"/>
              <w:rPr>
                <w:rFonts w:eastAsiaTheme="minorEastAsia"/>
                <w:sz w:val="24"/>
                <w:szCs w:val="24"/>
                <w:lang w:val="en-US"/>
              </w:rPr>
            </w:pPr>
            <w:r w:rsidRPr="3E43D98C">
              <w:rPr>
                <w:rFonts w:eastAsiaTheme="minorEastAsia"/>
                <w:sz w:val="24"/>
                <w:szCs w:val="24"/>
                <w:lang w:val="en-US"/>
              </w:rPr>
              <w:t xml:space="preserve">Od 10,5 </w:t>
            </w:r>
            <w:proofErr w:type="spellStart"/>
            <w:r w:rsidRPr="3E43D98C">
              <w:rPr>
                <w:rFonts w:eastAsiaTheme="minorEastAsia"/>
                <w:sz w:val="24"/>
                <w:szCs w:val="24"/>
                <w:lang w:val="en-US"/>
              </w:rPr>
              <w:t>do</w:t>
            </w:r>
            <w:proofErr w:type="spellEnd"/>
            <w:r w:rsidRPr="3E43D98C">
              <w:rPr>
                <w:rFonts w:eastAsiaTheme="minorEastAsia"/>
                <w:sz w:val="24"/>
                <w:szCs w:val="24"/>
                <w:lang w:val="en-US"/>
              </w:rPr>
              <w:t xml:space="preserve"> 11,5 </w:t>
            </w:r>
            <w:proofErr w:type="spellStart"/>
            <w:r w:rsidRPr="3E43D98C">
              <w:rPr>
                <w:rFonts w:eastAsiaTheme="minorEastAsia"/>
                <w:sz w:val="24"/>
                <w:szCs w:val="24"/>
                <w:lang w:val="en-US"/>
              </w:rPr>
              <w:t>cala</w:t>
            </w:r>
            <w:proofErr w:type="spellEnd"/>
          </w:p>
        </w:tc>
      </w:tr>
      <w:tr w:rsidR="3296B0B6" w:rsidRPr="00014468" w14:paraId="1786198F" w14:textId="77777777" w:rsidTr="3E43D98C">
        <w:tc>
          <w:tcPr>
            <w:tcW w:w="540" w:type="dxa"/>
          </w:tcPr>
          <w:p w14:paraId="293D3ABC" w14:textId="2E065CEE" w:rsidR="39219BD8" w:rsidRPr="00014468" w:rsidRDefault="39219BD8" w:rsidP="3296B0B6">
            <w:pPr>
              <w:jc w:val="center"/>
              <w:rPr>
                <w:rFonts w:eastAsiaTheme="minorEastAsia" w:cstheme="minorHAnsi"/>
                <w:sz w:val="24"/>
                <w:szCs w:val="24"/>
              </w:rPr>
            </w:pPr>
            <w:r w:rsidRPr="00014468">
              <w:rPr>
                <w:rFonts w:eastAsiaTheme="minorEastAsia" w:cstheme="minorHAnsi"/>
                <w:sz w:val="24"/>
                <w:szCs w:val="24"/>
              </w:rPr>
              <w:t>3.</w:t>
            </w:r>
          </w:p>
        </w:tc>
        <w:tc>
          <w:tcPr>
            <w:tcW w:w="1800" w:type="dxa"/>
          </w:tcPr>
          <w:p w14:paraId="5E738E45" w14:textId="77BF145D" w:rsidR="39219BD8" w:rsidRPr="00014468" w:rsidRDefault="3E43D98C" w:rsidP="3E43D98C">
            <w:pPr>
              <w:spacing w:line="259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3E43D98C">
              <w:rPr>
                <w:rFonts w:eastAsiaTheme="minorEastAsia"/>
                <w:sz w:val="24"/>
                <w:szCs w:val="24"/>
              </w:rPr>
              <w:t>Pamięć RAM</w:t>
            </w:r>
          </w:p>
        </w:tc>
        <w:tc>
          <w:tcPr>
            <w:tcW w:w="6675" w:type="dxa"/>
          </w:tcPr>
          <w:p w14:paraId="2FF75EB2" w14:textId="7F552717" w:rsidR="39219BD8" w:rsidRPr="00014468" w:rsidRDefault="3E43D98C" w:rsidP="3E43D98C">
            <w:pPr>
              <w:spacing w:line="259" w:lineRule="auto"/>
              <w:rPr>
                <w:rFonts w:eastAsiaTheme="minorEastAsia"/>
                <w:sz w:val="24"/>
                <w:szCs w:val="24"/>
              </w:rPr>
            </w:pPr>
            <w:r w:rsidRPr="3E43D98C">
              <w:rPr>
                <w:rFonts w:eastAsiaTheme="minorEastAsia"/>
                <w:sz w:val="24"/>
                <w:szCs w:val="24"/>
              </w:rPr>
              <w:t>Od 7 GB do 9 GB</w:t>
            </w:r>
          </w:p>
        </w:tc>
      </w:tr>
      <w:tr w:rsidR="3296B0B6" w:rsidRPr="00014468" w14:paraId="313683B7" w14:textId="77777777" w:rsidTr="3E43D98C">
        <w:trPr>
          <w:trHeight w:val="480"/>
        </w:trPr>
        <w:tc>
          <w:tcPr>
            <w:tcW w:w="540" w:type="dxa"/>
          </w:tcPr>
          <w:p w14:paraId="7725A0C0" w14:textId="50D5C35D" w:rsidR="39219BD8" w:rsidRPr="00014468" w:rsidRDefault="39219BD8" w:rsidP="3296B0B6">
            <w:pPr>
              <w:jc w:val="center"/>
              <w:rPr>
                <w:rFonts w:eastAsiaTheme="minorEastAsia" w:cstheme="minorHAnsi"/>
                <w:sz w:val="24"/>
                <w:szCs w:val="24"/>
              </w:rPr>
            </w:pPr>
            <w:r w:rsidRPr="00014468">
              <w:rPr>
                <w:rFonts w:eastAsiaTheme="minorEastAsia" w:cstheme="minorHAnsi"/>
                <w:sz w:val="24"/>
                <w:szCs w:val="24"/>
              </w:rPr>
              <w:t>4.</w:t>
            </w:r>
          </w:p>
        </w:tc>
        <w:tc>
          <w:tcPr>
            <w:tcW w:w="1800" w:type="dxa"/>
          </w:tcPr>
          <w:p w14:paraId="1871FF7F" w14:textId="7CC91B7F" w:rsidR="39219BD8" w:rsidRPr="00014468" w:rsidRDefault="39219BD8" w:rsidP="3296B0B6">
            <w:pPr>
              <w:jc w:val="center"/>
              <w:rPr>
                <w:rFonts w:eastAsiaTheme="minorEastAsia" w:cstheme="minorHAnsi"/>
                <w:sz w:val="24"/>
                <w:szCs w:val="24"/>
              </w:rPr>
            </w:pPr>
            <w:r w:rsidRPr="00014468">
              <w:rPr>
                <w:rFonts w:eastAsiaTheme="minorEastAsia" w:cstheme="minorHAnsi"/>
                <w:sz w:val="24"/>
                <w:szCs w:val="24"/>
              </w:rPr>
              <w:t>Procesor</w:t>
            </w:r>
          </w:p>
        </w:tc>
        <w:tc>
          <w:tcPr>
            <w:tcW w:w="6675" w:type="dxa"/>
          </w:tcPr>
          <w:p w14:paraId="199BED2A" w14:textId="592A9C25" w:rsidR="3296B0B6" w:rsidRPr="00014468" w:rsidRDefault="3E43D98C" w:rsidP="3E43D98C">
            <w:pPr>
              <w:spacing w:after="160" w:line="259" w:lineRule="auto"/>
              <w:rPr>
                <w:rFonts w:eastAsiaTheme="minorEastAsia"/>
                <w:sz w:val="24"/>
                <w:szCs w:val="24"/>
              </w:rPr>
            </w:pPr>
            <w:r w:rsidRPr="3E43D98C">
              <w:rPr>
                <w:rFonts w:eastAsiaTheme="minorEastAsia"/>
                <w:sz w:val="24"/>
                <w:szCs w:val="24"/>
              </w:rPr>
              <w:t>8-rdzeniowy</w:t>
            </w:r>
          </w:p>
        </w:tc>
      </w:tr>
      <w:tr w:rsidR="3296B0B6" w:rsidRPr="00014468" w14:paraId="000CBDDC" w14:textId="77777777" w:rsidTr="3E43D98C">
        <w:tc>
          <w:tcPr>
            <w:tcW w:w="540" w:type="dxa"/>
          </w:tcPr>
          <w:p w14:paraId="7CFDD529" w14:textId="2AAE727E" w:rsidR="39219BD8" w:rsidRPr="00014468" w:rsidRDefault="39219BD8" w:rsidP="3296B0B6">
            <w:pPr>
              <w:jc w:val="center"/>
              <w:rPr>
                <w:rFonts w:eastAsiaTheme="minorEastAsia" w:cstheme="minorHAnsi"/>
                <w:sz w:val="24"/>
                <w:szCs w:val="24"/>
              </w:rPr>
            </w:pPr>
            <w:r w:rsidRPr="00014468">
              <w:rPr>
                <w:rFonts w:eastAsiaTheme="minorEastAsia" w:cstheme="minorHAnsi"/>
                <w:sz w:val="24"/>
                <w:szCs w:val="24"/>
              </w:rPr>
              <w:t>5.</w:t>
            </w:r>
          </w:p>
        </w:tc>
        <w:tc>
          <w:tcPr>
            <w:tcW w:w="1800" w:type="dxa"/>
          </w:tcPr>
          <w:p w14:paraId="5C79F6B6" w14:textId="168F0D64" w:rsidR="39219BD8" w:rsidRPr="00014468" w:rsidRDefault="3E43D98C" w:rsidP="3E43D98C">
            <w:pPr>
              <w:spacing w:line="259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3E43D98C">
              <w:rPr>
                <w:rFonts w:eastAsiaTheme="minorEastAsia"/>
                <w:sz w:val="24"/>
                <w:szCs w:val="24"/>
              </w:rPr>
              <w:t>Akumulator</w:t>
            </w:r>
          </w:p>
        </w:tc>
        <w:tc>
          <w:tcPr>
            <w:tcW w:w="6675" w:type="dxa"/>
          </w:tcPr>
          <w:p w14:paraId="2D494729" w14:textId="62B1DDD1" w:rsidR="39219BD8" w:rsidRPr="00014468" w:rsidRDefault="3E43D98C" w:rsidP="3E43D98C">
            <w:pPr>
              <w:spacing w:after="160" w:line="259" w:lineRule="auto"/>
              <w:rPr>
                <w:rFonts w:eastAsiaTheme="minorEastAsia"/>
                <w:sz w:val="24"/>
                <w:szCs w:val="24"/>
              </w:rPr>
            </w:pPr>
            <w:r w:rsidRPr="3E43D98C">
              <w:rPr>
                <w:rFonts w:eastAsiaTheme="minorEastAsia"/>
                <w:sz w:val="24"/>
                <w:szCs w:val="24"/>
              </w:rPr>
              <w:t xml:space="preserve">Pojemność akumulatora od 7300 </w:t>
            </w:r>
            <w:proofErr w:type="spellStart"/>
            <w:r w:rsidRPr="3E43D98C">
              <w:rPr>
                <w:rFonts w:eastAsiaTheme="minorEastAsia"/>
                <w:sz w:val="24"/>
                <w:szCs w:val="24"/>
              </w:rPr>
              <w:t>mAh</w:t>
            </w:r>
            <w:proofErr w:type="spellEnd"/>
            <w:r w:rsidRPr="3E43D98C">
              <w:rPr>
                <w:rFonts w:eastAsiaTheme="minorEastAsia"/>
                <w:sz w:val="24"/>
                <w:szCs w:val="24"/>
              </w:rPr>
              <w:t xml:space="preserve"> do 7900 </w:t>
            </w:r>
            <w:proofErr w:type="spellStart"/>
            <w:r w:rsidRPr="3E43D98C">
              <w:rPr>
                <w:rFonts w:eastAsiaTheme="minorEastAsia"/>
                <w:sz w:val="24"/>
                <w:szCs w:val="24"/>
              </w:rPr>
              <w:t>mAh</w:t>
            </w:r>
            <w:proofErr w:type="spellEnd"/>
          </w:p>
        </w:tc>
      </w:tr>
      <w:tr w:rsidR="3296B0B6" w:rsidRPr="00014468" w14:paraId="75D751F6" w14:textId="77777777" w:rsidTr="3E43D98C">
        <w:tc>
          <w:tcPr>
            <w:tcW w:w="540" w:type="dxa"/>
          </w:tcPr>
          <w:p w14:paraId="188785B9" w14:textId="49665E0F" w:rsidR="39219BD8" w:rsidRPr="00014468" w:rsidRDefault="39219BD8" w:rsidP="3296B0B6">
            <w:pPr>
              <w:jc w:val="center"/>
              <w:rPr>
                <w:rFonts w:eastAsiaTheme="minorEastAsia" w:cstheme="minorHAnsi"/>
                <w:sz w:val="24"/>
                <w:szCs w:val="24"/>
              </w:rPr>
            </w:pPr>
            <w:r w:rsidRPr="00014468">
              <w:rPr>
                <w:rFonts w:eastAsiaTheme="minorEastAsia" w:cstheme="minorHAnsi"/>
                <w:sz w:val="24"/>
                <w:szCs w:val="24"/>
              </w:rPr>
              <w:t>6.</w:t>
            </w:r>
          </w:p>
        </w:tc>
        <w:tc>
          <w:tcPr>
            <w:tcW w:w="1800" w:type="dxa"/>
          </w:tcPr>
          <w:p w14:paraId="0771C18F" w14:textId="61148C8D" w:rsidR="39219BD8" w:rsidRPr="00014468" w:rsidRDefault="3E43D98C" w:rsidP="3E43D98C">
            <w:pPr>
              <w:spacing w:line="259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3E43D98C">
              <w:rPr>
                <w:rFonts w:eastAsiaTheme="minorEastAsia"/>
                <w:sz w:val="24"/>
                <w:szCs w:val="24"/>
              </w:rPr>
              <w:t>Pamięć wewnętrzna</w:t>
            </w:r>
          </w:p>
        </w:tc>
        <w:tc>
          <w:tcPr>
            <w:tcW w:w="6675" w:type="dxa"/>
          </w:tcPr>
          <w:p w14:paraId="564C8A5F" w14:textId="3349A249" w:rsidR="3E43D98C" w:rsidRDefault="3E43D98C" w:rsidP="3E43D98C">
            <w:pPr>
              <w:spacing w:after="160" w:line="259" w:lineRule="auto"/>
              <w:rPr>
                <w:rFonts w:eastAsiaTheme="minorEastAsia"/>
                <w:sz w:val="24"/>
                <w:szCs w:val="24"/>
              </w:rPr>
            </w:pPr>
            <w:r w:rsidRPr="3E43D98C">
              <w:rPr>
                <w:rFonts w:eastAsiaTheme="minorEastAsia"/>
                <w:sz w:val="24"/>
                <w:szCs w:val="24"/>
              </w:rPr>
              <w:t>256 GB</w:t>
            </w:r>
          </w:p>
          <w:p w14:paraId="4CD92B63" w14:textId="36E91737" w:rsidR="3296B0B6" w:rsidRPr="00014468" w:rsidRDefault="3296B0B6" w:rsidP="3296B0B6">
            <w:pPr>
              <w:rPr>
                <w:rFonts w:eastAsiaTheme="minorEastAsia" w:cstheme="minorHAnsi"/>
                <w:sz w:val="24"/>
                <w:szCs w:val="24"/>
              </w:rPr>
            </w:pPr>
          </w:p>
        </w:tc>
      </w:tr>
      <w:tr w:rsidR="00D60E35" w:rsidRPr="00014468" w14:paraId="48F8A2F1" w14:textId="77777777" w:rsidTr="3E43D98C">
        <w:tc>
          <w:tcPr>
            <w:tcW w:w="540" w:type="dxa"/>
          </w:tcPr>
          <w:p w14:paraId="36985AF9" w14:textId="1F59F616" w:rsidR="00D60E35" w:rsidRPr="00014468" w:rsidRDefault="00D60E35" w:rsidP="3296B0B6">
            <w:pPr>
              <w:jc w:val="center"/>
              <w:rPr>
                <w:rFonts w:eastAsiaTheme="minorEastAsia" w:cstheme="minorHAnsi"/>
                <w:sz w:val="24"/>
                <w:szCs w:val="24"/>
              </w:rPr>
            </w:pPr>
            <w:r w:rsidRPr="00014468">
              <w:rPr>
                <w:rFonts w:eastAsiaTheme="minorEastAsia" w:cstheme="minorHAnsi"/>
                <w:sz w:val="24"/>
                <w:szCs w:val="24"/>
              </w:rPr>
              <w:t>7.</w:t>
            </w:r>
          </w:p>
        </w:tc>
        <w:tc>
          <w:tcPr>
            <w:tcW w:w="1800" w:type="dxa"/>
          </w:tcPr>
          <w:p w14:paraId="0DE6C778" w14:textId="1E9FA742" w:rsidR="00D60E35" w:rsidRPr="00014468" w:rsidRDefault="00D60E35" w:rsidP="3296B0B6">
            <w:pPr>
              <w:jc w:val="center"/>
              <w:rPr>
                <w:rFonts w:eastAsiaTheme="minorEastAsia" w:cstheme="minorHAnsi"/>
                <w:sz w:val="24"/>
                <w:szCs w:val="24"/>
              </w:rPr>
            </w:pPr>
            <w:r w:rsidRPr="00014468">
              <w:rPr>
                <w:rFonts w:eastAsiaTheme="minorEastAsia" w:cstheme="minorHAnsi"/>
                <w:sz w:val="24"/>
                <w:szCs w:val="24"/>
              </w:rPr>
              <w:t>Waga</w:t>
            </w:r>
          </w:p>
        </w:tc>
        <w:tc>
          <w:tcPr>
            <w:tcW w:w="6675" w:type="dxa"/>
          </w:tcPr>
          <w:p w14:paraId="697F053B" w14:textId="158CB5D3" w:rsidR="00D60E35" w:rsidRPr="00014468" w:rsidRDefault="00D60E35" w:rsidP="3E43D98C">
            <w:pPr>
              <w:rPr>
                <w:rFonts w:eastAsiaTheme="minorEastAsia"/>
                <w:sz w:val="24"/>
                <w:szCs w:val="24"/>
              </w:rPr>
            </w:pPr>
            <w:r w:rsidRPr="3E43D98C">
              <w:rPr>
                <w:rFonts w:eastAsiaTheme="minorEastAsia"/>
                <w:sz w:val="24"/>
                <w:szCs w:val="24"/>
              </w:rPr>
              <w:t>Od 600 do 700g</w:t>
            </w:r>
          </w:p>
        </w:tc>
      </w:tr>
      <w:tr w:rsidR="000F73A4" w:rsidRPr="00014468" w14:paraId="40BAAAC6" w14:textId="77777777" w:rsidTr="3E43D98C">
        <w:tc>
          <w:tcPr>
            <w:tcW w:w="540" w:type="dxa"/>
          </w:tcPr>
          <w:p w14:paraId="4385E9DA" w14:textId="3F2D3C1B" w:rsidR="000F73A4" w:rsidRPr="00014468" w:rsidRDefault="000F73A4" w:rsidP="3296B0B6">
            <w:pPr>
              <w:jc w:val="center"/>
              <w:rPr>
                <w:rFonts w:eastAsiaTheme="minorEastAsia" w:cstheme="minorHAnsi"/>
                <w:sz w:val="24"/>
                <w:szCs w:val="24"/>
              </w:rPr>
            </w:pPr>
            <w:r w:rsidRPr="00014468">
              <w:rPr>
                <w:rFonts w:eastAsiaTheme="minorEastAsia" w:cstheme="minorHAnsi"/>
                <w:sz w:val="24"/>
                <w:szCs w:val="24"/>
              </w:rPr>
              <w:lastRenderedPageBreak/>
              <w:t>8.</w:t>
            </w:r>
          </w:p>
        </w:tc>
        <w:tc>
          <w:tcPr>
            <w:tcW w:w="1800" w:type="dxa"/>
          </w:tcPr>
          <w:p w14:paraId="03693102" w14:textId="1C92FB98" w:rsidR="000F73A4" w:rsidRPr="00014468" w:rsidRDefault="000F73A4" w:rsidP="3296B0B6">
            <w:pPr>
              <w:jc w:val="center"/>
              <w:rPr>
                <w:rFonts w:eastAsiaTheme="minorEastAsia" w:cstheme="minorHAnsi"/>
                <w:sz w:val="24"/>
                <w:szCs w:val="24"/>
              </w:rPr>
            </w:pPr>
            <w:r w:rsidRPr="00014468">
              <w:rPr>
                <w:rFonts w:eastAsiaTheme="minorEastAsia" w:cstheme="minorHAnsi"/>
                <w:sz w:val="24"/>
                <w:szCs w:val="24"/>
              </w:rPr>
              <w:t>Ilość</w:t>
            </w:r>
          </w:p>
        </w:tc>
        <w:tc>
          <w:tcPr>
            <w:tcW w:w="6675" w:type="dxa"/>
          </w:tcPr>
          <w:p w14:paraId="7589C0E9" w14:textId="37FFCF74" w:rsidR="000F73A4" w:rsidRPr="00014468" w:rsidRDefault="000F73A4" w:rsidP="3296B0B6">
            <w:pPr>
              <w:rPr>
                <w:rFonts w:eastAsiaTheme="minorEastAsia" w:cstheme="minorHAnsi"/>
                <w:sz w:val="24"/>
                <w:szCs w:val="24"/>
              </w:rPr>
            </w:pPr>
            <w:r w:rsidRPr="00014468">
              <w:rPr>
                <w:rFonts w:eastAsiaTheme="minorEastAsia" w:cstheme="minorHAnsi"/>
                <w:sz w:val="24"/>
                <w:szCs w:val="24"/>
              </w:rPr>
              <w:t>1 sztuka</w:t>
            </w:r>
          </w:p>
        </w:tc>
      </w:tr>
      <w:tr w:rsidR="00B01534" w:rsidRPr="00014468" w14:paraId="599C2913" w14:textId="77777777" w:rsidTr="3E43D98C">
        <w:tc>
          <w:tcPr>
            <w:tcW w:w="540" w:type="dxa"/>
          </w:tcPr>
          <w:p w14:paraId="24BE787D" w14:textId="77777777" w:rsidR="00B01534" w:rsidRPr="00014468" w:rsidRDefault="00B01534" w:rsidP="00B01534">
            <w:pPr>
              <w:jc w:val="center"/>
              <w:rPr>
                <w:rFonts w:eastAsiaTheme="minorEastAsia" w:cstheme="minorHAnsi"/>
                <w:sz w:val="24"/>
                <w:szCs w:val="24"/>
              </w:rPr>
            </w:pPr>
          </w:p>
        </w:tc>
        <w:tc>
          <w:tcPr>
            <w:tcW w:w="1800" w:type="dxa"/>
          </w:tcPr>
          <w:p w14:paraId="3A212B3A" w14:textId="50F866BB" w:rsidR="00B01534" w:rsidRPr="00014468" w:rsidRDefault="00B01534" w:rsidP="00B01534">
            <w:pPr>
              <w:jc w:val="center"/>
              <w:rPr>
                <w:rFonts w:eastAsiaTheme="minorEastAsia" w:cstheme="minorHAnsi"/>
                <w:sz w:val="24"/>
                <w:szCs w:val="24"/>
              </w:rPr>
            </w:pPr>
            <w:r w:rsidRPr="00014468">
              <w:rPr>
                <w:rFonts w:eastAsia="Calibri" w:cstheme="minorHAnsi"/>
                <w:sz w:val="24"/>
                <w:szCs w:val="24"/>
              </w:rPr>
              <w:t>Gwarancja</w:t>
            </w:r>
          </w:p>
        </w:tc>
        <w:tc>
          <w:tcPr>
            <w:tcW w:w="6675" w:type="dxa"/>
          </w:tcPr>
          <w:p w14:paraId="2584256A" w14:textId="30BA4301" w:rsidR="00B01534" w:rsidRPr="00014468" w:rsidRDefault="005A5E70" w:rsidP="00B01534">
            <w:pPr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2 lata</w:t>
            </w:r>
          </w:p>
        </w:tc>
      </w:tr>
    </w:tbl>
    <w:p w14:paraId="12FF52E6" w14:textId="4D40EB12" w:rsidR="2C4D59D7" w:rsidRPr="00014468" w:rsidRDefault="2C4D59D7">
      <w:pPr>
        <w:rPr>
          <w:rFonts w:cstheme="minorHAnsi"/>
          <w:sz w:val="24"/>
          <w:szCs w:val="24"/>
        </w:rPr>
      </w:pPr>
    </w:p>
    <w:p w14:paraId="73A9892C" w14:textId="77777777" w:rsidR="00C97604" w:rsidRPr="00014468" w:rsidRDefault="00C97604" w:rsidP="2C4D59D7">
      <w:pPr>
        <w:rPr>
          <w:rFonts w:eastAsiaTheme="minorEastAsia" w:cstheme="minorHAnsi"/>
          <w:sz w:val="24"/>
          <w:szCs w:val="24"/>
        </w:rPr>
      </w:pPr>
    </w:p>
    <w:p w14:paraId="54A2D8FF" w14:textId="20CF7EE2" w:rsidR="74D027F1" w:rsidRDefault="74D027F1" w:rsidP="3E43D98C">
      <w:pPr>
        <w:jc w:val="center"/>
        <w:rPr>
          <w:rFonts w:eastAsiaTheme="majorEastAsia"/>
          <w:b/>
          <w:bCs/>
          <w:color w:val="000000" w:themeColor="text1"/>
          <w:sz w:val="24"/>
          <w:szCs w:val="24"/>
        </w:rPr>
      </w:pPr>
      <w:r w:rsidRPr="3E43D98C">
        <w:rPr>
          <w:rFonts w:eastAsiaTheme="majorEastAsia"/>
          <w:b/>
          <w:bCs/>
          <w:sz w:val="24"/>
          <w:szCs w:val="24"/>
        </w:rPr>
        <w:t xml:space="preserve">SZCZEGÓŁOWY OPIS PRZEDMIOTU ZAMÓWIENIA </w:t>
      </w:r>
      <w:r w:rsidR="005A5E70">
        <w:rPr>
          <w:rFonts w:eastAsiaTheme="majorEastAsia"/>
          <w:b/>
          <w:bCs/>
          <w:color w:val="000000" w:themeColor="text1"/>
          <w:sz w:val="24"/>
          <w:szCs w:val="24"/>
        </w:rPr>
        <w:t>ZAD. NR 2</w:t>
      </w:r>
    </w:p>
    <w:p w14:paraId="35768A65" w14:textId="77777777" w:rsidR="004B1CDF" w:rsidRPr="00014468" w:rsidRDefault="004B1CDF" w:rsidP="2C4D59D7">
      <w:pPr>
        <w:rPr>
          <w:rFonts w:eastAsia="Calibri" w:cstheme="minorHAnsi"/>
          <w:color w:val="000000" w:themeColor="text1"/>
          <w:sz w:val="24"/>
          <w:szCs w:val="24"/>
        </w:rPr>
      </w:pPr>
    </w:p>
    <w:p w14:paraId="558EA090" w14:textId="64919798" w:rsidR="00EB00BE" w:rsidRPr="00014468" w:rsidRDefault="00EB00BE" w:rsidP="00EB00BE">
      <w:pPr>
        <w:pStyle w:val="Akapitzlist"/>
        <w:numPr>
          <w:ilvl w:val="0"/>
          <w:numId w:val="24"/>
        </w:numPr>
        <w:spacing w:line="240" w:lineRule="auto"/>
        <w:rPr>
          <w:rFonts w:eastAsia="Calibri" w:cstheme="minorHAnsi"/>
          <w:color w:val="000000" w:themeColor="text1"/>
          <w:sz w:val="24"/>
          <w:szCs w:val="24"/>
        </w:rPr>
      </w:pPr>
      <w:r w:rsidRPr="00014468">
        <w:rPr>
          <w:rFonts w:eastAsia="Calibri" w:cstheme="minorHAnsi"/>
          <w:color w:val="000000" w:themeColor="text1"/>
          <w:sz w:val="24"/>
          <w:szCs w:val="24"/>
        </w:rPr>
        <w:t>Płyta szklano-epoksydowa (G10), do wycinania elementów konstrukcyjnych.</w:t>
      </w:r>
    </w:p>
    <w:p w14:paraId="1391CA4E" w14:textId="56634FEC" w:rsidR="3E43D98C" w:rsidRDefault="00EB00BE" w:rsidP="00F20F3A">
      <w:pPr>
        <w:spacing w:line="240" w:lineRule="auto"/>
        <w:rPr>
          <w:rFonts w:eastAsia="Calibri"/>
          <w:color w:val="000000" w:themeColor="text1"/>
          <w:sz w:val="24"/>
          <w:szCs w:val="24"/>
        </w:rPr>
      </w:pPr>
      <w:r w:rsidRPr="3E43D98C">
        <w:rPr>
          <w:rFonts w:eastAsia="Calibri"/>
          <w:color w:val="000000" w:themeColor="text1"/>
          <w:sz w:val="24"/>
          <w:szCs w:val="24"/>
        </w:rPr>
        <w:t xml:space="preserve">      Wymiary:</w:t>
      </w:r>
      <w:r>
        <w:br/>
      </w:r>
      <w:r w:rsidRPr="3E43D98C">
        <w:rPr>
          <w:rFonts w:eastAsia="Calibri"/>
          <w:color w:val="000000" w:themeColor="text1"/>
          <w:sz w:val="24"/>
          <w:szCs w:val="24"/>
        </w:rPr>
        <w:t>grubość: 1,5 mm</w:t>
      </w:r>
      <w:r>
        <w:br/>
      </w:r>
      <w:r w:rsidRPr="3E43D98C">
        <w:rPr>
          <w:rFonts w:eastAsia="Calibri"/>
          <w:color w:val="000000" w:themeColor="text1"/>
          <w:sz w:val="24"/>
          <w:szCs w:val="24"/>
        </w:rPr>
        <w:t>format: 500x500 mm</w:t>
      </w:r>
      <w:r>
        <w:br/>
      </w:r>
      <w:r w:rsidRPr="3E43D98C">
        <w:rPr>
          <w:rFonts w:eastAsia="Calibri"/>
          <w:color w:val="000000" w:themeColor="text1"/>
          <w:sz w:val="24"/>
          <w:szCs w:val="24"/>
        </w:rPr>
        <w:t>kolor: czarny</w:t>
      </w:r>
      <w:r>
        <w:br/>
      </w:r>
      <w:r w:rsidR="00F20F3A">
        <w:rPr>
          <w:rFonts w:eastAsia="Calibri"/>
          <w:color w:val="000000" w:themeColor="text1"/>
          <w:sz w:val="24"/>
          <w:szCs w:val="24"/>
        </w:rPr>
        <w:t>Ilość: 2</w:t>
      </w:r>
      <w:r w:rsidRPr="3E43D98C">
        <w:rPr>
          <w:rFonts w:eastAsia="Calibri"/>
          <w:color w:val="000000" w:themeColor="text1"/>
          <w:sz w:val="24"/>
          <w:szCs w:val="24"/>
        </w:rPr>
        <w:t xml:space="preserve"> szt.</w:t>
      </w:r>
    </w:p>
    <w:p w14:paraId="586130F7" w14:textId="0383099A" w:rsidR="00EB00BE" w:rsidRPr="00014468" w:rsidRDefault="00BE7A7D" w:rsidP="3E43D98C">
      <w:pPr>
        <w:pStyle w:val="Akapitzlist"/>
        <w:numPr>
          <w:ilvl w:val="0"/>
          <w:numId w:val="24"/>
        </w:numPr>
        <w:ind w:left="0" w:firstLine="284"/>
        <w:rPr>
          <w:rFonts w:eastAsia="Calibri"/>
          <w:color w:val="000000" w:themeColor="text1"/>
          <w:sz w:val="24"/>
          <w:szCs w:val="24"/>
        </w:rPr>
      </w:pPr>
      <w:r>
        <w:rPr>
          <w:rFonts w:eastAsia="Calibri"/>
          <w:color w:val="000000" w:themeColor="text1"/>
          <w:sz w:val="24"/>
          <w:szCs w:val="24"/>
        </w:rPr>
        <w:t>Taśma-rzep 25</w:t>
      </w:r>
      <w:r w:rsidR="00EB00BE" w:rsidRPr="3E43D98C">
        <w:rPr>
          <w:rFonts w:eastAsia="Calibri"/>
          <w:color w:val="000000" w:themeColor="text1"/>
          <w:sz w:val="24"/>
          <w:szCs w:val="24"/>
        </w:rPr>
        <w:t>mm</w:t>
      </w:r>
      <w:r>
        <w:rPr>
          <w:rFonts w:eastAsia="Calibri"/>
          <w:color w:val="000000" w:themeColor="text1"/>
          <w:sz w:val="24"/>
          <w:szCs w:val="24"/>
        </w:rPr>
        <w:t xml:space="preserve">*1m grzybkowy / </w:t>
      </w:r>
      <w:proofErr w:type="spellStart"/>
      <w:r>
        <w:rPr>
          <w:rFonts w:eastAsia="Calibri"/>
          <w:color w:val="000000" w:themeColor="text1"/>
          <w:sz w:val="24"/>
          <w:szCs w:val="24"/>
        </w:rPr>
        <w:t>duallock</w:t>
      </w:r>
      <w:proofErr w:type="spellEnd"/>
      <w:r w:rsidR="00EB00BE">
        <w:br/>
      </w:r>
      <w:r w:rsidR="00EB00BE" w:rsidRPr="3E43D98C">
        <w:rPr>
          <w:rFonts w:eastAsia="Calibri"/>
          <w:color w:val="000000" w:themeColor="text1"/>
          <w:sz w:val="24"/>
          <w:szCs w:val="24"/>
        </w:rPr>
        <w:t>szerokość: 25 mm</w:t>
      </w:r>
    </w:p>
    <w:p w14:paraId="23A04F4B" w14:textId="4AF13EC8" w:rsidR="00EB00BE" w:rsidRPr="00014468" w:rsidRDefault="00BE7A7D" w:rsidP="00EB00BE">
      <w:pPr>
        <w:pStyle w:val="Akapitzlist"/>
        <w:ind w:left="0"/>
        <w:rPr>
          <w:rFonts w:eastAsia="Calibri" w:cstheme="minorHAnsi"/>
          <w:color w:val="000000" w:themeColor="text1"/>
          <w:sz w:val="24"/>
          <w:szCs w:val="24"/>
        </w:rPr>
      </w:pPr>
      <w:r>
        <w:rPr>
          <w:rFonts w:eastAsia="Calibri" w:cstheme="minorHAnsi"/>
          <w:color w:val="000000" w:themeColor="text1"/>
          <w:sz w:val="24"/>
          <w:szCs w:val="24"/>
        </w:rPr>
        <w:t>długość: 1</w:t>
      </w:r>
      <w:r w:rsidR="00EB00BE" w:rsidRPr="00014468">
        <w:rPr>
          <w:rFonts w:eastAsia="Calibri" w:cstheme="minorHAnsi"/>
          <w:color w:val="000000" w:themeColor="text1"/>
          <w:sz w:val="24"/>
          <w:szCs w:val="24"/>
        </w:rPr>
        <w:t>m</w:t>
      </w:r>
    </w:p>
    <w:p w14:paraId="3A05814D" w14:textId="14EC2F7C" w:rsidR="00EB00BE" w:rsidRPr="00014468" w:rsidRDefault="00EB00BE" w:rsidP="00EB00BE">
      <w:pPr>
        <w:pStyle w:val="Akapitzlist"/>
        <w:ind w:left="0"/>
        <w:rPr>
          <w:rFonts w:eastAsia="Calibri" w:cstheme="minorHAnsi"/>
          <w:color w:val="000000" w:themeColor="text1"/>
          <w:sz w:val="24"/>
          <w:szCs w:val="24"/>
        </w:rPr>
      </w:pPr>
      <w:r w:rsidRPr="00014468">
        <w:rPr>
          <w:rFonts w:eastAsia="Calibri" w:cstheme="minorHAnsi"/>
          <w:color w:val="000000" w:themeColor="text1"/>
          <w:sz w:val="24"/>
          <w:szCs w:val="24"/>
        </w:rPr>
        <w:t>kolor: czarny</w:t>
      </w:r>
    </w:p>
    <w:p w14:paraId="6896EE03" w14:textId="3619F1A9" w:rsidR="00EB00BE" w:rsidRPr="00014468" w:rsidRDefault="00EB00BE" w:rsidP="3E43D98C">
      <w:pPr>
        <w:pStyle w:val="Akapitzlist"/>
        <w:ind w:left="0"/>
        <w:rPr>
          <w:rFonts w:eastAsia="Calibri"/>
          <w:color w:val="000000" w:themeColor="text1"/>
          <w:sz w:val="24"/>
          <w:szCs w:val="24"/>
        </w:rPr>
      </w:pPr>
      <w:r w:rsidRPr="3E43D98C">
        <w:rPr>
          <w:rFonts w:eastAsia="Calibri"/>
          <w:color w:val="000000" w:themeColor="text1"/>
          <w:sz w:val="24"/>
          <w:szCs w:val="24"/>
        </w:rPr>
        <w:t xml:space="preserve">Ilość: </w:t>
      </w:r>
      <w:r w:rsidR="00BE7A7D">
        <w:rPr>
          <w:rFonts w:eastAsia="Calibri"/>
          <w:color w:val="000000" w:themeColor="text1"/>
          <w:sz w:val="24"/>
          <w:szCs w:val="24"/>
        </w:rPr>
        <w:t>4m</w:t>
      </w:r>
      <w:r w:rsidR="00A6150F">
        <w:rPr>
          <w:rFonts w:eastAsia="Calibri"/>
          <w:color w:val="000000" w:themeColor="text1"/>
          <w:sz w:val="24"/>
          <w:szCs w:val="24"/>
        </w:rPr>
        <w:br/>
        <w:t>Gwarancja: 2 lata</w:t>
      </w:r>
      <w:bookmarkStart w:id="0" w:name="_GoBack"/>
      <w:bookmarkEnd w:id="0"/>
    </w:p>
    <w:p w14:paraId="4D19AF3C" w14:textId="707F76DB" w:rsidR="3E43D98C" w:rsidRDefault="3E43D98C" w:rsidP="3E43D98C">
      <w:pPr>
        <w:pStyle w:val="Akapitzlist"/>
        <w:ind w:left="0"/>
        <w:rPr>
          <w:rFonts w:eastAsia="Calibri"/>
          <w:color w:val="000000" w:themeColor="text1"/>
          <w:sz w:val="24"/>
          <w:szCs w:val="24"/>
        </w:rPr>
      </w:pPr>
    </w:p>
    <w:p w14:paraId="1923DEFB" w14:textId="6D887618" w:rsidR="3E43D98C" w:rsidRDefault="3E43D98C" w:rsidP="3E43D98C">
      <w:pPr>
        <w:pStyle w:val="Akapitzlist"/>
        <w:numPr>
          <w:ilvl w:val="0"/>
          <w:numId w:val="24"/>
        </w:numPr>
        <w:rPr>
          <w:rFonts w:eastAsiaTheme="minorEastAsia"/>
          <w:color w:val="000000" w:themeColor="text1"/>
          <w:sz w:val="24"/>
          <w:szCs w:val="24"/>
        </w:rPr>
      </w:pPr>
      <w:proofErr w:type="spellStart"/>
      <w:r w:rsidRPr="3E43D98C">
        <w:rPr>
          <w:rFonts w:eastAsiaTheme="minorEastAsia"/>
          <w:color w:val="000000" w:themeColor="text1"/>
          <w:sz w:val="24"/>
          <w:szCs w:val="24"/>
        </w:rPr>
        <w:t>Filament</w:t>
      </w:r>
      <w:proofErr w:type="spellEnd"/>
      <w:r w:rsidRPr="3E43D98C">
        <w:rPr>
          <w:rFonts w:eastAsiaTheme="minorEastAsia"/>
          <w:color w:val="000000" w:themeColor="text1"/>
          <w:sz w:val="24"/>
          <w:szCs w:val="24"/>
        </w:rPr>
        <w:t xml:space="preserve"> TPU 1,75 mm 1000g</w:t>
      </w:r>
      <w:r w:rsidR="00BE7A7D">
        <w:rPr>
          <w:rFonts w:eastAsiaTheme="minorEastAsia"/>
          <w:color w:val="000000" w:themeColor="text1"/>
          <w:sz w:val="24"/>
          <w:szCs w:val="24"/>
        </w:rPr>
        <w:t xml:space="preserve"> </w:t>
      </w:r>
      <w:proofErr w:type="spellStart"/>
      <w:r w:rsidR="002A431B">
        <w:rPr>
          <w:rFonts w:eastAsiaTheme="minorEastAsia"/>
          <w:color w:val="000000" w:themeColor="text1"/>
          <w:sz w:val="24"/>
          <w:szCs w:val="24"/>
        </w:rPr>
        <w:t>Devil</w:t>
      </w:r>
      <w:proofErr w:type="spellEnd"/>
      <w:r w:rsidR="002A431B">
        <w:rPr>
          <w:rFonts w:eastAsiaTheme="minorEastAsia"/>
          <w:color w:val="000000" w:themeColor="text1"/>
          <w:sz w:val="24"/>
          <w:szCs w:val="24"/>
        </w:rPr>
        <w:t xml:space="preserve"> Design</w:t>
      </w:r>
    </w:p>
    <w:p w14:paraId="30611630" w14:textId="6E47D1B1" w:rsidR="3E43D98C" w:rsidRDefault="0017171C" w:rsidP="3E43D98C">
      <w:pPr>
        <w:rPr>
          <w:rFonts w:eastAsiaTheme="minorEastAsia"/>
          <w:color w:val="000000" w:themeColor="text1"/>
          <w:sz w:val="24"/>
          <w:szCs w:val="24"/>
        </w:rPr>
      </w:pPr>
      <w:r>
        <w:rPr>
          <w:rFonts w:eastAsiaTheme="minorEastAsia"/>
          <w:color w:val="000000" w:themeColor="text1"/>
          <w:sz w:val="24"/>
          <w:szCs w:val="24"/>
        </w:rPr>
        <w:t>K</w:t>
      </w:r>
      <w:r w:rsidR="3E43D98C" w:rsidRPr="3E43D98C">
        <w:rPr>
          <w:rFonts w:eastAsiaTheme="minorEastAsia"/>
          <w:color w:val="000000" w:themeColor="text1"/>
          <w:sz w:val="24"/>
          <w:szCs w:val="24"/>
        </w:rPr>
        <w:t>olor: czarny</w:t>
      </w:r>
      <w:r>
        <w:rPr>
          <w:rFonts w:eastAsiaTheme="minorEastAsia"/>
          <w:color w:val="000000" w:themeColor="text1"/>
          <w:sz w:val="24"/>
          <w:szCs w:val="24"/>
        </w:rPr>
        <w:br/>
        <w:t>I</w:t>
      </w:r>
      <w:r w:rsidR="3E43D98C" w:rsidRPr="3E43D98C">
        <w:rPr>
          <w:rFonts w:eastAsiaTheme="minorEastAsia"/>
          <w:color w:val="000000" w:themeColor="text1"/>
          <w:sz w:val="24"/>
          <w:szCs w:val="24"/>
        </w:rPr>
        <w:t>lość: 1 szt.</w:t>
      </w:r>
    </w:p>
    <w:p w14:paraId="1817E9A1" w14:textId="550731ED" w:rsidR="3E43D98C" w:rsidRDefault="3E43D98C" w:rsidP="3E43D98C">
      <w:pPr>
        <w:pStyle w:val="Akapitzlist"/>
        <w:numPr>
          <w:ilvl w:val="0"/>
          <w:numId w:val="24"/>
        </w:numPr>
        <w:rPr>
          <w:color w:val="000000" w:themeColor="text1"/>
          <w:sz w:val="24"/>
          <w:szCs w:val="24"/>
        </w:rPr>
      </w:pPr>
      <w:proofErr w:type="spellStart"/>
      <w:r w:rsidRPr="3E43D98C">
        <w:rPr>
          <w:rFonts w:eastAsiaTheme="minorEastAsia"/>
          <w:color w:val="000000" w:themeColor="text1"/>
          <w:sz w:val="24"/>
          <w:szCs w:val="24"/>
        </w:rPr>
        <w:t>Filament</w:t>
      </w:r>
      <w:proofErr w:type="spellEnd"/>
      <w:r w:rsidRPr="3E43D98C">
        <w:rPr>
          <w:rFonts w:eastAsiaTheme="minorEastAsia"/>
          <w:color w:val="000000" w:themeColor="text1"/>
          <w:sz w:val="24"/>
          <w:szCs w:val="24"/>
        </w:rPr>
        <w:t xml:space="preserve"> PLA 1,75 mm 1000g</w:t>
      </w:r>
      <w:r w:rsidR="00BE7A7D">
        <w:rPr>
          <w:rFonts w:eastAsiaTheme="minorEastAsia"/>
          <w:color w:val="000000" w:themeColor="text1"/>
          <w:sz w:val="24"/>
          <w:szCs w:val="24"/>
        </w:rPr>
        <w:t xml:space="preserve"> </w:t>
      </w:r>
      <w:proofErr w:type="spellStart"/>
      <w:r w:rsidR="00BE7A7D">
        <w:rPr>
          <w:rFonts w:eastAsiaTheme="minorEastAsia"/>
          <w:color w:val="000000" w:themeColor="text1"/>
          <w:sz w:val="24"/>
          <w:szCs w:val="24"/>
        </w:rPr>
        <w:t>Colorfill</w:t>
      </w:r>
      <w:proofErr w:type="spellEnd"/>
    </w:p>
    <w:p w14:paraId="26026382" w14:textId="1E23518C" w:rsidR="3E43D98C" w:rsidRDefault="0017171C" w:rsidP="3E43D98C">
      <w:pPr>
        <w:rPr>
          <w:rFonts w:eastAsiaTheme="minorEastAsia"/>
          <w:color w:val="000000" w:themeColor="text1"/>
          <w:sz w:val="24"/>
          <w:szCs w:val="24"/>
        </w:rPr>
      </w:pPr>
      <w:r>
        <w:rPr>
          <w:rFonts w:eastAsiaTheme="minorEastAsia"/>
          <w:color w:val="000000" w:themeColor="text1"/>
          <w:sz w:val="24"/>
          <w:szCs w:val="24"/>
        </w:rPr>
        <w:t>K</w:t>
      </w:r>
      <w:r w:rsidR="3E43D98C" w:rsidRPr="3E43D98C">
        <w:rPr>
          <w:rFonts w:eastAsiaTheme="minorEastAsia"/>
          <w:color w:val="000000" w:themeColor="text1"/>
          <w:sz w:val="24"/>
          <w:szCs w:val="24"/>
        </w:rPr>
        <w:t>olor: czarny</w:t>
      </w:r>
      <w:r>
        <w:rPr>
          <w:rFonts w:eastAsiaTheme="minorEastAsia"/>
          <w:color w:val="000000" w:themeColor="text1"/>
          <w:sz w:val="24"/>
          <w:szCs w:val="24"/>
        </w:rPr>
        <w:br/>
        <w:t>I</w:t>
      </w:r>
      <w:r w:rsidR="00BE7A7D">
        <w:rPr>
          <w:rFonts w:eastAsiaTheme="minorEastAsia"/>
          <w:color w:val="000000" w:themeColor="text1"/>
          <w:sz w:val="24"/>
          <w:szCs w:val="24"/>
        </w:rPr>
        <w:t>lość: 3</w:t>
      </w:r>
      <w:r w:rsidR="3E43D98C" w:rsidRPr="3E43D98C">
        <w:rPr>
          <w:rFonts w:eastAsiaTheme="minorEastAsia"/>
          <w:color w:val="000000" w:themeColor="text1"/>
          <w:sz w:val="24"/>
          <w:szCs w:val="24"/>
        </w:rPr>
        <w:t xml:space="preserve"> szt.</w:t>
      </w:r>
    </w:p>
    <w:p w14:paraId="505FB811" w14:textId="70AC58B2" w:rsidR="3E43D98C" w:rsidRDefault="3E43D98C" w:rsidP="3E43D98C">
      <w:pPr>
        <w:pStyle w:val="Akapitzlist"/>
        <w:numPr>
          <w:ilvl w:val="0"/>
          <w:numId w:val="24"/>
        </w:numPr>
        <w:rPr>
          <w:color w:val="000000" w:themeColor="text1"/>
          <w:sz w:val="24"/>
          <w:szCs w:val="24"/>
        </w:rPr>
      </w:pPr>
      <w:r w:rsidRPr="3E43D98C">
        <w:rPr>
          <w:rFonts w:eastAsiaTheme="minorEastAsia"/>
          <w:color w:val="000000" w:themeColor="text1"/>
          <w:sz w:val="24"/>
          <w:szCs w:val="24"/>
        </w:rPr>
        <w:t>Taśma maskująca</w:t>
      </w:r>
    </w:p>
    <w:p w14:paraId="18228A2A" w14:textId="35E50677" w:rsidR="3E43D98C" w:rsidRDefault="3E43D98C" w:rsidP="3E43D98C">
      <w:pPr>
        <w:rPr>
          <w:rFonts w:eastAsiaTheme="minorEastAsia"/>
          <w:color w:val="000000" w:themeColor="text1"/>
          <w:sz w:val="24"/>
          <w:szCs w:val="24"/>
        </w:rPr>
      </w:pPr>
      <w:r w:rsidRPr="3E43D98C">
        <w:rPr>
          <w:rFonts w:eastAsiaTheme="minorEastAsia"/>
          <w:color w:val="000000" w:themeColor="text1"/>
          <w:sz w:val="24"/>
          <w:szCs w:val="24"/>
        </w:rPr>
        <w:t>szerokość: 50mm</w:t>
      </w:r>
    </w:p>
    <w:p w14:paraId="547ED8BC" w14:textId="0EA611D7" w:rsidR="3E43D98C" w:rsidRDefault="00C47E3F" w:rsidP="3E43D98C">
      <w:pPr>
        <w:rPr>
          <w:rFonts w:eastAsiaTheme="minorEastAsia"/>
          <w:color w:val="000000" w:themeColor="text1"/>
          <w:sz w:val="24"/>
          <w:szCs w:val="24"/>
        </w:rPr>
      </w:pPr>
      <w:r>
        <w:rPr>
          <w:rFonts w:eastAsiaTheme="minorEastAsia"/>
          <w:color w:val="000000" w:themeColor="text1"/>
          <w:sz w:val="24"/>
          <w:szCs w:val="24"/>
        </w:rPr>
        <w:t>Ilość</w:t>
      </w:r>
      <w:r w:rsidR="3E43D98C" w:rsidRPr="3E43D98C">
        <w:rPr>
          <w:rFonts w:eastAsiaTheme="minorEastAsia"/>
          <w:color w:val="000000" w:themeColor="text1"/>
          <w:sz w:val="24"/>
          <w:szCs w:val="24"/>
        </w:rPr>
        <w:t xml:space="preserve">: </w:t>
      </w:r>
      <w:r w:rsidR="0017171C">
        <w:rPr>
          <w:rFonts w:eastAsiaTheme="minorEastAsia"/>
          <w:color w:val="000000" w:themeColor="text1"/>
          <w:sz w:val="24"/>
          <w:szCs w:val="24"/>
        </w:rPr>
        <w:t>25m</w:t>
      </w:r>
      <w:r>
        <w:rPr>
          <w:rFonts w:eastAsiaTheme="minorEastAsia"/>
          <w:color w:val="000000" w:themeColor="text1"/>
          <w:sz w:val="24"/>
          <w:szCs w:val="24"/>
        </w:rPr>
        <w:t>,</w:t>
      </w:r>
      <w:r w:rsidR="0017171C">
        <w:rPr>
          <w:rFonts w:eastAsiaTheme="minorEastAsia"/>
          <w:color w:val="000000" w:themeColor="text1"/>
          <w:sz w:val="24"/>
          <w:szCs w:val="24"/>
        </w:rPr>
        <w:t xml:space="preserve"> w rolkach</w:t>
      </w:r>
    </w:p>
    <w:p w14:paraId="75BFAFBC" w14:textId="731DB361" w:rsidR="00623285" w:rsidRPr="00623285" w:rsidRDefault="00623285" w:rsidP="00623285">
      <w:pPr>
        <w:pStyle w:val="Akapitzlist"/>
        <w:numPr>
          <w:ilvl w:val="0"/>
          <w:numId w:val="24"/>
        </w:numPr>
        <w:ind w:left="567"/>
        <w:rPr>
          <w:color w:val="000000" w:themeColor="text1"/>
          <w:sz w:val="24"/>
          <w:szCs w:val="24"/>
        </w:rPr>
      </w:pPr>
      <w:r>
        <w:rPr>
          <w:rFonts w:eastAsiaTheme="minorEastAsia"/>
          <w:color w:val="000000" w:themeColor="text1"/>
          <w:sz w:val="24"/>
          <w:szCs w:val="24"/>
        </w:rPr>
        <w:t xml:space="preserve">Panel administracyjny wojskowy </w:t>
      </w:r>
      <w:proofErr w:type="spellStart"/>
      <w:r>
        <w:rPr>
          <w:rFonts w:eastAsiaTheme="minorEastAsia"/>
          <w:color w:val="000000" w:themeColor="text1"/>
          <w:sz w:val="24"/>
          <w:szCs w:val="24"/>
        </w:rPr>
        <w:t>Viper</w:t>
      </w:r>
      <w:proofErr w:type="spellEnd"/>
      <w:r>
        <w:rPr>
          <w:rFonts w:eastAsiaTheme="minorEastAsia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eastAsiaTheme="minorEastAsia"/>
          <w:color w:val="000000" w:themeColor="text1"/>
          <w:sz w:val="24"/>
          <w:szCs w:val="24"/>
        </w:rPr>
        <w:t>Tactical</w:t>
      </w:r>
      <w:proofErr w:type="spellEnd"/>
      <w:r>
        <w:rPr>
          <w:rFonts w:eastAsiaTheme="minorEastAsia"/>
          <w:color w:val="000000" w:themeColor="text1"/>
          <w:sz w:val="24"/>
          <w:szCs w:val="24"/>
        </w:rPr>
        <w:t xml:space="preserve"> lub inny o parametrach nie gorszy niż:</w:t>
      </w:r>
    </w:p>
    <w:p w14:paraId="3813B62D" w14:textId="17561FEE" w:rsidR="3E43D98C" w:rsidRDefault="00623285" w:rsidP="00623285">
      <w:pPr>
        <w:pStyle w:val="Akapitzlist"/>
        <w:ind w:left="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P</w:t>
      </w:r>
      <w:r w:rsidRPr="00623285">
        <w:rPr>
          <w:color w:val="000000" w:themeColor="text1"/>
          <w:sz w:val="24"/>
          <w:szCs w:val="24"/>
        </w:rPr>
        <w:t xml:space="preserve">anel administracyjny wykonany z </w:t>
      </w:r>
      <w:r>
        <w:rPr>
          <w:color w:val="000000" w:themeColor="text1"/>
          <w:sz w:val="24"/>
          <w:szCs w:val="24"/>
        </w:rPr>
        <w:t>nylonu w kolorze oliwkowym z naszytym rzepem od zewnętrznej strony.</w:t>
      </w:r>
      <w:r w:rsidRPr="00623285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Kieszeń wyposażona w dwie linki przytrzymujące panel pod kątem 90 stopni. Sposób montowania: </w:t>
      </w:r>
      <w:proofErr w:type="spellStart"/>
      <w:r>
        <w:rPr>
          <w:color w:val="000000" w:themeColor="text1"/>
          <w:sz w:val="24"/>
          <w:szCs w:val="24"/>
        </w:rPr>
        <w:t>Palsy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Molle</w:t>
      </w:r>
      <w:proofErr w:type="spellEnd"/>
      <w:r>
        <w:rPr>
          <w:color w:val="000000" w:themeColor="text1"/>
          <w:sz w:val="24"/>
          <w:szCs w:val="24"/>
        </w:rPr>
        <w:t>.</w:t>
      </w:r>
    </w:p>
    <w:p w14:paraId="2CA604C1" w14:textId="225C1EBF" w:rsidR="3E43D98C" w:rsidRDefault="3E43D98C" w:rsidP="3E43D98C">
      <w:pPr>
        <w:rPr>
          <w:rFonts w:eastAsiaTheme="minorEastAsia"/>
          <w:color w:val="000000" w:themeColor="text1"/>
          <w:sz w:val="24"/>
          <w:szCs w:val="24"/>
        </w:rPr>
      </w:pPr>
      <w:r w:rsidRPr="3E43D98C">
        <w:rPr>
          <w:rFonts w:eastAsiaTheme="minorEastAsia"/>
          <w:color w:val="000000" w:themeColor="text1"/>
          <w:sz w:val="24"/>
          <w:szCs w:val="24"/>
        </w:rPr>
        <w:t>długość: 250mm</w:t>
      </w:r>
      <w:r w:rsidR="0017171C">
        <w:rPr>
          <w:rFonts w:eastAsiaTheme="minorEastAsia"/>
          <w:color w:val="000000" w:themeColor="text1"/>
          <w:sz w:val="24"/>
          <w:szCs w:val="24"/>
        </w:rPr>
        <w:br/>
      </w:r>
      <w:r w:rsidR="00623285">
        <w:rPr>
          <w:rFonts w:eastAsiaTheme="minorEastAsia"/>
          <w:color w:val="000000" w:themeColor="text1"/>
          <w:sz w:val="24"/>
          <w:szCs w:val="24"/>
        </w:rPr>
        <w:t>Szerokość: 150</w:t>
      </w:r>
      <w:r w:rsidRPr="3E43D98C">
        <w:rPr>
          <w:rFonts w:eastAsiaTheme="minorEastAsia"/>
          <w:color w:val="000000" w:themeColor="text1"/>
          <w:sz w:val="24"/>
          <w:szCs w:val="24"/>
        </w:rPr>
        <w:t>mm</w:t>
      </w:r>
      <w:r w:rsidR="0017171C">
        <w:rPr>
          <w:rFonts w:eastAsiaTheme="minorEastAsia"/>
          <w:color w:val="000000" w:themeColor="text1"/>
          <w:sz w:val="24"/>
          <w:szCs w:val="24"/>
        </w:rPr>
        <w:br/>
      </w:r>
      <w:r w:rsidR="00623285">
        <w:rPr>
          <w:rFonts w:eastAsiaTheme="minorEastAsia"/>
          <w:color w:val="000000" w:themeColor="text1"/>
          <w:sz w:val="24"/>
          <w:szCs w:val="24"/>
        </w:rPr>
        <w:t>Grubość</w:t>
      </w:r>
      <w:r w:rsidRPr="3E43D98C">
        <w:rPr>
          <w:rFonts w:eastAsiaTheme="minorEastAsia"/>
          <w:color w:val="000000" w:themeColor="text1"/>
          <w:sz w:val="24"/>
          <w:szCs w:val="24"/>
        </w:rPr>
        <w:t>: 30mm</w:t>
      </w:r>
      <w:r w:rsidR="00C47E3F">
        <w:rPr>
          <w:rFonts w:eastAsiaTheme="minorEastAsia"/>
          <w:color w:val="000000" w:themeColor="text1"/>
          <w:sz w:val="24"/>
          <w:szCs w:val="24"/>
        </w:rPr>
        <w:br/>
        <w:t>Ilość: 1 sztuka</w:t>
      </w:r>
      <w:r w:rsidR="005C775C">
        <w:rPr>
          <w:rFonts w:eastAsiaTheme="minorEastAsia"/>
          <w:color w:val="000000" w:themeColor="text1"/>
          <w:sz w:val="24"/>
          <w:szCs w:val="24"/>
        </w:rPr>
        <w:br/>
      </w:r>
      <w:r w:rsidR="005C775C">
        <w:rPr>
          <w:rFonts w:eastAsiaTheme="minorEastAsia"/>
          <w:color w:val="000000" w:themeColor="text1"/>
          <w:sz w:val="24"/>
          <w:szCs w:val="24"/>
        </w:rPr>
        <w:lastRenderedPageBreak/>
        <w:t>Gwarancja: 2 lata</w:t>
      </w:r>
      <w:r w:rsidR="00C47E3F">
        <w:rPr>
          <w:rFonts w:eastAsiaTheme="minorEastAsia"/>
          <w:color w:val="000000" w:themeColor="text1"/>
          <w:sz w:val="24"/>
          <w:szCs w:val="24"/>
        </w:rPr>
        <w:br/>
      </w:r>
    </w:p>
    <w:p w14:paraId="7457CC06" w14:textId="6C7F13E6" w:rsidR="3E43D98C" w:rsidRDefault="3E43D98C" w:rsidP="3E43D98C">
      <w:pPr>
        <w:pStyle w:val="Akapitzlist"/>
        <w:ind w:left="0"/>
        <w:rPr>
          <w:rFonts w:eastAsia="Calibri"/>
          <w:color w:val="000000" w:themeColor="text1"/>
          <w:sz w:val="24"/>
          <w:szCs w:val="24"/>
        </w:rPr>
      </w:pPr>
    </w:p>
    <w:sectPr w:rsidR="3E43D9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517E3"/>
    <w:multiLevelType w:val="hybridMultilevel"/>
    <w:tmpl w:val="470613E6"/>
    <w:lvl w:ilvl="0" w:tplc="C78A6D4A">
      <w:start w:val="1"/>
      <w:numFmt w:val="decimal"/>
      <w:lvlText w:val="%1."/>
      <w:lvlJc w:val="left"/>
      <w:pPr>
        <w:ind w:left="720" w:hanging="360"/>
      </w:pPr>
    </w:lvl>
    <w:lvl w:ilvl="1" w:tplc="2DAA3C3A">
      <w:start w:val="1"/>
      <w:numFmt w:val="lowerLetter"/>
      <w:lvlText w:val="%2."/>
      <w:lvlJc w:val="left"/>
      <w:pPr>
        <w:ind w:left="1440" w:hanging="360"/>
      </w:pPr>
    </w:lvl>
    <w:lvl w:ilvl="2" w:tplc="CC1E4E3C">
      <w:start w:val="1"/>
      <w:numFmt w:val="lowerRoman"/>
      <w:lvlText w:val="%3."/>
      <w:lvlJc w:val="right"/>
      <w:pPr>
        <w:ind w:left="2160" w:hanging="180"/>
      </w:pPr>
    </w:lvl>
    <w:lvl w:ilvl="3" w:tplc="A242493A">
      <w:start w:val="1"/>
      <w:numFmt w:val="decimal"/>
      <w:lvlText w:val="%4."/>
      <w:lvlJc w:val="left"/>
      <w:pPr>
        <w:ind w:left="2880" w:hanging="360"/>
      </w:pPr>
    </w:lvl>
    <w:lvl w:ilvl="4" w:tplc="8C5049FE">
      <w:start w:val="1"/>
      <w:numFmt w:val="lowerLetter"/>
      <w:lvlText w:val="%5."/>
      <w:lvlJc w:val="left"/>
      <w:pPr>
        <w:ind w:left="3600" w:hanging="360"/>
      </w:pPr>
    </w:lvl>
    <w:lvl w:ilvl="5" w:tplc="FEBE8BAE">
      <w:start w:val="1"/>
      <w:numFmt w:val="lowerRoman"/>
      <w:lvlText w:val="%6."/>
      <w:lvlJc w:val="right"/>
      <w:pPr>
        <w:ind w:left="4320" w:hanging="180"/>
      </w:pPr>
    </w:lvl>
    <w:lvl w:ilvl="6" w:tplc="FC9CAB64">
      <w:start w:val="1"/>
      <w:numFmt w:val="decimal"/>
      <w:lvlText w:val="%7."/>
      <w:lvlJc w:val="left"/>
      <w:pPr>
        <w:ind w:left="5040" w:hanging="360"/>
      </w:pPr>
    </w:lvl>
    <w:lvl w:ilvl="7" w:tplc="AF8C1B80">
      <w:start w:val="1"/>
      <w:numFmt w:val="lowerLetter"/>
      <w:lvlText w:val="%8."/>
      <w:lvlJc w:val="left"/>
      <w:pPr>
        <w:ind w:left="5760" w:hanging="360"/>
      </w:pPr>
    </w:lvl>
    <w:lvl w:ilvl="8" w:tplc="5FF2208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54191"/>
    <w:multiLevelType w:val="hybridMultilevel"/>
    <w:tmpl w:val="233619CC"/>
    <w:lvl w:ilvl="0" w:tplc="21ECC70C">
      <w:start w:val="1"/>
      <w:numFmt w:val="decimal"/>
      <w:lvlText w:val="%1."/>
      <w:lvlJc w:val="left"/>
      <w:pPr>
        <w:ind w:left="720" w:hanging="360"/>
      </w:pPr>
    </w:lvl>
    <w:lvl w:ilvl="1" w:tplc="D4D2FFF8">
      <w:start w:val="1"/>
      <w:numFmt w:val="lowerLetter"/>
      <w:lvlText w:val="%2."/>
      <w:lvlJc w:val="left"/>
      <w:pPr>
        <w:ind w:left="1440" w:hanging="360"/>
      </w:pPr>
    </w:lvl>
    <w:lvl w:ilvl="2" w:tplc="78049F46">
      <w:start w:val="1"/>
      <w:numFmt w:val="lowerRoman"/>
      <w:lvlText w:val="%3."/>
      <w:lvlJc w:val="right"/>
      <w:pPr>
        <w:ind w:left="2160" w:hanging="180"/>
      </w:pPr>
    </w:lvl>
    <w:lvl w:ilvl="3" w:tplc="ED9060F6">
      <w:start w:val="1"/>
      <w:numFmt w:val="decimal"/>
      <w:lvlText w:val="%4."/>
      <w:lvlJc w:val="left"/>
      <w:pPr>
        <w:ind w:left="2880" w:hanging="360"/>
      </w:pPr>
    </w:lvl>
    <w:lvl w:ilvl="4" w:tplc="25408AF4">
      <w:start w:val="1"/>
      <w:numFmt w:val="lowerLetter"/>
      <w:lvlText w:val="%5."/>
      <w:lvlJc w:val="left"/>
      <w:pPr>
        <w:ind w:left="3600" w:hanging="360"/>
      </w:pPr>
    </w:lvl>
    <w:lvl w:ilvl="5" w:tplc="16948DCC">
      <w:start w:val="1"/>
      <w:numFmt w:val="lowerRoman"/>
      <w:lvlText w:val="%6."/>
      <w:lvlJc w:val="right"/>
      <w:pPr>
        <w:ind w:left="4320" w:hanging="180"/>
      </w:pPr>
    </w:lvl>
    <w:lvl w:ilvl="6" w:tplc="37B0A380">
      <w:start w:val="1"/>
      <w:numFmt w:val="decimal"/>
      <w:lvlText w:val="%7."/>
      <w:lvlJc w:val="left"/>
      <w:pPr>
        <w:ind w:left="5040" w:hanging="360"/>
      </w:pPr>
    </w:lvl>
    <w:lvl w:ilvl="7" w:tplc="EE9EAD60">
      <w:start w:val="1"/>
      <w:numFmt w:val="lowerLetter"/>
      <w:lvlText w:val="%8."/>
      <w:lvlJc w:val="left"/>
      <w:pPr>
        <w:ind w:left="5760" w:hanging="360"/>
      </w:pPr>
    </w:lvl>
    <w:lvl w:ilvl="8" w:tplc="D5AE2D7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C638C"/>
    <w:multiLevelType w:val="hybridMultilevel"/>
    <w:tmpl w:val="DB06EF6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DA151F"/>
    <w:multiLevelType w:val="hybridMultilevel"/>
    <w:tmpl w:val="04CA1924"/>
    <w:lvl w:ilvl="0" w:tplc="044AF7BC">
      <w:start w:val="1"/>
      <w:numFmt w:val="decimal"/>
      <w:lvlText w:val="%1."/>
      <w:lvlJc w:val="left"/>
      <w:pPr>
        <w:ind w:left="720" w:hanging="360"/>
      </w:pPr>
    </w:lvl>
    <w:lvl w:ilvl="1" w:tplc="6C72D9FC">
      <w:start w:val="1"/>
      <w:numFmt w:val="lowerLetter"/>
      <w:lvlText w:val="%2."/>
      <w:lvlJc w:val="left"/>
      <w:pPr>
        <w:ind w:left="1440" w:hanging="360"/>
      </w:pPr>
    </w:lvl>
    <w:lvl w:ilvl="2" w:tplc="32CACC1C">
      <w:start w:val="1"/>
      <w:numFmt w:val="lowerRoman"/>
      <w:lvlText w:val="%3."/>
      <w:lvlJc w:val="right"/>
      <w:pPr>
        <w:ind w:left="2160" w:hanging="180"/>
      </w:pPr>
    </w:lvl>
    <w:lvl w:ilvl="3" w:tplc="E8D60534">
      <w:start w:val="1"/>
      <w:numFmt w:val="decimal"/>
      <w:lvlText w:val="%4."/>
      <w:lvlJc w:val="left"/>
      <w:pPr>
        <w:ind w:left="2880" w:hanging="360"/>
      </w:pPr>
    </w:lvl>
    <w:lvl w:ilvl="4" w:tplc="D896B3AE">
      <w:start w:val="1"/>
      <w:numFmt w:val="lowerLetter"/>
      <w:lvlText w:val="%5."/>
      <w:lvlJc w:val="left"/>
      <w:pPr>
        <w:ind w:left="3600" w:hanging="360"/>
      </w:pPr>
    </w:lvl>
    <w:lvl w:ilvl="5" w:tplc="C2EA3C42">
      <w:start w:val="1"/>
      <w:numFmt w:val="lowerRoman"/>
      <w:lvlText w:val="%6."/>
      <w:lvlJc w:val="right"/>
      <w:pPr>
        <w:ind w:left="4320" w:hanging="180"/>
      </w:pPr>
    </w:lvl>
    <w:lvl w:ilvl="6" w:tplc="437650E8">
      <w:start w:val="1"/>
      <w:numFmt w:val="decimal"/>
      <w:lvlText w:val="%7."/>
      <w:lvlJc w:val="left"/>
      <w:pPr>
        <w:ind w:left="5040" w:hanging="360"/>
      </w:pPr>
    </w:lvl>
    <w:lvl w:ilvl="7" w:tplc="5C74289E">
      <w:start w:val="1"/>
      <w:numFmt w:val="lowerLetter"/>
      <w:lvlText w:val="%8."/>
      <w:lvlJc w:val="left"/>
      <w:pPr>
        <w:ind w:left="5760" w:hanging="360"/>
      </w:pPr>
    </w:lvl>
    <w:lvl w:ilvl="8" w:tplc="A24008E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4112A"/>
    <w:multiLevelType w:val="hybridMultilevel"/>
    <w:tmpl w:val="5F965934"/>
    <w:lvl w:ilvl="0" w:tplc="80DE4D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92E7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9230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CEE2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7C25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862D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0A79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0A78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B013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76207B"/>
    <w:multiLevelType w:val="hybridMultilevel"/>
    <w:tmpl w:val="3216DFA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FC14FA"/>
    <w:multiLevelType w:val="hybridMultilevel"/>
    <w:tmpl w:val="82B494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760BE"/>
    <w:multiLevelType w:val="hybridMultilevel"/>
    <w:tmpl w:val="328A512C"/>
    <w:lvl w:ilvl="0" w:tplc="9F2AA6D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AC008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E69B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46EE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16A3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8A6C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FAD4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5028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84EB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E145A3"/>
    <w:multiLevelType w:val="hybridMultilevel"/>
    <w:tmpl w:val="DB06EF6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48228C"/>
    <w:multiLevelType w:val="hybridMultilevel"/>
    <w:tmpl w:val="363E38EE"/>
    <w:lvl w:ilvl="0" w:tplc="76C4CC76">
      <w:start w:val="1"/>
      <w:numFmt w:val="decimal"/>
      <w:lvlText w:val="%1."/>
      <w:lvlJc w:val="left"/>
      <w:pPr>
        <w:ind w:left="720" w:hanging="360"/>
      </w:pPr>
    </w:lvl>
    <w:lvl w:ilvl="1" w:tplc="85E04D5E">
      <w:start w:val="1"/>
      <w:numFmt w:val="lowerLetter"/>
      <w:lvlText w:val="%2."/>
      <w:lvlJc w:val="left"/>
      <w:pPr>
        <w:ind w:left="1440" w:hanging="360"/>
      </w:pPr>
    </w:lvl>
    <w:lvl w:ilvl="2" w:tplc="9516D910">
      <w:start w:val="1"/>
      <w:numFmt w:val="lowerRoman"/>
      <w:lvlText w:val="%3."/>
      <w:lvlJc w:val="right"/>
      <w:pPr>
        <w:ind w:left="2160" w:hanging="180"/>
      </w:pPr>
    </w:lvl>
    <w:lvl w:ilvl="3" w:tplc="E0583D66">
      <w:start w:val="1"/>
      <w:numFmt w:val="decimal"/>
      <w:lvlText w:val="%4."/>
      <w:lvlJc w:val="left"/>
      <w:pPr>
        <w:ind w:left="2880" w:hanging="360"/>
      </w:pPr>
    </w:lvl>
    <w:lvl w:ilvl="4" w:tplc="E61A259C">
      <w:start w:val="1"/>
      <w:numFmt w:val="lowerLetter"/>
      <w:lvlText w:val="%5."/>
      <w:lvlJc w:val="left"/>
      <w:pPr>
        <w:ind w:left="3600" w:hanging="360"/>
      </w:pPr>
    </w:lvl>
    <w:lvl w:ilvl="5" w:tplc="13AC29BE">
      <w:start w:val="1"/>
      <w:numFmt w:val="lowerRoman"/>
      <w:lvlText w:val="%6."/>
      <w:lvlJc w:val="right"/>
      <w:pPr>
        <w:ind w:left="4320" w:hanging="180"/>
      </w:pPr>
    </w:lvl>
    <w:lvl w:ilvl="6" w:tplc="D4DA2608">
      <w:start w:val="1"/>
      <w:numFmt w:val="decimal"/>
      <w:lvlText w:val="%7."/>
      <w:lvlJc w:val="left"/>
      <w:pPr>
        <w:ind w:left="5040" w:hanging="360"/>
      </w:pPr>
    </w:lvl>
    <w:lvl w:ilvl="7" w:tplc="60145F88">
      <w:start w:val="1"/>
      <w:numFmt w:val="lowerLetter"/>
      <w:lvlText w:val="%8."/>
      <w:lvlJc w:val="left"/>
      <w:pPr>
        <w:ind w:left="5760" w:hanging="360"/>
      </w:pPr>
    </w:lvl>
    <w:lvl w:ilvl="8" w:tplc="38348E6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0B3234"/>
    <w:multiLevelType w:val="hybridMultilevel"/>
    <w:tmpl w:val="808E6EAA"/>
    <w:lvl w:ilvl="0" w:tplc="CAB4EAEA">
      <w:start w:val="1"/>
      <w:numFmt w:val="decimal"/>
      <w:lvlText w:val="%1."/>
      <w:lvlJc w:val="left"/>
      <w:pPr>
        <w:ind w:left="720" w:hanging="360"/>
      </w:pPr>
    </w:lvl>
    <w:lvl w:ilvl="1" w:tplc="B6FC6FC6">
      <w:start w:val="1"/>
      <w:numFmt w:val="lowerLetter"/>
      <w:lvlText w:val="%2."/>
      <w:lvlJc w:val="left"/>
      <w:pPr>
        <w:ind w:left="1440" w:hanging="360"/>
      </w:pPr>
    </w:lvl>
    <w:lvl w:ilvl="2" w:tplc="639E1AC4">
      <w:start w:val="1"/>
      <w:numFmt w:val="lowerRoman"/>
      <w:lvlText w:val="%3."/>
      <w:lvlJc w:val="right"/>
      <w:pPr>
        <w:ind w:left="2160" w:hanging="180"/>
      </w:pPr>
    </w:lvl>
    <w:lvl w:ilvl="3" w:tplc="15467BBE">
      <w:start w:val="1"/>
      <w:numFmt w:val="decimal"/>
      <w:lvlText w:val="%4."/>
      <w:lvlJc w:val="left"/>
      <w:pPr>
        <w:ind w:left="2880" w:hanging="360"/>
      </w:pPr>
    </w:lvl>
    <w:lvl w:ilvl="4" w:tplc="867CC0D4">
      <w:start w:val="1"/>
      <w:numFmt w:val="lowerLetter"/>
      <w:lvlText w:val="%5."/>
      <w:lvlJc w:val="left"/>
      <w:pPr>
        <w:ind w:left="3600" w:hanging="360"/>
      </w:pPr>
    </w:lvl>
    <w:lvl w:ilvl="5" w:tplc="1214DE04">
      <w:start w:val="1"/>
      <w:numFmt w:val="lowerRoman"/>
      <w:lvlText w:val="%6."/>
      <w:lvlJc w:val="right"/>
      <w:pPr>
        <w:ind w:left="4320" w:hanging="180"/>
      </w:pPr>
    </w:lvl>
    <w:lvl w:ilvl="6" w:tplc="D506C136">
      <w:start w:val="1"/>
      <w:numFmt w:val="decimal"/>
      <w:lvlText w:val="%7."/>
      <w:lvlJc w:val="left"/>
      <w:pPr>
        <w:ind w:left="5040" w:hanging="360"/>
      </w:pPr>
    </w:lvl>
    <w:lvl w:ilvl="7" w:tplc="E16EDB76">
      <w:start w:val="1"/>
      <w:numFmt w:val="lowerLetter"/>
      <w:lvlText w:val="%8."/>
      <w:lvlJc w:val="left"/>
      <w:pPr>
        <w:ind w:left="5760" w:hanging="360"/>
      </w:pPr>
    </w:lvl>
    <w:lvl w:ilvl="8" w:tplc="D7BCC50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146EE8"/>
    <w:multiLevelType w:val="hybridMultilevel"/>
    <w:tmpl w:val="04CA1924"/>
    <w:lvl w:ilvl="0" w:tplc="044AF7BC">
      <w:start w:val="1"/>
      <w:numFmt w:val="decimal"/>
      <w:lvlText w:val="%1."/>
      <w:lvlJc w:val="left"/>
      <w:pPr>
        <w:ind w:left="720" w:hanging="360"/>
      </w:pPr>
    </w:lvl>
    <w:lvl w:ilvl="1" w:tplc="6C72D9FC">
      <w:start w:val="1"/>
      <w:numFmt w:val="lowerLetter"/>
      <w:lvlText w:val="%2."/>
      <w:lvlJc w:val="left"/>
      <w:pPr>
        <w:ind w:left="1440" w:hanging="360"/>
      </w:pPr>
    </w:lvl>
    <w:lvl w:ilvl="2" w:tplc="32CACC1C">
      <w:start w:val="1"/>
      <w:numFmt w:val="lowerRoman"/>
      <w:lvlText w:val="%3."/>
      <w:lvlJc w:val="right"/>
      <w:pPr>
        <w:ind w:left="2160" w:hanging="180"/>
      </w:pPr>
    </w:lvl>
    <w:lvl w:ilvl="3" w:tplc="E8D60534">
      <w:start w:val="1"/>
      <w:numFmt w:val="decimal"/>
      <w:lvlText w:val="%4."/>
      <w:lvlJc w:val="left"/>
      <w:pPr>
        <w:ind w:left="2880" w:hanging="360"/>
      </w:pPr>
    </w:lvl>
    <w:lvl w:ilvl="4" w:tplc="D896B3AE">
      <w:start w:val="1"/>
      <w:numFmt w:val="lowerLetter"/>
      <w:lvlText w:val="%5."/>
      <w:lvlJc w:val="left"/>
      <w:pPr>
        <w:ind w:left="3600" w:hanging="360"/>
      </w:pPr>
    </w:lvl>
    <w:lvl w:ilvl="5" w:tplc="C2EA3C42">
      <w:start w:val="1"/>
      <w:numFmt w:val="lowerRoman"/>
      <w:lvlText w:val="%6."/>
      <w:lvlJc w:val="right"/>
      <w:pPr>
        <w:ind w:left="4320" w:hanging="180"/>
      </w:pPr>
    </w:lvl>
    <w:lvl w:ilvl="6" w:tplc="437650E8">
      <w:start w:val="1"/>
      <w:numFmt w:val="decimal"/>
      <w:lvlText w:val="%7."/>
      <w:lvlJc w:val="left"/>
      <w:pPr>
        <w:ind w:left="5040" w:hanging="360"/>
      </w:pPr>
    </w:lvl>
    <w:lvl w:ilvl="7" w:tplc="5C74289E">
      <w:start w:val="1"/>
      <w:numFmt w:val="lowerLetter"/>
      <w:lvlText w:val="%8."/>
      <w:lvlJc w:val="left"/>
      <w:pPr>
        <w:ind w:left="5760" w:hanging="360"/>
      </w:pPr>
    </w:lvl>
    <w:lvl w:ilvl="8" w:tplc="A24008E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164305"/>
    <w:multiLevelType w:val="hybridMultilevel"/>
    <w:tmpl w:val="C55876D8"/>
    <w:lvl w:ilvl="0" w:tplc="A4AA8D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BA14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3835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9EF7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1839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B46E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9246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B01F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DE51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8B3815"/>
    <w:multiLevelType w:val="hybridMultilevel"/>
    <w:tmpl w:val="7AB866E0"/>
    <w:lvl w:ilvl="0" w:tplc="1384299E">
      <w:start w:val="1"/>
      <w:numFmt w:val="decimal"/>
      <w:lvlText w:val="%1."/>
      <w:lvlJc w:val="left"/>
      <w:pPr>
        <w:ind w:left="720" w:hanging="360"/>
      </w:pPr>
    </w:lvl>
    <w:lvl w:ilvl="1" w:tplc="FD8ED6A4">
      <w:start w:val="1"/>
      <w:numFmt w:val="lowerLetter"/>
      <w:lvlText w:val="%2."/>
      <w:lvlJc w:val="left"/>
      <w:pPr>
        <w:ind w:left="1440" w:hanging="360"/>
      </w:pPr>
    </w:lvl>
    <w:lvl w:ilvl="2" w:tplc="F0048FA8">
      <w:start w:val="1"/>
      <w:numFmt w:val="lowerRoman"/>
      <w:lvlText w:val="%3."/>
      <w:lvlJc w:val="right"/>
      <w:pPr>
        <w:ind w:left="2160" w:hanging="180"/>
      </w:pPr>
    </w:lvl>
    <w:lvl w:ilvl="3" w:tplc="8C24BD56">
      <w:start w:val="1"/>
      <w:numFmt w:val="decimal"/>
      <w:lvlText w:val="%4."/>
      <w:lvlJc w:val="left"/>
      <w:pPr>
        <w:ind w:left="2880" w:hanging="360"/>
      </w:pPr>
    </w:lvl>
    <w:lvl w:ilvl="4" w:tplc="20A00450">
      <w:start w:val="1"/>
      <w:numFmt w:val="lowerLetter"/>
      <w:lvlText w:val="%5."/>
      <w:lvlJc w:val="left"/>
      <w:pPr>
        <w:ind w:left="3600" w:hanging="360"/>
      </w:pPr>
    </w:lvl>
    <w:lvl w:ilvl="5" w:tplc="EAA42C46">
      <w:start w:val="1"/>
      <w:numFmt w:val="lowerRoman"/>
      <w:lvlText w:val="%6."/>
      <w:lvlJc w:val="right"/>
      <w:pPr>
        <w:ind w:left="4320" w:hanging="180"/>
      </w:pPr>
    </w:lvl>
    <w:lvl w:ilvl="6" w:tplc="D74AEC80">
      <w:start w:val="1"/>
      <w:numFmt w:val="decimal"/>
      <w:lvlText w:val="%7."/>
      <w:lvlJc w:val="left"/>
      <w:pPr>
        <w:ind w:left="5040" w:hanging="360"/>
      </w:pPr>
    </w:lvl>
    <w:lvl w:ilvl="7" w:tplc="AA0AEFAC">
      <w:start w:val="1"/>
      <w:numFmt w:val="lowerLetter"/>
      <w:lvlText w:val="%8."/>
      <w:lvlJc w:val="left"/>
      <w:pPr>
        <w:ind w:left="5760" w:hanging="360"/>
      </w:pPr>
    </w:lvl>
    <w:lvl w:ilvl="8" w:tplc="526A3DE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1B755D"/>
    <w:multiLevelType w:val="hybridMultilevel"/>
    <w:tmpl w:val="8F6A57C8"/>
    <w:lvl w:ilvl="0" w:tplc="FF0AEF1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0A22B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ACD4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E656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1AF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2A09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3ED0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9C13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8E8E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E0395D"/>
    <w:multiLevelType w:val="hybridMultilevel"/>
    <w:tmpl w:val="DB06EF6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D9B1E6D"/>
    <w:multiLevelType w:val="hybridMultilevel"/>
    <w:tmpl w:val="82B494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70A67"/>
    <w:multiLevelType w:val="hybridMultilevel"/>
    <w:tmpl w:val="DB06EF6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E28508D"/>
    <w:multiLevelType w:val="hybridMultilevel"/>
    <w:tmpl w:val="04CA1924"/>
    <w:lvl w:ilvl="0" w:tplc="044AF7BC">
      <w:start w:val="1"/>
      <w:numFmt w:val="decimal"/>
      <w:lvlText w:val="%1."/>
      <w:lvlJc w:val="left"/>
      <w:pPr>
        <w:ind w:left="720" w:hanging="360"/>
      </w:pPr>
    </w:lvl>
    <w:lvl w:ilvl="1" w:tplc="6C72D9FC">
      <w:start w:val="1"/>
      <w:numFmt w:val="lowerLetter"/>
      <w:lvlText w:val="%2."/>
      <w:lvlJc w:val="left"/>
      <w:pPr>
        <w:ind w:left="1440" w:hanging="360"/>
      </w:pPr>
    </w:lvl>
    <w:lvl w:ilvl="2" w:tplc="32CACC1C">
      <w:start w:val="1"/>
      <w:numFmt w:val="lowerRoman"/>
      <w:lvlText w:val="%3."/>
      <w:lvlJc w:val="right"/>
      <w:pPr>
        <w:ind w:left="2160" w:hanging="180"/>
      </w:pPr>
    </w:lvl>
    <w:lvl w:ilvl="3" w:tplc="E8D60534">
      <w:start w:val="1"/>
      <w:numFmt w:val="decimal"/>
      <w:lvlText w:val="%4."/>
      <w:lvlJc w:val="left"/>
      <w:pPr>
        <w:ind w:left="2880" w:hanging="360"/>
      </w:pPr>
    </w:lvl>
    <w:lvl w:ilvl="4" w:tplc="D896B3AE">
      <w:start w:val="1"/>
      <w:numFmt w:val="lowerLetter"/>
      <w:lvlText w:val="%5."/>
      <w:lvlJc w:val="left"/>
      <w:pPr>
        <w:ind w:left="3600" w:hanging="360"/>
      </w:pPr>
    </w:lvl>
    <w:lvl w:ilvl="5" w:tplc="C2EA3C42">
      <w:start w:val="1"/>
      <w:numFmt w:val="lowerRoman"/>
      <w:lvlText w:val="%6."/>
      <w:lvlJc w:val="right"/>
      <w:pPr>
        <w:ind w:left="4320" w:hanging="180"/>
      </w:pPr>
    </w:lvl>
    <w:lvl w:ilvl="6" w:tplc="437650E8">
      <w:start w:val="1"/>
      <w:numFmt w:val="decimal"/>
      <w:lvlText w:val="%7."/>
      <w:lvlJc w:val="left"/>
      <w:pPr>
        <w:ind w:left="5040" w:hanging="360"/>
      </w:pPr>
    </w:lvl>
    <w:lvl w:ilvl="7" w:tplc="5C74289E">
      <w:start w:val="1"/>
      <w:numFmt w:val="lowerLetter"/>
      <w:lvlText w:val="%8."/>
      <w:lvlJc w:val="left"/>
      <w:pPr>
        <w:ind w:left="5760" w:hanging="360"/>
      </w:pPr>
    </w:lvl>
    <w:lvl w:ilvl="8" w:tplc="A24008E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E856C8"/>
    <w:multiLevelType w:val="hybridMultilevel"/>
    <w:tmpl w:val="DB06EF6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0716100"/>
    <w:multiLevelType w:val="hybridMultilevel"/>
    <w:tmpl w:val="2BC692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C1C2F"/>
    <w:multiLevelType w:val="hybridMultilevel"/>
    <w:tmpl w:val="D8C0F802"/>
    <w:lvl w:ilvl="0" w:tplc="0094A7F2">
      <w:start w:val="1"/>
      <w:numFmt w:val="decimal"/>
      <w:lvlText w:val="%1."/>
      <w:lvlJc w:val="left"/>
      <w:pPr>
        <w:ind w:left="720" w:hanging="360"/>
      </w:pPr>
    </w:lvl>
    <w:lvl w:ilvl="1" w:tplc="5C267E0E">
      <w:start w:val="1"/>
      <w:numFmt w:val="lowerLetter"/>
      <w:lvlText w:val="%2."/>
      <w:lvlJc w:val="left"/>
      <w:pPr>
        <w:ind w:left="1440" w:hanging="360"/>
      </w:pPr>
    </w:lvl>
    <w:lvl w:ilvl="2" w:tplc="3B50B624">
      <w:start w:val="1"/>
      <w:numFmt w:val="lowerRoman"/>
      <w:lvlText w:val="%3."/>
      <w:lvlJc w:val="right"/>
      <w:pPr>
        <w:ind w:left="2160" w:hanging="180"/>
      </w:pPr>
    </w:lvl>
    <w:lvl w:ilvl="3" w:tplc="13CE0B9A">
      <w:start w:val="1"/>
      <w:numFmt w:val="decimal"/>
      <w:lvlText w:val="%4."/>
      <w:lvlJc w:val="left"/>
      <w:pPr>
        <w:ind w:left="2880" w:hanging="360"/>
      </w:pPr>
    </w:lvl>
    <w:lvl w:ilvl="4" w:tplc="631CB7F2">
      <w:start w:val="1"/>
      <w:numFmt w:val="lowerLetter"/>
      <w:lvlText w:val="%5."/>
      <w:lvlJc w:val="left"/>
      <w:pPr>
        <w:ind w:left="3600" w:hanging="360"/>
      </w:pPr>
    </w:lvl>
    <w:lvl w:ilvl="5" w:tplc="474E0EA2">
      <w:start w:val="1"/>
      <w:numFmt w:val="lowerRoman"/>
      <w:lvlText w:val="%6."/>
      <w:lvlJc w:val="right"/>
      <w:pPr>
        <w:ind w:left="4320" w:hanging="180"/>
      </w:pPr>
    </w:lvl>
    <w:lvl w:ilvl="6" w:tplc="CB284FB8">
      <w:start w:val="1"/>
      <w:numFmt w:val="decimal"/>
      <w:lvlText w:val="%7."/>
      <w:lvlJc w:val="left"/>
      <w:pPr>
        <w:ind w:left="5040" w:hanging="360"/>
      </w:pPr>
    </w:lvl>
    <w:lvl w:ilvl="7" w:tplc="AA6ED4BE">
      <w:start w:val="1"/>
      <w:numFmt w:val="lowerLetter"/>
      <w:lvlText w:val="%8."/>
      <w:lvlJc w:val="left"/>
      <w:pPr>
        <w:ind w:left="5760" w:hanging="360"/>
      </w:pPr>
    </w:lvl>
    <w:lvl w:ilvl="8" w:tplc="1DD27282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47786"/>
    <w:multiLevelType w:val="hybridMultilevel"/>
    <w:tmpl w:val="04CA1924"/>
    <w:lvl w:ilvl="0" w:tplc="044AF7BC">
      <w:start w:val="1"/>
      <w:numFmt w:val="decimal"/>
      <w:lvlText w:val="%1."/>
      <w:lvlJc w:val="left"/>
      <w:pPr>
        <w:ind w:left="720" w:hanging="360"/>
      </w:pPr>
    </w:lvl>
    <w:lvl w:ilvl="1" w:tplc="6C72D9FC">
      <w:start w:val="1"/>
      <w:numFmt w:val="lowerLetter"/>
      <w:lvlText w:val="%2."/>
      <w:lvlJc w:val="left"/>
      <w:pPr>
        <w:ind w:left="1440" w:hanging="360"/>
      </w:pPr>
    </w:lvl>
    <w:lvl w:ilvl="2" w:tplc="32CACC1C">
      <w:start w:val="1"/>
      <w:numFmt w:val="lowerRoman"/>
      <w:lvlText w:val="%3."/>
      <w:lvlJc w:val="right"/>
      <w:pPr>
        <w:ind w:left="2160" w:hanging="180"/>
      </w:pPr>
    </w:lvl>
    <w:lvl w:ilvl="3" w:tplc="E8D60534">
      <w:start w:val="1"/>
      <w:numFmt w:val="decimal"/>
      <w:lvlText w:val="%4."/>
      <w:lvlJc w:val="left"/>
      <w:pPr>
        <w:ind w:left="2880" w:hanging="360"/>
      </w:pPr>
    </w:lvl>
    <w:lvl w:ilvl="4" w:tplc="D896B3AE">
      <w:start w:val="1"/>
      <w:numFmt w:val="lowerLetter"/>
      <w:lvlText w:val="%5."/>
      <w:lvlJc w:val="left"/>
      <w:pPr>
        <w:ind w:left="3600" w:hanging="360"/>
      </w:pPr>
    </w:lvl>
    <w:lvl w:ilvl="5" w:tplc="C2EA3C42">
      <w:start w:val="1"/>
      <w:numFmt w:val="lowerRoman"/>
      <w:lvlText w:val="%6."/>
      <w:lvlJc w:val="right"/>
      <w:pPr>
        <w:ind w:left="4320" w:hanging="180"/>
      </w:pPr>
    </w:lvl>
    <w:lvl w:ilvl="6" w:tplc="437650E8">
      <w:start w:val="1"/>
      <w:numFmt w:val="decimal"/>
      <w:lvlText w:val="%7."/>
      <w:lvlJc w:val="left"/>
      <w:pPr>
        <w:ind w:left="5040" w:hanging="360"/>
      </w:pPr>
    </w:lvl>
    <w:lvl w:ilvl="7" w:tplc="5C74289E">
      <w:start w:val="1"/>
      <w:numFmt w:val="lowerLetter"/>
      <w:lvlText w:val="%8."/>
      <w:lvlJc w:val="left"/>
      <w:pPr>
        <w:ind w:left="5760" w:hanging="360"/>
      </w:pPr>
    </w:lvl>
    <w:lvl w:ilvl="8" w:tplc="A24008EE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D392D"/>
    <w:multiLevelType w:val="hybridMultilevel"/>
    <w:tmpl w:val="625851FE"/>
    <w:lvl w:ilvl="0" w:tplc="102CCD24">
      <w:start w:val="1"/>
      <w:numFmt w:val="decimal"/>
      <w:lvlText w:val="%1."/>
      <w:lvlJc w:val="left"/>
      <w:pPr>
        <w:ind w:left="720" w:hanging="360"/>
      </w:pPr>
    </w:lvl>
    <w:lvl w:ilvl="1" w:tplc="6EDAFFD2">
      <w:start w:val="1"/>
      <w:numFmt w:val="lowerLetter"/>
      <w:lvlText w:val="%2."/>
      <w:lvlJc w:val="left"/>
      <w:pPr>
        <w:ind w:left="1440" w:hanging="360"/>
      </w:pPr>
    </w:lvl>
    <w:lvl w:ilvl="2" w:tplc="C8423AFE">
      <w:start w:val="1"/>
      <w:numFmt w:val="lowerRoman"/>
      <w:lvlText w:val="%3."/>
      <w:lvlJc w:val="right"/>
      <w:pPr>
        <w:ind w:left="2160" w:hanging="180"/>
      </w:pPr>
    </w:lvl>
    <w:lvl w:ilvl="3" w:tplc="75188860">
      <w:start w:val="1"/>
      <w:numFmt w:val="decimal"/>
      <w:lvlText w:val="%4."/>
      <w:lvlJc w:val="left"/>
      <w:pPr>
        <w:ind w:left="2880" w:hanging="360"/>
      </w:pPr>
    </w:lvl>
    <w:lvl w:ilvl="4" w:tplc="5D8E8412">
      <w:start w:val="1"/>
      <w:numFmt w:val="lowerLetter"/>
      <w:lvlText w:val="%5."/>
      <w:lvlJc w:val="left"/>
      <w:pPr>
        <w:ind w:left="3600" w:hanging="360"/>
      </w:pPr>
    </w:lvl>
    <w:lvl w:ilvl="5" w:tplc="07CA52F8">
      <w:start w:val="1"/>
      <w:numFmt w:val="lowerRoman"/>
      <w:lvlText w:val="%6."/>
      <w:lvlJc w:val="right"/>
      <w:pPr>
        <w:ind w:left="4320" w:hanging="180"/>
      </w:pPr>
    </w:lvl>
    <w:lvl w:ilvl="6" w:tplc="44ACEBE2">
      <w:start w:val="1"/>
      <w:numFmt w:val="decimal"/>
      <w:lvlText w:val="%7."/>
      <w:lvlJc w:val="left"/>
      <w:pPr>
        <w:ind w:left="5040" w:hanging="360"/>
      </w:pPr>
    </w:lvl>
    <w:lvl w:ilvl="7" w:tplc="F9E43802">
      <w:start w:val="1"/>
      <w:numFmt w:val="lowerLetter"/>
      <w:lvlText w:val="%8."/>
      <w:lvlJc w:val="left"/>
      <w:pPr>
        <w:ind w:left="5760" w:hanging="360"/>
      </w:pPr>
    </w:lvl>
    <w:lvl w:ilvl="8" w:tplc="1DCA27E6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145EF2"/>
    <w:multiLevelType w:val="hybridMultilevel"/>
    <w:tmpl w:val="31ACE296"/>
    <w:lvl w:ilvl="0" w:tplc="83D894D4">
      <w:start w:val="1"/>
      <w:numFmt w:val="decimal"/>
      <w:lvlText w:val="%1."/>
      <w:lvlJc w:val="left"/>
      <w:pPr>
        <w:ind w:left="720" w:hanging="55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3A6352"/>
    <w:multiLevelType w:val="hybridMultilevel"/>
    <w:tmpl w:val="910E30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0F7D79"/>
    <w:multiLevelType w:val="hybridMultilevel"/>
    <w:tmpl w:val="DB06EF6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56A5DF4"/>
    <w:multiLevelType w:val="hybridMultilevel"/>
    <w:tmpl w:val="58DC613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6575C15"/>
    <w:multiLevelType w:val="hybridMultilevel"/>
    <w:tmpl w:val="04CA1924"/>
    <w:lvl w:ilvl="0" w:tplc="044AF7BC">
      <w:start w:val="1"/>
      <w:numFmt w:val="decimal"/>
      <w:lvlText w:val="%1."/>
      <w:lvlJc w:val="left"/>
      <w:pPr>
        <w:ind w:left="720" w:hanging="360"/>
      </w:pPr>
    </w:lvl>
    <w:lvl w:ilvl="1" w:tplc="6C72D9FC">
      <w:start w:val="1"/>
      <w:numFmt w:val="lowerLetter"/>
      <w:lvlText w:val="%2."/>
      <w:lvlJc w:val="left"/>
      <w:pPr>
        <w:ind w:left="1440" w:hanging="360"/>
      </w:pPr>
    </w:lvl>
    <w:lvl w:ilvl="2" w:tplc="32CACC1C">
      <w:start w:val="1"/>
      <w:numFmt w:val="lowerRoman"/>
      <w:lvlText w:val="%3."/>
      <w:lvlJc w:val="right"/>
      <w:pPr>
        <w:ind w:left="2160" w:hanging="180"/>
      </w:pPr>
    </w:lvl>
    <w:lvl w:ilvl="3" w:tplc="E8D60534">
      <w:start w:val="1"/>
      <w:numFmt w:val="decimal"/>
      <w:lvlText w:val="%4."/>
      <w:lvlJc w:val="left"/>
      <w:pPr>
        <w:ind w:left="2880" w:hanging="360"/>
      </w:pPr>
    </w:lvl>
    <w:lvl w:ilvl="4" w:tplc="D896B3AE">
      <w:start w:val="1"/>
      <w:numFmt w:val="lowerLetter"/>
      <w:lvlText w:val="%5."/>
      <w:lvlJc w:val="left"/>
      <w:pPr>
        <w:ind w:left="3600" w:hanging="360"/>
      </w:pPr>
    </w:lvl>
    <w:lvl w:ilvl="5" w:tplc="C2EA3C42">
      <w:start w:val="1"/>
      <w:numFmt w:val="lowerRoman"/>
      <w:lvlText w:val="%6."/>
      <w:lvlJc w:val="right"/>
      <w:pPr>
        <w:ind w:left="4320" w:hanging="180"/>
      </w:pPr>
    </w:lvl>
    <w:lvl w:ilvl="6" w:tplc="437650E8">
      <w:start w:val="1"/>
      <w:numFmt w:val="decimal"/>
      <w:lvlText w:val="%7."/>
      <w:lvlJc w:val="left"/>
      <w:pPr>
        <w:ind w:left="5040" w:hanging="360"/>
      </w:pPr>
    </w:lvl>
    <w:lvl w:ilvl="7" w:tplc="5C74289E">
      <w:start w:val="1"/>
      <w:numFmt w:val="lowerLetter"/>
      <w:lvlText w:val="%8."/>
      <w:lvlJc w:val="left"/>
      <w:pPr>
        <w:ind w:left="5760" w:hanging="360"/>
      </w:pPr>
    </w:lvl>
    <w:lvl w:ilvl="8" w:tplc="A24008EE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47747B"/>
    <w:multiLevelType w:val="hybridMultilevel"/>
    <w:tmpl w:val="BE36B98C"/>
    <w:lvl w:ilvl="0" w:tplc="D68C3864">
      <w:start w:val="1"/>
      <w:numFmt w:val="decimal"/>
      <w:lvlText w:val="%1."/>
      <w:lvlJc w:val="left"/>
      <w:pPr>
        <w:ind w:left="720" w:hanging="360"/>
      </w:pPr>
    </w:lvl>
    <w:lvl w:ilvl="1" w:tplc="C54EBD24">
      <w:start w:val="1"/>
      <w:numFmt w:val="lowerLetter"/>
      <w:lvlText w:val="%2."/>
      <w:lvlJc w:val="left"/>
      <w:pPr>
        <w:ind w:left="1440" w:hanging="360"/>
      </w:pPr>
    </w:lvl>
    <w:lvl w:ilvl="2" w:tplc="C622C17E">
      <w:start w:val="1"/>
      <w:numFmt w:val="lowerRoman"/>
      <w:lvlText w:val="%3."/>
      <w:lvlJc w:val="right"/>
      <w:pPr>
        <w:ind w:left="2160" w:hanging="180"/>
      </w:pPr>
    </w:lvl>
    <w:lvl w:ilvl="3" w:tplc="7AFCA6AA">
      <w:start w:val="1"/>
      <w:numFmt w:val="decimal"/>
      <w:lvlText w:val="%4."/>
      <w:lvlJc w:val="left"/>
      <w:pPr>
        <w:ind w:left="2880" w:hanging="360"/>
      </w:pPr>
    </w:lvl>
    <w:lvl w:ilvl="4" w:tplc="3620BC9E">
      <w:start w:val="1"/>
      <w:numFmt w:val="lowerLetter"/>
      <w:lvlText w:val="%5."/>
      <w:lvlJc w:val="left"/>
      <w:pPr>
        <w:ind w:left="3600" w:hanging="360"/>
      </w:pPr>
    </w:lvl>
    <w:lvl w:ilvl="5" w:tplc="96A6EF72">
      <w:start w:val="1"/>
      <w:numFmt w:val="lowerRoman"/>
      <w:lvlText w:val="%6."/>
      <w:lvlJc w:val="right"/>
      <w:pPr>
        <w:ind w:left="4320" w:hanging="180"/>
      </w:pPr>
    </w:lvl>
    <w:lvl w:ilvl="6" w:tplc="6B203FEE">
      <w:start w:val="1"/>
      <w:numFmt w:val="decimal"/>
      <w:lvlText w:val="%7."/>
      <w:lvlJc w:val="left"/>
      <w:pPr>
        <w:ind w:left="5040" w:hanging="360"/>
      </w:pPr>
    </w:lvl>
    <w:lvl w:ilvl="7" w:tplc="05A6F2B2">
      <w:start w:val="1"/>
      <w:numFmt w:val="lowerLetter"/>
      <w:lvlText w:val="%8."/>
      <w:lvlJc w:val="left"/>
      <w:pPr>
        <w:ind w:left="5760" w:hanging="360"/>
      </w:pPr>
    </w:lvl>
    <w:lvl w:ilvl="8" w:tplc="560A50AE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3A27D9"/>
    <w:multiLevelType w:val="hybridMultilevel"/>
    <w:tmpl w:val="DD6AB3A2"/>
    <w:lvl w:ilvl="0" w:tplc="DD4A095C">
      <w:start w:val="1"/>
      <w:numFmt w:val="decimal"/>
      <w:lvlText w:val="%1."/>
      <w:lvlJc w:val="left"/>
      <w:pPr>
        <w:ind w:left="720" w:hanging="360"/>
      </w:pPr>
    </w:lvl>
    <w:lvl w:ilvl="1" w:tplc="588A3F24">
      <w:start w:val="1"/>
      <w:numFmt w:val="lowerLetter"/>
      <w:lvlText w:val="%2."/>
      <w:lvlJc w:val="left"/>
      <w:pPr>
        <w:ind w:left="1440" w:hanging="360"/>
      </w:pPr>
    </w:lvl>
    <w:lvl w:ilvl="2" w:tplc="C24A1BC0">
      <w:start w:val="1"/>
      <w:numFmt w:val="lowerRoman"/>
      <w:lvlText w:val="%3."/>
      <w:lvlJc w:val="right"/>
      <w:pPr>
        <w:ind w:left="2160" w:hanging="180"/>
      </w:pPr>
    </w:lvl>
    <w:lvl w:ilvl="3" w:tplc="02C45D2C">
      <w:start w:val="1"/>
      <w:numFmt w:val="decimal"/>
      <w:lvlText w:val="%4."/>
      <w:lvlJc w:val="left"/>
      <w:pPr>
        <w:ind w:left="2880" w:hanging="360"/>
      </w:pPr>
    </w:lvl>
    <w:lvl w:ilvl="4" w:tplc="FED4A1F6">
      <w:start w:val="1"/>
      <w:numFmt w:val="lowerLetter"/>
      <w:lvlText w:val="%5."/>
      <w:lvlJc w:val="left"/>
      <w:pPr>
        <w:ind w:left="3600" w:hanging="360"/>
      </w:pPr>
    </w:lvl>
    <w:lvl w:ilvl="5" w:tplc="C908E7FC">
      <w:start w:val="1"/>
      <w:numFmt w:val="lowerRoman"/>
      <w:lvlText w:val="%6."/>
      <w:lvlJc w:val="right"/>
      <w:pPr>
        <w:ind w:left="4320" w:hanging="180"/>
      </w:pPr>
    </w:lvl>
    <w:lvl w:ilvl="6" w:tplc="6436C0A8">
      <w:start w:val="1"/>
      <w:numFmt w:val="decimal"/>
      <w:lvlText w:val="%7."/>
      <w:lvlJc w:val="left"/>
      <w:pPr>
        <w:ind w:left="5040" w:hanging="360"/>
      </w:pPr>
    </w:lvl>
    <w:lvl w:ilvl="7" w:tplc="9F120296">
      <w:start w:val="1"/>
      <w:numFmt w:val="lowerLetter"/>
      <w:lvlText w:val="%8."/>
      <w:lvlJc w:val="left"/>
      <w:pPr>
        <w:ind w:left="5760" w:hanging="360"/>
      </w:pPr>
    </w:lvl>
    <w:lvl w:ilvl="8" w:tplc="84D8F58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906E56"/>
    <w:multiLevelType w:val="hybridMultilevel"/>
    <w:tmpl w:val="82B494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4B4DDF"/>
    <w:multiLevelType w:val="hybridMultilevel"/>
    <w:tmpl w:val="58DC613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7"/>
  </w:num>
  <w:num w:numId="3">
    <w:abstractNumId w:val="12"/>
  </w:num>
  <w:num w:numId="4">
    <w:abstractNumId w:val="9"/>
  </w:num>
  <w:num w:numId="5">
    <w:abstractNumId w:val="23"/>
  </w:num>
  <w:num w:numId="6">
    <w:abstractNumId w:val="30"/>
  </w:num>
  <w:num w:numId="7">
    <w:abstractNumId w:val="0"/>
  </w:num>
  <w:num w:numId="8">
    <w:abstractNumId w:val="29"/>
  </w:num>
  <w:num w:numId="9">
    <w:abstractNumId w:val="21"/>
  </w:num>
  <w:num w:numId="10">
    <w:abstractNumId w:val="10"/>
  </w:num>
  <w:num w:numId="11">
    <w:abstractNumId w:val="13"/>
  </w:num>
  <w:num w:numId="12">
    <w:abstractNumId w:val="3"/>
  </w:num>
  <w:num w:numId="13">
    <w:abstractNumId w:val="1"/>
  </w:num>
  <w:num w:numId="14">
    <w:abstractNumId w:val="4"/>
  </w:num>
  <w:num w:numId="15">
    <w:abstractNumId w:val="32"/>
  </w:num>
  <w:num w:numId="16">
    <w:abstractNumId w:val="5"/>
  </w:num>
  <w:num w:numId="17">
    <w:abstractNumId w:val="2"/>
  </w:num>
  <w:num w:numId="18">
    <w:abstractNumId w:val="27"/>
  </w:num>
  <w:num w:numId="19">
    <w:abstractNumId w:val="15"/>
  </w:num>
  <w:num w:numId="20">
    <w:abstractNumId w:val="19"/>
  </w:num>
  <w:num w:numId="21">
    <w:abstractNumId w:val="28"/>
  </w:num>
  <w:num w:numId="22">
    <w:abstractNumId w:val="18"/>
  </w:num>
  <w:num w:numId="23">
    <w:abstractNumId w:val="17"/>
  </w:num>
  <w:num w:numId="24">
    <w:abstractNumId w:val="20"/>
  </w:num>
  <w:num w:numId="25">
    <w:abstractNumId w:val="25"/>
  </w:num>
  <w:num w:numId="26">
    <w:abstractNumId w:val="11"/>
  </w:num>
  <w:num w:numId="27">
    <w:abstractNumId w:val="8"/>
  </w:num>
  <w:num w:numId="28">
    <w:abstractNumId w:val="22"/>
  </w:num>
  <w:num w:numId="29">
    <w:abstractNumId w:val="26"/>
  </w:num>
  <w:num w:numId="30">
    <w:abstractNumId w:val="24"/>
  </w:num>
  <w:num w:numId="31">
    <w:abstractNumId w:val="6"/>
  </w:num>
  <w:num w:numId="32">
    <w:abstractNumId w:val="16"/>
  </w:num>
  <w:num w:numId="3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MjE1NDIyMDEzNDFQ0lEKTi0uzszPAykwNKwFAIhbBOMtAAAA"/>
  </w:docVars>
  <w:rsids>
    <w:rsidRoot w:val="5FB8DF8C"/>
    <w:rsid w:val="00014468"/>
    <w:rsid w:val="00071C87"/>
    <w:rsid w:val="000755F9"/>
    <w:rsid w:val="00085EEA"/>
    <w:rsid w:val="000B4B03"/>
    <w:rsid w:val="000F73A4"/>
    <w:rsid w:val="0017171C"/>
    <w:rsid w:val="001F6C9C"/>
    <w:rsid w:val="00216D38"/>
    <w:rsid w:val="00253E53"/>
    <w:rsid w:val="002A431B"/>
    <w:rsid w:val="002D176C"/>
    <w:rsid w:val="0036FBCA"/>
    <w:rsid w:val="004B1CDF"/>
    <w:rsid w:val="004F5F3F"/>
    <w:rsid w:val="005A13DA"/>
    <w:rsid w:val="005A5E70"/>
    <w:rsid w:val="005C775C"/>
    <w:rsid w:val="005E0A7C"/>
    <w:rsid w:val="00623285"/>
    <w:rsid w:val="0064220D"/>
    <w:rsid w:val="00647E97"/>
    <w:rsid w:val="006742BD"/>
    <w:rsid w:val="00703850"/>
    <w:rsid w:val="00722343"/>
    <w:rsid w:val="007628E0"/>
    <w:rsid w:val="007E4D4B"/>
    <w:rsid w:val="00934138"/>
    <w:rsid w:val="0096377A"/>
    <w:rsid w:val="00987788"/>
    <w:rsid w:val="009D74FA"/>
    <w:rsid w:val="009E36A8"/>
    <w:rsid w:val="00A27CEA"/>
    <w:rsid w:val="00A6150F"/>
    <w:rsid w:val="00A65C53"/>
    <w:rsid w:val="00AD4049"/>
    <w:rsid w:val="00B01534"/>
    <w:rsid w:val="00B21A55"/>
    <w:rsid w:val="00BC191D"/>
    <w:rsid w:val="00BE7A7D"/>
    <w:rsid w:val="00C2CFC2"/>
    <w:rsid w:val="00C42F5C"/>
    <w:rsid w:val="00C47E3F"/>
    <w:rsid w:val="00C97604"/>
    <w:rsid w:val="00CE4CF7"/>
    <w:rsid w:val="00D544FC"/>
    <w:rsid w:val="00D60E35"/>
    <w:rsid w:val="00E10744"/>
    <w:rsid w:val="00EB00BE"/>
    <w:rsid w:val="00F20F3A"/>
    <w:rsid w:val="00F57467"/>
    <w:rsid w:val="00FE4167"/>
    <w:rsid w:val="01669E35"/>
    <w:rsid w:val="0166B9E3"/>
    <w:rsid w:val="0176639A"/>
    <w:rsid w:val="01E1EA92"/>
    <w:rsid w:val="025EA023"/>
    <w:rsid w:val="02B1E25C"/>
    <w:rsid w:val="02EC08CB"/>
    <w:rsid w:val="02F63219"/>
    <w:rsid w:val="035F494B"/>
    <w:rsid w:val="0492C652"/>
    <w:rsid w:val="05227FC0"/>
    <w:rsid w:val="05887D37"/>
    <w:rsid w:val="059EF457"/>
    <w:rsid w:val="05ACFA6C"/>
    <w:rsid w:val="05FBE088"/>
    <w:rsid w:val="0610673A"/>
    <w:rsid w:val="06156E56"/>
    <w:rsid w:val="061E4013"/>
    <w:rsid w:val="0653A5FC"/>
    <w:rsid w:val="065812F8"/>
    <w:rsid w:val="06D28C0F"/>
    <w:rsid w:val="06E79D50"/>
    <w:rsid w:val="06EF7619"/>
    <w:rsid w:val="06FFD442"/>
    <w:rsid w:val="07229116"/>
    <w:rsid w:val="076D4F7A"/>
    <w:rsid w:val="07A5C97E"/>
    <w:rsid w:val="07AA917C"/>
    <w:rsid w:val="07C20D76"/>
    <w:rsid w:val="083079BA"/>
    <w:rsid w:val="08362063"/>
    <w:rsid w:val="087236A7"/>
    <w:rsid w:val="0903FA1E"/>
    <w:rsid w:val="09091FDB"/>
    <w:rsid w:val="0939BC6B"/>
    <w:rsid w:val="094E6F96"/>
    <w:rsid w:val="095DDDD7"/>
    <w:rsid w:val="09631870"/>
    <w:rsid w:val="09D67855"/>
    <w:rsid w:val="09ECFE25"/>
    <w:rsid w:val="0A00CFF6"/>
    <w:rsid w:val="0A1AFC53"/>
    <w:rsid w:val="0A6D4AEC"/>
    <w:rsid w:val="0AF9AE38"/>
    <w:rsid w:val="0B02A777"/>
    <w:rsid w:val="0B2A916A"/>
    <w:rsid w:val="0B4FC9D3"/>
    <w:rsid w:val="0B6AE179"/>
    <w:rsid w:val="0B71C2A4"/>
    <w:rsid w:val="0BAEFE07"/>
    <w:rsid w:val="0BB41F6B"/>
    <w:rsid w:val="0BBF90D7"/>
    <w:rsid w:val="0C6F8BCB"/>
    <w:rsid w:val="0C7E9776"/>
    <w:rsid w:val="0CE77602"/>
    <w:rsid w:val="0DA4EBAE"/>
    <w:rsid w:val="0DC952B9"/>
    <w:rsid w:val="0DEDC248"/>
    <w:rsid w:val="0E0B5C2C"/>
    <w:rsid w:val="0E16C2E0"/>
    <w:rsid w:val="0E5657CD"/>
    <w:rsid w:val="0E56C00F"/>
    <w:rsid w:val="0E6324DD"/>
    <w:rsid w:val="0ECFFCD5"/>
    <w:rsid w:val="0EE1C5AE"/>
    <w:rsid w:val="0F16D231"/>
    <w:rsid w:val="0F2793B2"/>
    <w:rsid w:val="0F309D51"/>
    <w:rsid w:val="0F67F978"/>
    <w:rsid w:val="0F80597D"/>
    <w:rsid w:val="10041CE9"/>
    <w:rsid w:val="1032C8DA"/>
    <w:rsid w:val="10CB5199"/>
    <w:rsid w:val="10D043F7"/>
    <w:rsid w:val="10DC8C70"/>
    <w:rsid w:val="1102CBDA"/>
    <w:rsid w:val="117AD616"/>
    <w:rsid w:val="11CCED2A"/>
    <w:rsid w:val="11EF87C0"/>
    <w:rsid w:val="11FD329D"/>
    <w:rsid w:val="126721FA"/>
    <w:rsid w:val="12696497"/>
    <w:rsid w:val="126AD50D"/>
    <w:rsid w:val="12B0A4D8"/>
    <w:rsid w:val="12B8460B"/>
    <w:rsid w:val="135ADBB8"/>
    <w:rsid w:val="13ABB6FB"/>
    <w:rsid w:val="13C1A5F4"/>
    <w:rsid w:val="13D0268A"/>
    <w:rsid w:val="13D12F24"/>
    <w:rsid w:val="13E04860"/>
    <w:rsid w:val="13FB04D5"/>
    <w:rsid w:val="14037B58"/>
    <w:rsid w:val="1406A56E"/>
    <w:rsid w:val="14122125"/>
    <w:rsid w:val="141FCDCB"/>
    <w:rsid w:val="14377665"/>
    <w:rsid w:val="143B6A9B"/>
    <w:rsid w:val="148C0EAC"/>
    <w:rsid w:val="1496185C"/>
    <w:rsid w:val="14B53DD5"/>
    <w:rsid w:val="15192AFC"/>
    <w:rsid w:val="151BDB2D"/>
    <w:rsid w:val="157109D3"/>
    <w:rsid w:val="158D60BB"/>
    <w:rsid w:val="15A24B1B"/>
    <w:rsid w:val="16166E11"/>
    <w:rsid w:val="161E1D33"/>
    <w:rsid w:val="16251603"/>
    <w:rsid w:val="16636E31"/>
    <w:rsid w:val="168934EC"/>
    <w:rsid w:val="16A05E4D"/>
    <w:rsid w:val="1717E922"/>
    <w:rsid w:val="17310768"/>
    <w:rsid w:val="1744370D"/>
    <w:rsid w:val="17A30D4E"/>
    <w:rsid w:val="17EBAA2A"/>
    <w:rsid w:val="1825054D"/>
    <w:rsid w:val="1826688A"/>
    <w:rsid w:val="182E4CDB"/>
    <w:rsid w:val="183D286F"/>
    <w:rsid w:val="187B25A2"/>
    <w:rsid w:val="18BD3B21"/>
    <w:rsid w:val="18C312FA"/>
    <w:rsid w:val="18D5FC60"/>
    <w:rsid w:val="1920F7E0"/>
    <w:rsid w:val="1955BDF5"/>
    <w:rsid w:val="195F7FCF"/>
    <w:rsid w:val="196E522E"/>
    <w:rsid w:val="19D373C2"/>
    <w:rsid w:val="19EC9C1F"/>
    <w:rsid w:val="1A05B8E9"/>
    <w:rsid w:val="1A273A91"/>
    <w:rsid w:val="1A48E4E3"/>
    <w:rsid w:val="1A649A40"/>
    <w:rsid w:val="1A7CCA31"/>
    <w:rsid w:val="1A884667"/>
    <w:rsid w:val="1A93ECB1"/>
    <w:rsid w:val="1AD574C3"/>
    <w:rsid w:val="1ADB0591"/>
    <w:rsid w:val="1B67CE8C"/>
    <w:rsid w:val="1BC60A58"/>
    <w:rsid w:val="1BE70FA2"/>
    <w:rsid w:val="1C549455"/>
    <w:rsid w:val="1CA2C12A"/>
    <w:rsid w:val="1D6D73C3"/>
    <w:rsid w:val="1DB812DC"/>
    <w:rsid w:val="1DD47443"/>
    <w:rsid w:val="1DEC3438"/>
    <w:rsid w:val="1DF496EC"/>
    <w:rsid w:val="1E0561C0"/>
    <w:rsid w:val="1E3E918B"/>
    <w:rsid w:val="1E4802DE"/>
    <w:rsid w:val="1E56EEF9"/>
    <w:rsid w:val="1ECFAD3E"/>
    <w:rsid w:val="1F2A66F8"/>
    <w:rsid w:val="1F3DAAE3"/>
    <w:rsid w:val="1F4FD525"/>
    <w:rsid w:val="1F93A5CB"/>
    <w:rsid w:val="1FBCF4CC"/>
    <w:rsid w:val="1FCEC153"/>
    <w:rsid w:val="1FE02014"/>
    <w:rsid w:val="1FF94871"/>
    <w:rsid w:val="206AAAA9"/>
    <w:rsid w:val="206B7D9F"/>
    <w:rsid w:val="20EBA586"/>
    <w:rsid w:val="20FE136A"/>
    <w:rsid w:val="21A274D6"/>
    <w:rsid w:val="22423222"/>
    <w:rsid w:val="228B83FF"/>
    <w:rsid w:val="2299E3CB"/>
    <w:rsid w:val="22AFC9B7"/>
    <w:rsid w:val="22C335B1"/>
    <w:rsid w:val="23677D02"/>
    <w:rsid w:val="2373F6E5"/>
    <w:rsid w:val="23CD075D"/>
    <w:rsid w:val="23CF8BAF"/>
    <w:rsid w:val="24783768"/>
    <w:rsid w:val="247E5F2C"/>
    <w:rsid w:val="24AF490A"/>
    <w:rsid w:val="24CB4231"/>
    <w:rsid w:val="24E41B17"/>
    <w:rsid w:val="251E13EF"/>
    <w:rsid w:val="255A141F"/>
    <w:rsid w:val="25662A6E"/>
    <w:rsid w:val="25EC8BD6"/>
    <w:rsid w:val="25F51B6C"/>
    <w:rsid w:val="25F54C4C"/>
    <w:rsid w:val="26262664"/>
    <w:rsid w:val="2682E047"/>
    <w:rsid w:val="26B1F6CA"/>
    <w:rsid w:val="2715A345"/>
    <w:rsid w:val="27C5A26B"/>
    <w:rsid w:val="27F770D6"/>
    <w:rsid w:val="289B6FCC"/>
    <w:rsid w:val="28F6B76B"/>
    <w:rsid w:val="2927B417"/>
    <w:rsid w:val="292B49C8"/>
    <w:rsid w:val="2975E00D"/>
    <w:rsid w:val="2986B678"/>
    <w:rsid w:val="2A2E32F0"/>
    <w:rsid w:val="2A744B4C"/>
    <w:rsid w:val="2A963329"/>
    <w:rsid w:val="2B4106FA"/>
    <w:rsid w:val="2BD81ED1"/>
    <w:rsid w:val="2BDFFAE8"/>
    <w:rsid w:val="2BF7AF29"/>
    <w:rsid w:val="2C186EE0"/>
    <w:rsid w:val="2C473344"/>
    <w:rsid w:val="2C4D59D7"/>
    <w:rsid w:val="2C63010A"/>
    <w:rsid w:val="2C657166"/>
    <w:rsid w:val="2C692815"/>
    <w:rsid w:val="2C7E99C3"/>
    <w:rsid w:val="2CE5DC52"/>
    <w:rsid w:val="2CF536EB"/>
    <w:rsid w:val="2CFA9ADB"/>
    <w:rsid w:val="2D937F8A"/>
    <w:rsid w:val="2DAFD9AD"/>
    <w:rsid w:val="2DB270A7"/>
    <w:rsid w:val="2DCB9904"/>
    <w:rsid w:val="2E626B9B"/>
    <w:rsid w:val="2EABCDD8"/>
    <w:rsid w:val="2F2F4FEB"/>
    <w:rsid w:val="2F3BFA62"/>
    <w:rsid w:val="2F3FEFC7"/>
    <w:rsid w:val="2F4E9E6B"/>
    <w:rsid w:val="2F722DE0"/>
    <w:rsid w:val="2FEB38BB"/>
    <w:rsid w:val="30366362"/>
    <w:rsid w:val="30A9FD78"/>
    <w:rsid w:val="30BF7FB3"/>
    <w:rsid w:val="31C7FE07"/>
    <w:rsid w:val="31E7C33C"/>
    <w:rsid w:val="3266F0AD"/>
    <w:rsid w:val="32960991"/>
    <w:rsid w:val="3296B0B6"/>
    <w:rsid w:val="32D4B2EA"/>
    <w:rsid w:val="32E92030"/>
    <w:rsid w:val="33483AF2"/>
    <w:rsid w:val="33872C81"/>
    <w:rsid w:val="33986758"/>
    <w:rsid w:val="33A0CE84"/>
    <w:rsid w:val="33D88C97"/>
    <w:rsid w:val="33FADBF2"/>
    <w:rsid w:val="3405F2D4"/>
    <w:rsid w:val="34087F36"/>
    <w:rsid w:val="34414730"/>
    <w:rsid w:val="3459D991"/>
    <w:rsid w:val="3461E797"/>
    <w:rsid w:val="3462577F"/>
    <w:rsid w:val="34E40B53"/>
    <w:rsid w:val="352B42AF"/>
    <w:rsid w:val="35353AE1"/>
    <w:rsid w:val="35740FDB"/>
    <w:rsid w:val="35BD77F4"/>
    <w:rsid w:val="35CEFF1B"/>
    <w:rsid w:val="36057BC9"/>
    <w:rsid w:val="362FAD22"/>
    <w:rsid w:val="3635EA32"/>
    <w:rsid w:val="3682260A"/>
    <w:rsid w:val="36B1118F"/>
    <w:rsid w:val="37226F7B"/>
    <w:rsid w:val="37253DC1"/>
    <w:rsid w:val="372EC137"/>
    <w:rsid w:val="375952ED"/>
    <w:rsid w:val="376FBB21"/>
    <w:rsid w:val="378DE16F"/>
    <w:rsid w:val="37995A44"/>
    <w:rsid w:val="379A6039"/>
    <w:rsid w:val="37B22918"/>
    <w:rsid w:val="37F8D105"/>
    <w:rsid w:val="380661A5"/>
    <w:rsid w:val="382E24C3"/>
    <w:rsid w:val="385E134E"/>
    <w:rsid w:val="388D1D37"/>
    <w:rsid w:val="389F9CB4"/>
    <w:rsid w:val="38D63231"/>
    <w:rsid w:val="39128E6E"/>
    <w:rsid w:val="3918D6D3"/>
    <w:rsid w:val="391DC01A"/>
    <w:rsid w:val="39219BD8"/>
    <w:rsid w:val="3929B1D0"/>
    <w:rsid w:val="392D4AB4"/>
    <w:rsid w:val="3951C0F5"/>
    <w:rsid w:val="3959F31A"/>
    <w:rsid w:val="399C494C"/>
    <w:rsid w:val="39B0CCC7"/>
    <w:rsid w:val="39DE253C"/>
    <w:rsid w:val="3A8CD97E"/>
    <w:rsid w:val="3AB1A1AC"/>
    <w:rsid w:val="3AB4A734"/>
    <w:rsid w:val="3B3819AD"/>
    <w:rsid w:val="3B42F04A"/>
    <w:rsid w:val="3B4C9D28"/>
    <w:rsid w:val="3B751D4E"/>
    <w:rsid w:val="3BB0BB59"/>
    <w:rsid w:val="3C0DD2F3"/>
    <w:rsid w:val="3D69E940"/>
    <w:rsid w:val="3D867BF5"/>
    <w:rsid w:val="3E00F69D"/>
    <w:rsid w:val="3E073B88"/>
    <w:rsid w:val="3E089BC8"/>
    <w:rsid w:val="3E108DAE"/>
    <w:rsid w:val="3E43D98C"/>
    <w:rsid w:val="3E443BD5"/>
    <w:rsid w:val="3E664AC1"/>
    <w:rsid w:val="3E98246A"/>
    <w:rsid w:val="3EA32F07"/>
    <w:rsid w:val="3EDABFA7"/>
    <w:rsid w:val="3EE3365E"/>
    <w:rsid w:val="3F3D53A6"/>
    <w:rsid w:val="3F3EC67A"/>
    <w:rsid w:val="3FA479BE"/>
    <w:rsid w:val="40200E4B"/>
    <w:rsid w:val="403D542C"/>
    <w:rsid w:val="40AAAE99"/>
    <w:rsid w:val="40B72C3A"/>
    <w:rsid w:val="412793C0"/>
    <w:rsid w:val="41403C8A"/>
    <w:rsid w:val="418E58BB"/>
    <w:rsid w:val="41BBDEAC"/>
    <w:rsid w:val="41D95F53"/>
    <w:rsid w:val="41EF80D1"/>
    <w:rsid w:val="423E67D9"/>
    <w:rsid w:val="4242DF71"/>
    <w:rsid w:val="42A4507D"/>
    <w:rsid w:val="42AA431C"/>
    <w:rsid w:val="42E3FED1"/>
    <w:rsid w:val="42E60070"/>
    <w:rsid w:val="4370C318"/>
    <w:rsid w:val="438BAE56"/>
    <w:rsid w:val="43C9A921"/>
    <w:rsid w:val="4452085D"/>
    <w:rsid w:val="44BD1CA1"/>
    <w:rsid w:val="45BFD485"/>
    <w:rsid w:val="462D5DA8"/>
    <w:rsid w:val="46594B0C"/>
    <w:rsid w:val="466DEFDE"/>
    <w:rsid w:val="46C4AF51"/>
    <w:rsid w:val="46D2FD04"/>
    <w:rsid w:val="470E4BA2"/>
    <w:rsid w:val="474588FD"/>
    <w:rsid w:val="478E2A24"/>
    <w:rsid w:val="47A5BE40"/>
    <w:rsid w:val="47E9528E"/>
    <w:rsid w:val="47F4C77C"/>
    <w:rsid w:val="47FBA703"/>
    <w:rsid w:val="487EA59A"/>
    <w:rsid w:val="48A34101"/>
    <w:rsid w:val="48DEE10E"/>
    <w:rsid w:val="48FA0C41"/>
    <w:rsid w:val="4948BD5D"/>
    <w:rsid w:val="49534055"/>
    <w:rsid w:val="497A83FC"/>
    <w:rsid w:val="498EDC02"/>
    <w:rsid w:val="49E47138"/>
    <w:rsid w:val="4A0D30F3"/>
    <w:rsid w:val="4A25E905"/>
    <w:rsid w:val="4A90160E"/>
    <w:rsid w:val="4A95DCA2"/>
    <w:rsid w:val="4AF5C63E"/>
    <w:rsid w:val="4B341D23"/>
    <w:rsid w:val="4B88F9F2"/>
    <w:rsid w:val="4B96C03B"/>
    <w:rsid w:val="4BC1B966"/>
    <w:rsid w:val="4BD301D2"/>
    <w:rsid w:val="4BFFC394"/>
    <w:rsid w:val="4C65527A"/>
    <w:rsid w:val="4C7B0F40"/>
    <w:rsid w:val="4D19683F"/>
    <w:rsid w:val="4D78A704"/>
    <w:rsid w:val="4DD23E8F"/>
    <w:rsid w:val="4DD7F83D"/>
    <w:rsid w:val="4DD9EFEA"/>
    <w:rsid w:val="4E19FED9"/>
    <w:rsid w:val="4E41D2F5"/>
    <w:rsid w:val="4E981108"/>
    <w:rsid w:val="4EF6CC78"/>
    <w:rsid w:val="4EF95A28"/>
    <w:rsid w:val="4F2CEF88"/>
    <w:rsid w:val="4F57E46C"/>
    <w:rsid w:val="4F6034A8"/>
    <w:rsid w:val="4F69432D"/>
    <w:rsid w:val="4F694DC5"/>
    <w:rsid w:val="4FA1752B"/>
    <w:rsid w:val="50B2138E"/>
    <w:rsid w:val="50CAFE82"/>
    <w:rsid w:val="50EE5B72"/>
    <w:rsid w:val="50F2E730"/>
    <w:rsid w:val="51061E8F"/>
    <w:rsid w:val="511E546F"/>
    <w:rsid w:val="51A7332A"/>
    <w:rsid w:val="5264904A"/>
    <w:rsid w:val="5271F183"/>
    <w:rsid w:val="52D915ED"/>
    <w:rsid w:val="52EFD5D2"/>
    <w:rsid w:val="534D00A1"/>
    <w:rsid w:val="535E6F53"/>
    <w:rsid w:val="53620665"/>
    <w:rsid w:val="53FE5F61"/>
    <w:rsid w:val="540DC1E4"/>
    <w:rsid w:val="543CB450"/>
    <w:rsid w:val="54633A4B"/>
    <w:rsid w:val="54C87233"/>
    <w:rsid w:val="54D18EA9"/>
    <w:rsid w:val="54F8B8E6"/>
    <w:rsid w:val="55016266"/>
    <w:rsid w:val="550C4EE1"/>
    <w:rsid w:val="552F1165"/>
    <w:rsid w:val="5562BDB8"/>
    <w:rsid w:val="55BF5C54"/>
    <w:rsid w:val="55C627E0"/>
    <w:rsid w:val="55F1B7A6"/>
    <w:rsid w:val="55F2C3D9"/>
    <w:rsid w:val="565AE706"/>
    <w:rsid w:val="56624CB4"/>
    <w:rsid w:val="56C464B6"/>
    <w:rsid w:val="56E8183B"/>
    <w:rsid w:val="56F33596"/>
    <w:rsid w:val="575B2CB5"/>
    <w:rsid w:val="57C92517"/>
    <w:rsid w:val="57E006EE"/>
    <w:rsid w:val="5838EA5C"/>
    <w:rsid w:val="58CAAD37"/>
    <w:rsid w:val="58FF1E82"/>
    <w:rsid w:val="5909F38D"/>
    <w:rsid w:val="5975B2D1"/>
    <w:rsid w:val="59AEFD1E"/>
    <w:rsid w:val="59D4F44C"/>
    <w:rsid w:val="59D96148"/>
    <w:rsid w:val="5A015C04"/>
    <w:rsid w:val="5A38B82B"/>
    <w:rsid w:val="5A794D40"/>
    <w:rsid w:val="5AEC1558"/>
    <w:rsid w:val="5B40D02D"/>
    <w:rsid w:val="5B70C4AD"/>
    <w:rsid w:val="5BCBD2AE"/>
    <w:rsid w:val="5BDFCAB6"/>
    <w:rsid w:val="5C2E9DD8"/>
    <w:rsid w:val="5C595A3D"/>
    <w:rsid w:val="5C7B2B92"/>
    <w:rsid w:val="5CD33C36"/>
    <w:rsid w:val="5CDA69EC"/>
    <w:rsid w:val="5CE88A01"/>
    <w:rsid w:val="5D1760C6"/>
    <w:rsid w:val="5D1FD469"/>
    <w:rsid w:val="5D226B63"/>
    <w:rsid w:val="5D7B9B17"/>
    <w:rsid w:val="5D8A64E0"/>
    <w:rsid w:val="5E6B312C"/>
    <w:rsid w:val="5E9B05E4"/>
    <w:rsid w:val="5E9B616F"/>
    <w:rsid w:val="5EB87304"/>
    <w:rsid w:val="5EBF0EFB"/>
    <w:rsid w:val="5F20C65E"/>
    <w:rsid w:val="5FB8DF8C"/>
    <w:rsid w:val="5FD0C152"/>
    <w:rsid w:val="5FD3A36B"/>
    <w:rsid w:val="602F7A6F"/>
    <w:rsid w:val="603731D0"/>
    <w:rsid w:val="605A018D"/>
    <w:rsid w:val="6085038C"/>
    <w:rsid w:val="609A17DC"/>
    <w:rsid w:val="60A7F9AF"/>
    <w:rsid w:val="60A9F8AB"/>
    <w:rsid w:val="60AC5AC5"/>
    <w:rsid w:val="60CD7787"/>
    <w:rsid w:val="60EA3EF9"/>
    <w:rsid w:val="610089E2"/>
    <w:rsid w:val="611881C7"/>
    <w:rsid w:val="612DF1A1"/>
    <w:rsid w:val="6148C3B3"/>
    <w:rsid w:val="61536956"/>
    <w:rsid w:val="615D440C"/>
    <w:rsid w:val="61C9A05B"/>
    <w:rsid w:val="61FCC556"/>
    <w:rsid w:val="626136A8"/>
    <w:rsid w:val="62D5D0CF"/>
    <w:rsid w:val="6380438E"/>
    <w:rsid w:val="63890048"/>
    <w:rsid w:val="638F15ED"/>
    <w:rsid w:val="63AAD544"/>
    <w:rsid w:val="63D1B89E"/>
    <w:rsid w:val="63E5AE87"/>
    <w:rsid w:val="64080C6D"/>
    <w:rsid w:val="645427F6"/>
    <w:rsid w:val="64548530"/>
    <w:rsid w:val="64710C59"/>
    <w:rsid w:val="647A653D"/>
    <w:rsid w:val="648B0A18"/>
    <w:rsid w:val="64AB0910"/>
    <w:rsid w:val="64FF6D04"/>
    <w:rsid w:val="65120399"/>
    <w:rsid w:val="65428B74"/>
    <w:rsid w:val="657B6AD2"/>
    <w:rsid w:val="65DF0B2C"/>
    <w:rsid w:val="65FE65E6"/>
    <w:rsid w:val="66024F1E"/>
    <w:rsid w:val="6690DCD9"/>
    <w:rsid w:val="67173B33"/>
    <w:rsid w:val="67227D5D"/>
    <w:rsid w:val="678EC608"/>
    <w:rsid w:val="6791256C"/>
    <w:rsid w:val="67C30214"/>
    <w:rsid w:val="67D02EF9"/>
    <w:rsid w:val="68157F30"/>
    <w:rsid w:val="681E2445"/>
    <w:rsid w:val="683A8C54"/>
    <w:rsid w:val="685F554A"/>
    <w:rsid w:val="687E4667"/>
    <w:rsid w:val="68C7A8A4"/>
    <w:rsid w:val="68E72444"/>
    <w:rsid w:val="691A3785"/>
    <w:rsid w:val="696227B7"/>
    <w:rsid w:val="6977A398"/>
    <w:rsid w:val="697EFC20"/>
    <w:rsid w:val="69EF96AC"/>
    <w:rsid w:val="6A48E7A8"/>
    <w:rsid w:val="6A5A1E1F"/>
    <w:rsid w:val="6A9282F1"/>
    <w:rsid w:val="6AB0F59C"/>
    <w:rsid w:val="6AC666CA"/>
    <w:rsid w:val="6AC72580"/>
    <w:rsid w:val="6AC8DC28"/>
    <w:rsid w:val="6B39DE72"/>
    <w:rsid w:val="6B4D1592"/>
    <w:rsid w:val="6B51E277"/>
    <w:rsid w:val="6B9A27D2"/>
    <w:rsid w:val="6BB2A9DB"/>
    <w:rsid w:val="6BE941EE"/>
    <w:rsid w:val="6C0E449F"/>
    <w:rsid w:val="6C39E89A"/>
    <w:rsid w:val="6C62F5E1"/>
    <w:rsid w:val="6C7190A2"/>
    <w:rsid w:val="6CA0A64C"/>
    <w:rsid w:val="6CFC30F0"/>
    <w:rsid w:val="6D0DFD77"/>
    <w:rsid w:val="6D80886A"/>
    <w:rsid w:val="6D909CB8"/>
    <w:rsid w:val="6D91BEE1"/>
    <w:rsid w:val="6DAAB9C3"/>
    <w:rsid w:val="6DBE3F3E"/>
    <w:rsid w:val="6DF7E372"/>
    <w:rsid w:val="6DF8AE91"/>
    <w:rsid w:val="6E20B187"/>
    <w:rsid w:val="6E76E1D1"/>
    <w:rsid w:val="6EB9345B"/>
    <w:rsid w:val="6EE243BF"/>
    <w:rsid w:val="6EF81313"/>
    <w:rsid w:val="6F692F4F"/>
    <w:rsid w:val="6F8C1FCF"/>
    <w:rsid w:val="6F900907"/>
    <w:rsid w:val="6FCADF85"/>
    <w:rsid w:val="6FD91FEF"/>
    <w:rsid w:val="700B4870"/>
    <w:rsid w:val="7033D1B2"/>
    <w:rsid w:val="7046557E"/>
    <w:rsid w:val="70B6D0A0"/>
    <w:rsid w:val="70F00F4F"/>
    <w:rsid w:val="710EFD02"/>
    <w:rsid w:val="711E0276"/>
    <w:rsid w:val="713FBFE8"/>
    <w:rsid w:val="7186FA59"/>
    <w:rsid w:val="71900FC2"/>
    <w:rsid w:val="719AAC73"/>
    <w:rsid w:val="7217B4F6"/>
    <w:rsid w:val="7253F52D"/>
    <w:rsid w:val="726093E7"/>
    <w:rsid w:val="72DB9049"/>
    <w:rsid w:val="733FCA9A"/>
    <w:rsid w:val="735A68BD"/>
    <w:rsid w:val="73949304"/>
    <w:rsid w:val="73CE0CAE"/>
    <w:rsid w:val="73DB2B76"/>
    <w:rsid w:val="73EFC9EE"/>
    <w:rsid w:val="73F92074"/>
    <w:rsid w:val="747EA775"/>
    <w:rsid w:val="749A232E"/>
    <w:rsid w:val="74D027F1"/>
    <w:rsid w:val="74D058D1"/>
    <w:rsid w:val="750F8ED5"/>
    <w:rsid w:val="755A6E0C"/>
    <w:rsid w:val="75BF4876"/>
    <w:rsid w:val="75C94C62"/>
    <w:rsid w:val="75F0F494"/>
    <w:rsid w:val="76137B8D"/>
    <w:rsid w:val="76265453"/>
    <w:rsid w:val="762A485E"/>
    <w:rsid w:val="7635F38F"/>
    <w:rsid w:val="76BCCD43"/>
    <w:rsid w:val="76C63E7E"/>
    <w:rsid w:val="76F32C1C"/>
    <w:rsid w:val="7703B900"/>
    <w:rsid w:val="778227D8"/>
    <w:rsid w:val="778ED5F3"/>
    <w:rsid w:val="77A3FC25"/>
    <w:rsid w:val="77D0EB0F"/>
    <w:rsid w:val="78220586"/>
    <w:rsid w:val="786C9F2E"/>
    <w:rsid w:val="7918D55F"/>
    <w:rsid w:val="7995E3C1"/>
    <w:rsid w:val="79A39914"/>
    <w:rsid w:val="79ACD61F"/>
    <w:rsid w:val="7A1EFFBB"/>
    <w:rsid w:val="7A3DFEC4"/>
    <w:rsid w:val="7ACED276"/>
    <w:rsid w:val="7B3F6975"/>
    <w:rsid w:val="7B59A648"/>
    <w:rsid w:val="7B61F49E"/>
    <w:rsid w:val="7BABB0A4"/>
    <w:rsid w:val="7BD8AE26"/>
    <w:rsid w:val="7BF5B82D"/>
    <w:rsid w:val="7C82B582"/>
    <w:rsid w:val="7C8D09D0"/>
    <w:rsid w:val="7CB666C5"/>
    <w:rsid w:val="7D96AC34"/>
    <w:rsid w:val="7D9B8C2B"/>
    <w:rsid w:val="7E22E08D"/>
    <w:rsid w:val="7E426B52"/>
    <w:rsid w:val="7E7A0310"/>
    <w:rsid w:val="7EC2B333"/>
    <w:rsid w:val="7F476F39"/>
    <w:rsid w:val="7F6C9C62"/>
    <w:rsid w:val="7F9A3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B8DF8C"/>
  <w15:chartTrackingRefBased/>
  <w15:docId w15:val="{776B4328-760C-4EA4-8F06-1B6A0D5F8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1Znak">
    <w:name w:val="Nagłówek 1 Znak"/>
    <w:basedOn w:val="Domylnaczcionkaakapitu"/>
    <w:link w:val="Nagwek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7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62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19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557607317D67E4FA575A7F245A925EE" ma:contentTypeVersion="8" ma:contentTypeDescription="Utwórz nowy dokument." ma:contentTypeScope="" ma:versionID="8fa05786402a739721f2f3adf34da7a8">
  <xsd:schema xmlns:xsd="http://www.w3.org/2001/XMLSchema" xmlns:xs="http://www.w3.org/2001/XMLSchema" xmlns:p="http://schemas.microsoft.com/office/2006/metadata/properties" xmlns:ns2="fa5e1023-95ac-4f91-a003-363473bcb57c" targetNamespace="http://schemas.microsoft.com/office/2006/metadata/properties" ma:root="true" ma:fieldsID="fd939ddfb65d2349285b2518d8684e3a" ns2:_="">
    <xsd:import namespace="fa5e1023-95ac-4f91-a003-363473bcb5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5e1023-95ac-4f91-a003-363473bcb5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528CE6-B29B-4D21-8ABB-359BD35C45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5e1023-95ac-4f91-a003-363473bcb5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D18C2C-3DAA-4940-976C-8E1DDE1598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30EE592-ED29-4B22-8082-D2907F2D3D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4</Pages>
  <Words>554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wadzki Jan</dc:creator>
  <cp:keywords/>
  <dc:description/>
  <cp:lastModifiedBy>Lis Dawid</cp:lastModifiedBy>
  <cp:revision>39</cp:revision>
  <dcterms:created xsi:type="dcterms:W3CDTF">2021-03-06T19:14:00Z</dcterms:created>
  <dcterms:modified xsi:type="dcterms:W3CDTF">2022-05-23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57607317D67E4FA575A7F245A925EE</vt:lpwstr>
  </property>
</Properties>
</file>